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55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2"/>
        <w:gridCol w:w="3130"/>
        <w:gridCol w:w="3131"/>
        <w:gridCol w:w="3144"/>
        <w:gridCol w:w="3137"/>
      </w:tblGrid>
      <w:tr w:rsidR="00C03FB4" w:rsidRPr="00977927" w14:paraId="3B92F94B" w14:textId="77777777" w:rsidTr="0014416E">
        <w:trPr>
          <w:trHeight w:val="737"/>
        </w:trPr>
        <w:tc>
          <w:tcPr>
            <w:tcW w:w="15674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5B4EE04" w14:textId="43C59C0E" w:rsidR="00C03FB4" w:rsidRPr="00977927" w:rsidRDefault="00336E0A" w:rsidP="0014416E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E28DD24" wp14:editId="770CDEA0">
                      <wp:simplePos x="0" y="0"/>
                      <wp:positionH relativeFrom="column">
                        <wp:posOffset>8902065</wp:posOffset>
                      </wp:positionH>
                      <wp:positionV relativeFrom="paragraph">
                        <wp:posOffset>62230</wp:posOffset>
                      </wp:positionV>
                      <wp:extent cx="1045845" cy="351155"/>
                      <wp:effectExtent l="0" t="0" r="0" b="0"/>
                      <wp:wrapNone/>
                      <wp:docPr id="4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45845" cy="351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AF286DB" w14:textId="36348DC6" w:rsidR="00366693" w:rsidRPr="00CE6925" w:rsidRDefault="00366693">
                                  <w:pPr>
                                    <w:rPr>
                                      <w:sz w:val="32"/>
                                    </w:rPr>
                                  </w:pPr>
                                  <w:r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1</w:t>
                                  </w:r>
                                  <w:r w:rsidR="003238B9"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9</w:t>
                                  </w:r>
                                  <w:r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03.201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E28DD2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700.95pt;margin-top:4.9pt;width:82.35pt;height:27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" filled="f" stroked="f" strokeweight=".5pt">
                      <v:textbox>
                        <w:txbxContent>
                          <w:p w14:paraId="5AF286DB" w14:textId="36348DC6" w:rsidR="00366693" w:rsidRPr="00CE6925" w:rsidRDefault="00366693">
                            <w:pPr>
                              <w:rPr>
                                <w:sz w:val="32"/>
                              </w:rPr>
                            </w:pPr>
                            <w:r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1</w:t>
                            </w:r>
                            <w:r w:rsidR="003238B9"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9</w:t>
                            </w:r>
                            <w:r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03.201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A01FC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201</w:t>
            </w:r>
            <w:r w:rsidR="00480397">
              <w:rPr>
                <w:rFonts w:ascii="Arial" w:hAnsi="Arial" w:cs="Arial"/>
                <w:b/>
                <w:sz w:val="28"/>
                <w:szCs w:val="20"/>
                <w:lang w:val="tr-TR"/>
              </w:rPr>
              <w:t>8</w:t>
            </w:r>
            <w:r w:rsidR="00CE6925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– </w:t>
            </w:r>
            <w:r w:rsidR="00FC1D1C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201</w:t>
            </w:r>
            <w:r w:rsidR="00480397">
              <w:rPr>
                <w:rFonts w:ascii="Arial" w:hAnsi="Arial" w:cs="Arial"/>
                <w:b/>
                <w:sz w:val="28"/>
                <w:szCs w:val="20"/>
                <w:lang w:val="tr-TR"/>
              </w:rPr>
              <w:t>9</w:t>
            </w:r>
            <w:r w:rsidR="00CE6925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</w:t>
            </w:r>
            <w:r w:rsidR="00C03FB4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ÖĞRETİM YILI BAHAR YARIYILI MAKİNA MÜHENDİSLİĞİ BÖLÜMÜ</w:t>
            </w:r>
          </w:p>
          <w:p w14:paraId="791BD3A2" w14:textId="77777777" w:rsidR="00C03FB4" w:rsidRPr="00977927" w:rsidRDefault="00C03FB4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1. ARA SINAV PROGRAMI</w:t>
            </w:r>
          </w:p>
        </w:tc>
      </w:tr>
      <w:tr w:rsidR="00C03FB4" w:rsidRPr="00977927" w14:paraId="1A6C81B1" w14:textId="77777777" w:rsidTr="0014416E">
        <w:trPr>
          <w:trHeight w:val="397"/>
        </w:trPr>
        <w:tc>
          <w:tcPr>
            <w:tcW w:w="31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0728D70" w14:textId="77777777" w:rsidR="00C03FB4" w:rsidRPr="00977927" w:rsidRDefault="00480397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1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>.</w:t>
            </w:r>
            <w:r w:rsidR="00FA01FC" w:rsidRPr="00977927">
              <w:rPr>
                <w:rFonts w:ascii="Arial" w:hAnsi="Arial" w:cs="Arial"/>
                <w:b/>
                <w:lang w:val="tr-TR"/>
              </w:rPr>
              <w:t>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5A8B757" w14:textId="77777777" w:rsidR="00C03FB4" w:rsidRPr="00977927" w:rsidRDefault="00480397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2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48E3A2F" w14:textId="77777777" w:rsidR="00C03FB4" w:rsidRPr="00977927" w:rsidRDefault="00480397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3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5ACBAE" w14:textId="77777777" w:rsidR="00C03FB4" w:rsidRPr="00977927" w:rsidRDefault="00480397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4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944AB4D" w14:textId="77777777" w:rsidR="00C03FB4" w:rsidRPr="00977927" w:rsidRDefault="00480397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5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B274F5" w:rsidRPr="00977927" w14:paraId="0A390B68" w14:textId="77777777" w:rsidTr="00E56B6E">
        <w:trPr>
          <w:trHeight w:val="265"/>
        </w:trPr>
        <w:tc>
          <w:tcPr>
            <w:tcW w:w="313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007596A0" w14:textId="12B8DBDA" w:rsidR="00B274F5" w:rsidRPr="00A1468D" w:rsidRDefault="00B274F5" w:rsidP="00B274F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501C2E9" w14:textId="77777777" w:rsidR="00B274F5" w:rsidRPr="00A1468D" w:rsidRDefault="00B274F5" w:rsidP="00B274F5">
            <w:pPr>
              <w:rPr>
                <w:rFonts w:ascii="Arial" w:hAnsi="Arial" w:cs="Arial"/>
                <w:color w:val="8064A2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8269B24" w14:textId="24771F95" w:rsidR="00B274F5" w:rsidRPr="00653AD6" w:rsidRDefault="00B274F5" w:rsidP="00B274F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653AD6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653AD6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Statics</w:t>
            </w:r>
            <w:proofErr w:type="spellEnd"/>
            <w:r w:rsidRPr="00653AD6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</w:p>
          <w:p w14:paraId="4B8C42C7" w14:textId="77777777" w:rsidR="005122FC" w:rsidRDefault="00B274F5" w:rsidP="00B274F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1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2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–121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3</w:t>
            </w:r>
          </w:p>
          <w:p w14:paraId="1B298C1F" w14:textId="5F53643E" w:rsidR="00B274F5" w:rsidRDefault="00B274F5" w:rsidP="00334A6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4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</w:t>
            </w:r>
            <w:r w:rsid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7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9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10</w:t>
            </w:r>
            <w:r w:rsid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</w:p>
          <w:p w14:paraId="45B5CD7C" w14:textId="77777777" w:rsidR="00B274F5" w:rsidRDefault="00B274F5" w:rsidP="00B274F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653AD6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Statik </w:t>
            </w:r>
          </w:p>
          <w:p w14:paraId="3C3B32B7" w14:textId="2CFA1EF8" w:rsidR="005122FC" w:rsidRPr="00A1468D" w:rsidRDefault="005122FC" w:rsidP="00B274F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10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6EE2FEB" w14:textId="5DA36F7D" w:rsidR="00B274F5" w:rsidRPr="00A1468D" w:rsidRDefault="00B274F5" w:rsidP="00B274F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:00 İstatistik </w:t>
            </w:r>
          </w:p>
          <w:p w14:paraId="4AB1032B" w14:textId="2E5D322F" w:rsidR="00334A66" w:rsidRPr="00E56B6E" w:rsidRDefault="005122FC" w:rsidP="00334A6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5122FC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4–</w:t>
            </w:r>
            <w:r w:rsidR="00B274F5" w:rsidRPr="005122FC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0</w:t>
            </w:r>
            <w:r w:rsidRPr="005122FC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="00B274F5" w:rsidRPr="005122FC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1–123</w:t>
            </w:r>
          </w:p>
          <w:p w14:paraId="553E1C05" w14:textId="1D39894C" w:rsidR="00B274F5" w:rsidRPr="00E56B6E" w:rsidRDefault="00B274F5" w:rsidP="00B274F5">
            <w:pPr>
              <w:rPr>
                <w:rFonts w:ascii="Arial" w:hAnsi="Arial" w:cs="Arial"/>
                <w:b/>
                <w:sz w:val="20"/>
                <w:szCs w:val="20"/>
                <w:highlight w:val="magenta"/>
                <w:lang w:val="tr-TR"/>
              </w:rPr>
            </w:pP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A020E9A" w14:textId="7A621B58" w:rsidR="00BB18FB" w:rsidRPr="00292714" w:rsidRDefault="00BB18FB" w:rsidP="00BB18F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 w:rsidR="00152ADE"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Bilgisayar Programlama </w:t>
            </w:r>
          </w:p>
          <w:p w14:paraId="0BF6E1EC" w14:textId="77777777" w:rsidR="00BB18FB" w:rsidRPr="00292714" w:rsidRDefault="00BB18FB" w:rsidP="00BB18F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1–Z22–Z24–120–123–1B06</w:t>
            </w:r>
          </w:p>
          <w:p w14:paraId="3ECE44FA" w14:textId="1945C226" w:rsidR="00B274F5" w:rsidRPr="00A91300" w:rsidRDefault="00BB18FB" w:rsidP="00BB18F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7</w:t>
            </w:r>
          </w:p>
        </w:tc>
      </w:tr>
      <w:tr w:rsidR="00B274F5" w:rsidRPr="00977927" w14:paraId="4679C7CA" w14:textId="77777777" w:rsidTr="00E56B6E">
        <w:trPr>
          <w:trHeight w:val="541"/>
        </w:trPr>
        <w:tc>
          <w:tcPr>
            <w:tcW w:w="3132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2F03F990" w14:textId="77777777" w:rsidR="00B274F5" w:rsidRPr="00A1468D" w:rsidRDefault="00B274F5" w:rsidP="00B274F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351FF73" w14:textId="21089CCC" w:rsidR="00B274F5" w:rsidRDefault="00B274F5" w:rsidP="00B274F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3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Technical English II </w:t>
            </w:r>
          </w:p>
          <w:p w14:paraId="4689E194" w14:textId="00C686EB" w:rsidR="00B274F5" w:rsidRDefault="00B274F5" w:rsidP="00B274F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2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5–120–123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4 1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B06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7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1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B09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10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29FC38F" w14:textId="0E31CB84" w:rsidR="00B274F5" w:rsidRPr="001A2411" w:rsidRDefault="00B274F5" w:rsidP="00B274F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61E01CB" w14:textId="56580699" w:rsidR="00B274F5" w:rsidRPr="0022581B" w:rsidRDefault="00B274F5" w:rsidP="00B274F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8378F1B" w14:textId="77777777" w:rsidR="00B274F5" w:rsidRDefault="00B274F5" w:rsidP="00B274F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</w:tr>
      <w:tr w:rsidR="00B274F5" w:rsidRPr="00977927" w14:paraId="4165A7E0" w14:textId="77777777" w:rsidTr="00E56B6E">
        <w:trPr>
          <w:trHeight w:val="680"/>
        </w:trPr>
        <w:tc>
          <w:tcPr>
            <w:tcW w:w="3132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010D8D27" w14:textId="77777777" w:rsidR="00B274F5" w:rsidRPr="00023DBA" w:rsidRDefault="00B274F5" w:rsidP="00B274F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41B565C" w14:textId="365CB8DF" w:rsidR="00B274F5" w:rsidRPr="00A1468D" w:rsidRDefault="00B274F5" w:rsidP="00B274F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İmal Usulleri II</w:t>
            </w:r>
          </w:p>
          <w:p w14:paraId="3C8B78F2" w14:textId="724FE830" w:rsidR="00B274F5" w:rsidRPr="001A2411" w:rsidRDefault="00B274F5" w:rsidP="00334A66">
            <w:pPr>
              <w:rPr>
                <w:rFonts w:ascii="Arial" w:hAnsi="Arial" w:cs="Arial"/>
                <w:b/>
                <w:sz w:val="20"/>
                <w:szCs w:val="20"/>
                <w:highlight w:val="green"/>
                <w:lang w:val="tr-TR"/>
              </w:rPr>
            </w:pPr>
            <w:r w:rsidRPr="005122FC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0</w:t>
            </w:r>
            <w:r w:rsidR="005122FC" w:rsidRPr="005122FC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3</w:t>
            </w:r>
            <w:r w:rsidR="005122FC" w:rsidRPr="005122FC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Pr="005122FC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4–Z25</w:t>
            </w:r>
          </w:p>
          <w:p w14:paraId="2F070D06" w14:textId="692B73A5" w:rsidR="00B274F5" w:rsidRPr="00A1468D" w:rsidRDefault="00B274F5" w:rsidP="00B274F5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  <w:p w14:paraId="3F79CE0B" w14:textId="57859109" w:rsidR="00B274F5" w:rsidRPr="0022581B" w:rsidRDefault="00B274F5" w:rsidP="00B274F5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EE2432E" w14:textId="2F31678C" w:rsidR="00B274F5" w:rsidRPr="00D43B25" w:rsidRDefault="00B274F5" w:rsidP="00B274F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:00 Makina </w:t>
            </w:r>
            <w:r w:rsidRPr="00D43B25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Tasarımı II</w:t>
            </w:r>
          </w:p>
          <w:p w14:paraId="2A4DE187" w14:textId="261770DE" w:rsidR="005122FC" w:rsidRDefault="005122FC" w:rsidP="00B274F5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4–</w:t>
            </w:r>
            <w:r w:rsidR="00B274F5" w:rsidRPr="00D43B25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0</w:t>
            </w:r>
            <w:r w:rsidRPr="00D43B25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="00B274F5" w:rsidRPr="00D43B25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1</w:t>
            </w:r>
            <w:r w:rsidRPr="00D43B25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123–</w:t>
            </w:r>
            <w:r w:rsidR="00B274F5" w:rsidRPr="00D43B25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B0</w:t>
            </w:r>
            <w:r w:rsidR="00334A66" w:rsidRPr="00D43B25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6</w:t>
            </w:r>
            <w:r w:rsidRPr="00D43B25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="00B274F5" w:rsidRPr="00D43B25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B</w:t>
            </w:r>
            <w:r w:rsidR="00334A66" w:rsidRPr="00D43B25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07</w:t>
            </w:r>
          </w:p>
          <w:p w14:paraId="75D0164A" w14:textId="77777777" w:rsidR="00B274F5" w:rsidRPr="00A1468D" w:rsidRDefault="00B274F5" w:rsidP="00334A66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5B42D58" w14:textId="2731970F" w:rsidR="00B274F5" w:rsidRPr="00A1468D" w:rsidRDefault="00B274F5" w:rsidP="00B274F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:00 Control </w:t>
            </w:r>
            <w:proofErr w:type="spellStart"/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Systems</w:t>
            </w:r>
            <w:proofErr w:type="spellEnd"/>
          </w:p>
          <w:p w14:paraId="4C3C8640" w14:textId="25AF0F8A" w:rsidR="00B274F5" w:rsidRDefault="008E27FE" w:rsidP="00B274F5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8E27F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2–Z24–</w:t>
            </w:r>
            <w:r w:rsidR="00B274F5" w:rsidRPr="008E27F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0–123</w:t>
            </w:r>
          </w:p>
          <w:p w14:paraId="48F713B3" w14:textId="35DA6D68" w:rsidR="00B274F5" w:rsidRPr="00A1468D" w:rsidRDefault="00B274F5" w:rsidP="00B274F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Kontrol Sistemleri</w:t>
            </w:r>
          </w:p>
          <w:p w14:paraId="1EB0236E" w14:textId="488F9146" w:rsidR="00B274F5" w:rsidRPr="00334A66" w:rsidRDefault="008E27FE" w:rsidP="00B274F5">
            <w:pPr>
              <w:rPr>
                <w:rFonts w:ascii="Arial" w:hAnsi="Arial" w:cs="Arial"/>
                <w:color w:val="FF0000"/>
                <w:sz w:val="20"/>
                <w:szCs w:val="20"/>
                <w:highlight w:val="green"/>
                <w:lang w:val="tr-TR"/>
              </w:rPr>
            </w:pPr>
            <w:r w:rsidRPr="008E27F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</w:t>
            </w:r>
            <w:r w:rsidR="008E045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2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64BE3E3" w14:textId="379F31A8" w:rsidR="00B274F5" w:rsidRPr="00977927" w:rsidRDefault="00B274F5" w:rsidP="00B274F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:00 Dynamics of </w:t>
            </w:r>
            <w:proofErr w:type="spellStart"/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Machinery</w:t>
            </w:r>
            <w:proofErr w:type="spellEnd"/>
          </w:p>
          <w:p w14:paraId="50DB6317" w14:textId="6D4CCC50" w:rsidR="007E5361" w:rsidRDefault="007E5361" w:rsidP="007E5361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8E27F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2–Z24–120–123</w:t>
            </w:r>
          </w:p>
          <w:p w14:paraId="28C31A88" w14:textId="5B2490B0" w:rsidR="00B274F5" w:rsidRPr="00977927" w:rsidRDefault="00B274F5" w:rsidP="00B274F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Dinamiği</w:t>
            </w:r>
          </w:p>
          <w:p w14:paraId="52A5E597" w14:textId="5E81CFF7" w:rsidR="00B274F5" w:rsidRPr="00334A66" w:rsidRDefault="007E5361" w:rsidP="00334A66">
            <w:pPr>
              <w:rPr>
                <w:rFonts w:ascii="Arial" w:hAnsi="Arial" w:cs="Arial"/>
                <w:color w:val="FF0000"/>
                <w:sz w:val="20"/>
                <w:szCs w:val="20"/>
                <w:highlight w:val="green"/>
                <w:lang w:val="tr-TR"/>
              </w:rPr>
            </w:pPr>
            <w:r w:rsidRPr="008E27F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</w:t>
            </w:r>
            <w:r w:rsidR="008E045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2</w:t>
            </w:r>
          </w:p>
        </w:tc>
      </w:tr>
      <w:tr w:rsidR="00B274F5" w:rsidRPr="00977927" w14:paraId="1D60B0D7" w14:textId="77777777" w:rsidTr="00E56B6E">
        <w:trPr>
          <w:trHeight w:val="720"/>
        </w:trPr>
        <w:tc>
          <w:tcPr>
            <w:tcW w:w="3132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67BC2058" w14:textId="12294FFC" w:rsidR="00B274F5" w:rsidRPr="00A91300" w:rsidRDefault="00B274F5" w:rsidP="00B274F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731C528" w14:textId="77777777" w:rsidR="00B274F5" w:rsidRPr="005122FC" w:rsidRDefault="00B274F5" w:rsidP="00B274F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5122F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Fizik II</w:t>
            </w:r>
          </w:p>
          <w:p w14:paraId="4D06AD7E" w14:textId="13583DAF" w:rsidR="00B274F5" w:rsidRPr="00A641AF" w:rsidRDefault="00B274F5" w:rsidP="00B274F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2–Z24–121–124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="004D7069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</w:t>
            </w:r>
            <w:r w:rsidR="005122FC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="004D7069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9</w:t>
            </w:r>
            <w:r w:rsid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="004D7069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10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65B7E3E" w14:textId="68266AE1" w:rsidR="00B274F5" w:rsidRPr="007E5361" w:rsidRDefault="00B274F5" w:rsidP="00B274F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7E536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Atatürk İlk. &amp; </w:t>
            </w:r>
            <w:proofErr w:type="spellStart"/>
            <w:r w:rsidRPr="007E536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İnk</w:t>
            </w:r>
            <w:proofErr w:type="spellEnd"/>
            <w:r w:rsidRPr="007E536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. Tar. II</w:t>
            </w:r>
          </w:p>
          <w:p w14:paraId="31ECE553" w14:textId="3E665094" w:rsidR="00A641AF" w:rsidRPr="006F0755" w:rsidRDefault="00B274F5" w:rsidP="00A641AF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</w:t>
            </w:r>
            <w:r w:rsidR="007E5361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</w:t>
            </w:r>
            <w:r w:rsidR="007E5361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1</w:t>
            </w:r>
            <w:r w:rsidR="007E5361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3</w:t>
            </w:r>
            <w:r w:rsidR="007E5361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</w:t>
            </w:r>
            <w:r w:rsidR="007E5361"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7</w:t>
            </w:r>
          </w:p>
          <w:p w14:paraId="12C5C5D7" w14:textId="32B77591" w:rsidR="00B274F5" w:rsidRPr="006F0755" w:rsidRDefault="00B274F5" w:rsidP="00B274F5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BAC53F9" w14:textId="77777777" w:rsidR="00B274F5" w:rsidRPr="007E5361" w:rsidRDefault="00B274F5" w:rsidP="00B274F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7E536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Matematik II </w:t>
            </w:r>
          </w:p>
          <w:p w14:paraId="4250CCD3" w14:textId="3B75D69F" w:rsidR="00A641AF" w:rsidRPr="0072729E" w:rsidRDefault="007E5361" w:rsidP="00A641A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2–Z24–Z25–</w:t>
            </w:r>
            <w:r w:rsidR="00B274F5"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</w:t>
            </w:r>
            <w:r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="00B274F5"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3</w:t>
            </w:r>
            <w:r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="00B274F5"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4</w:t>
            </w:r>
            <w:r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="00B274F5"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</w:t>
            </w:r>
            <w:r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="00B274F5"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7</w:t>
            </w:r>
          </w:p>
          <w:p w14:paraId="7CB8B045" w14:textId="1F9D144B" w:rsidR="00B274F5" w:rsidRPr="0072729E" w:rsidRDefault="00B274F5" w:rsidP="00B274F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453E368" w14:textId="77777777" w:rsidR="00B274F5" w:rsidRPr="00964D21" w:rsidRDefault="00B274F5" w:rsidP="00B274F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Teknik Resim II </w:t>
            </w:r>
          </w:p>
          <w:p w14:paraId="391DD110" w14:textId="47EA2D8D" w:rsidR="005F5AD9" w:rsidRDefault="005F5AD9" w:rsidP="005F5AD9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5F5AD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03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, </w:t>
            </w:r>
            <w:r w:rsidRPr="005F5AD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05, LAB 06 </w:t>
            </w:r>
          </w:p>
          <w:p w14:paraId="734AB072" w14:textId="77777777" w:rsidR="005F5AD9" w:rsidRDefault="005F5AD9" w:rsidP="005F5AD9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5F5AD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07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, </w:t>
            </w:r>
            <w:r w:rsidR="00B274F5" w:rsidRPr="003602F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08</w:t>
            </w:r>
            <w:r w:rsidR="00B274F5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,</w:t>
            </w:r>
            <w:r w:rsidR="00B274F5" w:rsidRPr="003602F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LAB 11</w:t>
            </w:r>
          </w:p>
          <w:p w14:paraId="6987E4C8" w14:textId="058EAF3F" w:rsidR="00B274F5" w:rsidRPr="0072729E" w:rsidRDefault="00B274F5" w:rsidP="00ED643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3602F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2</w:t>
            </w:r>
            <w:r w:rsidR="005F5AD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, </w:t>
            </w:r>
            <w:r w:rsidRPr="003602F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13, </w:t>
            </w:r>
            <w:r w:rsidRPr="003602F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4</w:t>
            </w:r>
          </w:p>
        </w:tc>
      </w:tr>
      <w:tr w:rsidR="00B274F5" w:rsidRPr="00977927" w14:paraId="6ABB3914" w14:textId="77777777" w:rsidTr="0014416E">
        <w:trPr>
          <w:trHeight w:val="397"/>
        </w:trPr>
        <w:tc>
          <w:tcPr>
            <w:tcW w:w="31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9708306" w14:textId="2C99AD24" w:rsidR="00B274F5" w:rsidRPr="00A1468D" w:rsidRDefault="00B274F5" w:rsidP="00B274F5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8</w:t>
            </w:r>
            <w:r w:rsidRPr="00977927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4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C5F6314" w14:textId="5C9A1871" w:rsidR="00B274F5" w:rsidRPr="00A1468D" w:rsidRDefault="00B274F5" w:rsidP="00B274F5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9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268F7AB" w14:textId="6BEF8D28" w:rsidR="00B274F5" w:rsidRPr="00A1468D" w:rsidRDefault="00B274F5" w:rsidP="00B274F5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0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FF22946" w14:textId="07583108" w:rsidR="00B274F5" w:rsidRPr="00A1468D" w:rsidRDefault="00B274F5" w:rsidP="00B274F5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1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8262736" w14:textId="63316AFE" w:rsidR="00B274F5" w:rsidRPr="00977927" w:rsidRDefault="00B274F5" w:rsidP="00B274F5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2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977927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B274F5" w:rsidRPr="00977927" w14:paraId="47D8051A" w14:textId="77777777" w:rsidTr="0017352B">
        <w:trPr>
          <w:trHeight w:val="555"/>
        </w:trPr>
        <w:tc>
          <w:tcPr>
            <w:tcW w:w="313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B8994DA" w14:textId="77777777" w:rsidR="00B274F5" w:rsidRPr="002000FE" w:rsidRDefault="00B274F5" w:rsidP="00446E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:00 Kaldırma Makinaları</w:t>
            </w:r>
          </w:p>
          <w:p w14:paraId="64A5493B" w14:textId="40ADCB4F" w:rsidR="00B274F5" w:rsidRPr="007A009B" w:rsidRDefault="00B274F5" w:rsidP="00446E6A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ED643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55DDD95" w14:textId="2D3B41B2" w:rsidR="00B274F5" w:rsidRPr="007A009B" w:rsidRDefault="00B274F5" w:rsidP="00446E6A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D0A66C8" w14:textId="50F1398A" w:rsidR="00B274F5" w:rsidRPr="002000FE" w:rsidRDefault="00B274F5" w:rsidP="00446E6A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B2D2AD4" w14:textId="3EA83F7D" w:rsidR="00923E2E" w:rsidRPr="00292714" w:rsidRDefault="00923E2E" w:rsidP="00923E2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0:00 </w:t>
            </w:r>
            <w:proofErr w:type="spellStart"/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Pneu</w:t>
            </w:r>
            <w:proofErr w:type="spellEnd"/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&amp; </w:t>
            </w:r>
            <w:proofErr w:type="spellStart"/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Hydro</w:t>
            </w:r>
            <w:proofErr w:type="spellEnd"/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</w:t>
            </w:r>
            <w:proofErr w:type="spellStart"/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yst</w:t>
            </w:r>
            <w:proofErr w:type="spellEnd"/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</w:p>
          <w:p w14:paraId="1C7FB536" w14:textId="0378BBB9" w:rsidR="00B274F5" w:rsidRPr="005F0325" w:rsidRDefault="00923E2E" w:rsidP="00923E2E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–Z25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DB1C4CF" w14:textId="45CA04BC" w:rsidR="00B274F5" w:rsidRPr="007A009B" w:rsidRDefault="00B274F5" w:rsidP="00446E6A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</w:tr>
      <w:tr w:rsidR="00B274F5" w:rsidRPr="00977927" w14:paraId="33FA6C73" w14:textId="77777777" w:rsidTr="0017352B">
        <w:trPr>
          <w:trHeight w:val="639"/>
        </w:trPr>
        <w:tc>
          <w:tcPr>
            <w:tcW w:w="313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BD6F211" w14:textId="0071097E" w:rsidR="00B274F5" w:rsidRPr="002000FE" w:rsidRDefault="00B274F5" w:rsidP="00446E6A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5AD0ED9" w14:textId="77777777" w:rsidR="00B274F5" w:rsidRDefault="00B274F5" w:rsidP="00446E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5F03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5F03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Kompozit</w:t>
            </w:r>
            <w:proofErr w:type="spellEnd"/>
            <w:r w:rsidRPr="005F03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Malzeme </w:t>
            </w:r>
            <w:proofErr w:type="spellStart"/>
            <w:r w:rsidRPr="005F03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ek</w:t>
            </w:r>
            <w:proofErr w:type="spellEnd"/>
            <w:r w:rsidRPr="005F03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</w:p>
          <w:p w14:paraId="3CC8653B" w14:textId="7F6F5E7D" w:rsidR="00B274F5" w:rsidRPr="002000FE" w:rsidRDefault="00B274F5" w:rsidP="00446E6A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AB0E8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–Z22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83677F" w14:textId="467C7D00" w:rsidR="00B274F5" w:rsidRPr="002000FE" w:rsidRDefault="00B274F5" w:rsidP="00446E6A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DFD1731" w14:textId="0BECEC2D" w:rsidR="00B274F5" w:rsidRPr="00A1468D" w:rsidRDefault="00B274F5" w:rsidP="00446E6A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A435400" w14:textId="71B34AE1" w:rsidR="00B274F5" w:rsidRPr="00977927" w:rsidRDefault="00B274F5" w:rsidP="00446E6A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</w:tr>
      <w:tr w:rsidR="00B274F5" w:rsidRPr="00977927" w14:paraId="0106405D" w14:textId="77777777" w:rsidTr="00446E6A">
        <w:trPr>
          <w:trHeight w:val="227"/>
        </w:trPr>
        <w:tc>
          <w:tcPr>
            <w:tcW w:w="313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B85CF8A" w14:textId="3DEDF262" w:rsidR="00B274F5" w:rsidRPr="002000FE" w:rsidRDefault="00B274F5" w:rsidP="00446E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5</w:t>
            </w: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Hidrolik Mak</w:t>
            </w:r>
            <w:r w:rsidR="00ED643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inalar</w:t>
            </w:r>
          </w:p>
          <w:p w14:paraId="291F598F" w14:textId="377529D1" w:rsidR="00B274F5" w:rsidRPr="00A1468D" w:rsidRDefault="00B274F5" w:rsidP="00446E6A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  <w:r w:rsidRPr="00ED643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4–Z25</w:t>
            </w: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D8C8F94" w14:textId="6AFAC141" w:rsidR="00B274F5" w:rsidRDefault="00B274F5" w:rsidP="00446E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</w:t>
            </w:r>
            <w:proofErr w:type="spellStart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Electronics</w:t>
            </w:r>
            <w:proofErr w:type="spellEnd"/>
          </w:p>
          <w:p w14:paraId="633E6021" w14:textId="690BBF57" w:rsidR="00B274F5" w:rsidRPr="00242E8D" w:rsidRDefault="00B274F5" w:rsidP="00446E6A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242E8D">
              <w:rPr>
                <w:rFonts w:ascii="Arial" w:hAnsi="Arial" w:cs="Arial"/>
                <w:sz w:val="20"/>
                <w:szCs w:val="20"/>
                <w:lang w:val="tr-TR"/>
              </w:rPr>
              <w:t>Z21</w:t>
            </w:r>
            <w:r w:rsidR="00242E8D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242E8D">
              <w:rPr>
                <w:rFonts w:ascii="Arial" w:hAnsi="Arial" w:cs="Arial"/>
                <w:sz w:val="20"/>
                <w:szCs w:val="20"/>
                <w:lang w:val="tr-TR"/>
              </w:rPr>
              <w:t>Z22</w:t>
            </w:r>
            <w:r w:rsidR="00242E8D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242E8D">
              <w:rPr>
                <w:rFonts w:ascii="Arial" w:hAnsi="Arial" w:cs="Arial"/>
                <w:sz w:val="20"/>
                <w:szCs w:val="20"/>
                <w:lang w:val="tr-TR"/>
              </w:rPr>
              <w:t>Z24</w:t>
            </w:r>
            <w:r w:rsidR="00242E8D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242E8D">
              <w:rPr>
                <w:rFonts w:ascii="Arial" w:hAnsi="Arial" w:cs="Arial"/>
                <w:sz w:val="20"/>
                <w:szCs w:val="20"/>
                <w:lang w:val="tr-TR"/>
              </w:rPr>
              <w:t>121</w:t>
            </w:r>
            <w:r w:rsidR="00242E8D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242E8D">
              <w:rPr>
                <w:rFonts w:ascii="Arial" w:hAnsi="Arial" w:cs="Arial"/>
                <w:sz w:val="20"/>
                <w:szCs w:val="20"/>
                <w:lang w:val="tr-TR"/>
              </w:rPr>
              <w:t>123</w:t>
            </w:r>
            <w:r w:rsidR="00242E8D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242E8D">
              <w:rPr>
                <w:rFonts w:ascii="Arial" w:hAnsi="Arial" w:cs="Arial"/>
                <w:sz w:val="20"/>
                <w:szCs w:val="20"/>
                <w:lang w:val="tr-TR"/>
              </w:rPr>
              <w:t>1B06</w:t>
            </w:r>
            <w:r w:rsidR="00242E8D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</w:p>
          <w:p w14:paraId="32DC301D" w14:textId="77777777" w:rsidR="00B274F5" w:rsidRDefault="00B274F5" w:rsidP="00446E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Elektronik</w:t>
            </w:r>
          </w:p>
          <w:p w14:paraId="32BB9E5D" w14:textId="442E8B5F" w:rsidR="00936354" w:rsidRPr="00E97FB6" w:rsidRDefault="00936354" w:rsidP="00446E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242E8D">
              <w:rPr>
                <w:rFonts w:ascii="Arial" w:hAnsi="Arial" w:cs="Arial"/>
                <w:sz w:val="20"/>
                <w:szCs w:val="20"/>
                <w:lang w:val="tr-TR"/>
              </w:rPr>
              <w:t>1B06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1DDA005" w14:textId="77777777" w:rsidR="00B274F5" w:rsidRPr="002000FE" w:rsidRDefault="00B274F5" w:rsidP="00446E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5</w:t>
            </w: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Isı Transferi II</w:t>
            </w:r>
          </w:p>
          <w:p w14:paraId="4E50A713" w14:textId="64F012BD" w:rsidR="00E20A03" w:rsidRPr="00A1468D" w:rsidRDefault="00B274F5" w:rsidP="00446E6A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E5919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3</w:t>
            </w:r>
          </w:p>
          <w:p w14:paraId="62B72056" w14:textId="50A24F15" w:rsidR="00B274F5" w:rsidRPr="00A1468D" w:rsidRDefault="00B274F5" w:rsidP="00446E6A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566999" w14:textId="77777777" w:rsidR="00B274F5" w:rsidRPr="00EB26C4" w:rsidRDefault="00B274F5" w:rsidP="00446E6A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5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otorlu Taş. Yapı El.</w:t>
            </w:r>
          </w:p>
          <w:p w14:paraId="2660792E" w14:textId="3B5540C3" w:rsidR="00B274F5" w:rsidRPr="00EB26C4" w:rsidRDefault="00B274F5" w:rsidP="00446E6A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486C68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1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E15AFCD" w14:textId="4F920D1A" w:rsidR="00B274F5" w:rsidRPr="00EB26C4" w:rsidRDefault="00B274F5" w:rsidP="00446E6A">
            <w:pPr>
              <w:rPr>
                <w:rFonts w:ascii="Arial" w:hAnsi="Arial" w:cs="Arial"/>
                <w:color w:val="00B050"/>
                <w:sz w:val="20"/>
                <w:szCs w:val="20"/>
                <w:highlight w:val="red"/>
                <w:lang w:val="tr-TR"/>
              </w:rPr>
            </w:pPr>
          </w:p>
        </w:tc>
      </w:tr>
      <w:tr w:rsidR="00B274F5" w:rsidRPr="00977927" w14:paraId="4E9D2B7D" w14:textId="77777777" w:rsidTr="00446E6A">
        <w:trPr>
          <w:trHeight w:val="500"/>
        </w:trPr>
        <w:tc>
          <w:tcPr>
            <w:tcW w:w="313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DFF10C" w14:textId="7F61B1FC" w:rsidR="00B274F5" w:rsidRDefault="00B274F5" w:rsidP="00446E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</w:t>
            </w:r>
            <w:proofErr w:type="spellStart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Fluid</w:t>
            </w:r>
            <w:proofErr w:type="spellEnd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Mechanics</w:t>
            </w:r>
            <w:proofErr w:type="spellEnd"/>
          </w:p>
          <w:p w14:paraId="1BE3756F" w14:textId="24D218B6" w:rsidR="00B274F5" w:rsidRPr="00C5592F" w:rsidRDefault="000D7FDB" w:rsidP="00446E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ED6435">
              <w:rPr>
                <w:rFonts w:ascii="Arial" w:hAnsi="Arial" w:cs="Arial"/>
                <w:sz w:val="20"/>
                <w:szCs w:val="20"/>
                <w:lang w:val="tr-TR"/>
              </w:rPr>
              <w:t>Z21</w:t>
            </w:r>
            <w:r w:rsidR="00ED6435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ED6435">
              <w:rPr>
                <w:rFonts w:ascii="Arial" w:hAnsi="Arial" w:cs="Arial"/>
                <w:sz w:val="20"/>
                <w:szCs w:val="20"/>
                <w:lang w:val="tr-TR"/>
              </w:rPr>
              <w:t>Z22</w:t>
            </w:r>
            <w:r w:rsidR="00ED6435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ED6435">
              <w:rPr>
                <w:rFonts w:ascii="Arial" w:hAnsi="Arial" w:cs="Arial"/>
                <w:sz w:val="20"/>
                <w:szCs w:val="20"/>
                <w:lang w:val="tr-TR"/>
              </w:rPr>
              <w:t>Z24</w:t>
            </w:r>
            <w:r w:rsidR="00ED6435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1174CD">
              <w:rPr>
                <w:rFonts w:ascii="Arial" w:hAnsi="Arial" w:cs="Arial"/>
                <w:sz w:val="20"/>
                <w:szCs w:val="20"/>
                <w:lang w:val="tr-TR"/>
              </w:rPr>
              <w:t>123</w:t>
            </w:r>
            <w:r w:rsidR="00ED6435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ED6435">
              <w:rPr>
                <w:rFonts w:ascii="Arial" w:hAnsi="Arial" w:cs="Arial"/>
                <w:sz w:val="20"/>
                <w:szCs w:val="20"/>
                <w:lang w:val="tr-TR"/>
              </w:rPr>
              <w:t>1B06</w:t>
            </w:r>
            <w:r w:rsidR="00ED6435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ED6435">
              <w:rPr>
                <w:rFonts w:ascii="Arial" w:hAnsi="Arial" w:cs="Arial"/>
                <w:sz w:val="20"/>
                <w:szCs w:val="20"/>
                <w:lang w:val="tr-TR"/>
              </w:rPr>
              <w:t xml:space="preserve">1B07 </w:t>
            </w:r>
          </w:p>
          <w:p w14:paraId="29292015" w14:textId="77777777" w:rsidR="00B274F5" w:rsidRDefault="00B274F5" w:rsidP="00446E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Akışkanlar Mekaniği</w:t>
            </w:r>
          </w:p>
          <w:p w14:paraId="1C307DAB" w14:textId="4F6004A8" w:rsidR="00ED6435" w:rsidRPr="00E97FB6" w:rsidRDefault="00ED6435" w:rsidP="00446E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ED6435">
              <w:rPr>
                <w:rFonts w:ascii="Arial" w:hAnsi="Arial" w:cs="Arial"/>
                <w:sz w:val="20"/>
                <w:szCs w:val="20"/>
                <w:lang w:val="tr-TR"/>
              </w:rPr>
              <w:t>1B0</w:t>
            </w:r>
            <w:r w:rsidR="00E303FC">
              <w:rPr>
                <w:rFonts w:ascii="Arial" w:hAnsi="Arial" w:cs="Arial"/>
                <w:sz w:val="20"/>
                <w:szCs w:val="20"/>
                <w:lang w:val="tr-TR"/>
              </w:rPr>
              <w:t>6</w:t>
            </w: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8F2378" w14:textId="77777777" w:rsidR="00B274F5" w:rsidRPr="00366693" w:rsidRDefault="00B274F5" w:rsidP="00446E6A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366693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Türk Dili II</w:t>
            </w:r>
          </w:p>
          <w:p w14:paraId="22A87312" w14:textId="2B0AB32B" w:rsidR="00B274F5" w:rsidRPr="00F7324E" w:rsidRDefault="007B2024" w:rsidP="00446E6A">
            <w:pPr>
              <w:rPr>
                <w:rFonts w:ascii="Arial" w:hAnsi="Arial" w:cs="Arial"/>
                <w:b/>
                <w:sz w:val="20"/>
                <w:szCs w:val="20"/>
                <w:highlight w:val="yellow"/>
                <w:lang w:val="tr-TR"/>
              </w:rPr>
            </w:pPr>
            <w:r w:rsidRPr="00366693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1–</w:t>
            </w:r>
            <w:r w:rsidR="005C0C75" w:rsidRPr="00366693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–</w:t>
            </w:r>
            <w:r w:rsidR="00B274F5" w:rsidRPr="00366693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–123–1B06</w:t>
            </w:r>
            <w:r w:rsidR="005C0C75" w:rsidRPr="00366693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="00B274F5" w:rsidRPr="00366693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7</w:t>
            </w:r>
            <w:r w:rsidR="005C0C75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353431F" w14:textId="05556D42" w:rsidR="00B274F5" w:rsidRDefault="00B274F5" w:rsidP="00446E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</w:t>
            </w:r>
            <w:proofErr w:type="spellStart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Engineering</w:t>
            </w:r>
            <w:proofErr w:type="spellEnd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Math</w:t>
            </w:r>
            <w:r w:rsidR="009920EB">
              <w:rPr>
                <w:rFonts w:ascii="Arial" w:hAnsi="Arial" w:cs="Arial"/>
                <w:b/>
                <w:sz w:val="20"/>
                <w:szCs w:val="20"/>
                <w:lang w:val="tr-TR"/>
              </w:rPr>
              <w:t>.</w:t>
            </w:r>
          </w:p>
          <w:p w14:paraId="6934A87E" w14:textId="5488432C" w:rsidR="00B274F5" w:rsidRPr="00CE5919" w:rsidRDefault="00CE5919" w:rsidP="00446E6A">
            <w:pPr>
              <w:rPr>
                <w:rFonts w:ascii="Arial" w:hAnsi="Arial" w:cs="Arial"/>
                <w:b/>
                <w:sz w:val="20"/>
                <w:szCs w:val="20"/>
                <w:highlight w:val="green"/>
                <w:lang w:val="tr-TR"/>
              </w:rPr>
            </w:pPr>
            <w:r w:rsidRPr="00CE5919">
              <w:rPr>
                <w:rFonts w:ascii="Arial" w:hAnsi="Arial" w:cs="Arial"/>
                <w:sz w:val="20"/>
                <w:szCs w:val="20"/>
                <w:lang w:val="tr-TR"/>
              </w:rPr>
              <w:t>Z21–Z22–Z25–</w:t>
            </w:r>
            <w:r w:rsidR="00B274F5" w:rsidRPr="00CE5919">
              <w:rPr>
                <w:rFonts w:ascii="Arial" w:hAnsi="Arial" w:cs="Arial"/>
                <w:sz w:val="20"/>
                <w:szCs w:val="20"/>
                <w:lang w:val="tr-TR"/>
              </w:rPr>
              <w:t>121</w:t>
            </w:r>
            <w:r w:rsidRPr="00CE5919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="00B274F5" w:rsidRPr="00CE5919">
              <w:rPr>
                <w:rFonts w:ascii="Arial" w:hAnsi="Arial" w:cs="Arial"/>
                <w:sz w:val="20"/>
                <w:szCs w:val="20"/>
                <w:lang w:val="tr-TR"/>
              </w:rPr>
              <w:t>1B06</w:t>
            </w:r>
            <w:r w:rsidRPr="00CE5919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="00B274F5" w:rsidRPr="00CE5919">
              <w:rPr>
                <w:rFonts w:ascii="Arial" w:hAnsi="Arial" w:cs="Arial"/>
                <w:sz w:val="20"/>
                <w:szCs w:val="20"/>
                <w:lang w:val="tr-TR"/>
              </w:rPr>
              <w:t>1B07</w:t>
            </w:r>
            <w:r w:rsidRPr="00CE5919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</w:p>
          <w:p w14:paraId="45ECCFD3" w14:textId="77777777" w:rsidR="00B274F5" w:rsidRDefault="00B274F5" w:rsidP="00446E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Mühendislik Mat.</w:t>
            </w:r>
          </w:p>
          <w:p w14:paraId="2B831B34" w14:textId="28EDBA7B" w:rsidR="008243AE" w:rsidRPr="00765DD8" w:rsidRDefault="008243AE" w:rsidP="00446E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CE5919">
              <w:rPr>
                <w:rFonts w:ascii="Arial" w:hAnsi="Arial" w:cs="Arial"/>
                <w:sz w:val="20"/>
                <w:szCs w:val="20"/>
                <w:lang w:val="tr-TR"/>
              </w:rPr>
              <w:t>1B06</w:t>
            </w: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B75F0D" w14:textId="7D7E1AC6" w:rsidR="00B274F5" w:rsidRDefault="00B274F5" w:rsidP="00446E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Mukavemet II </w:t>
            </w:r>
          </w:p>
          <w:p w14:paraId="277EE9CC" w14:textId="77777777" w:rsidR="00486C68" w:rsidRDefault="00B274F5" w:rsidP="00446E6A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486C68">
              <w:rPr>
                <w:rFonts w:ascii="Arial" w:hAnsi="Arial" w:cs="Arial"/>
                <w:sz w:val="20"/>
                <w:szCs w:val="20"/>
                <w:lang w:val="tr-TR"/>
              </w:rPr>
              <w:t>Z21</w:t>
            </w:r>
            <w:r w:rsidR="00486C68" w:rsidRPr="00486C68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486C68">
              <w:rPr>
                <w:rFonts w:ascii="Arial" w:hAnsi="Arial" w:cs="Arial"/>
                <w:sz w:val="20"/>
                <w:szCs w:val="20"/>
                <w:lang w:val="tr-TR"/>
              </w:rPr>
              <w:t>121</w:t>
            </w:r>
            <w:r w:rsidR="00486C68" w:rsidRPr="00486C68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486C68">
              <w:rPr>
                <w:rFonts w:ascii="Arial" w:hAnsi="Arial" w:cs="Arial"/>
                <w:sz w:val="20"/>
                <w:szCs w:val="20"/>
                <w:lang w:val="tr-TR"/>
              </w:rPr>
              <w:t>124</w:t>
            </w:r>
            <w:r w:rsidR="00486C68" w:rsidRPr="00486C68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486C68">
              <w:rPr>
                <w:rFonts w:ascii="Arial" w:hAnsi="Arial" w:cs="Arial"/>
                <w:sz w:val="20"/>
                <w:szCs w:val="20"/>
                <w:lang w:val="tr-TR"/>
              </w:rPr>
              <w:t>1B06</w:t>
            </w:r>
            <w:r w:rsidR="00486C68" w:rsidRPr="00486C68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486C68">
              <w:rPr>
                <w:rFonts w:ascii="Arial" w:hAnsi="Arial" w:cs="Arial"/>
                <w:sz w:val="20"/>
                <w:szCs w:val="20"/>
                <w:lang w:val="tr-TR"/>
              </w:rPr>
              <w:t>1B07</w:t>
            </w:r>
          </w:p>
          <w:p w14:paraId="5CB9EAA9" w14:textId="0A85E4ED" w:rsidR="00B274F5" w:rsidRPr="007A4B90" w:rsidRDefault="00B274F5" w:rsidP="00446E6A">
            <w:pPr>
              <w:rPr>
                <w:rFonts w:ascii="Arial" w:hAnsi="Arial" w:cs="Arial"/>
                <w:color w:val="0000FF"/>
                <w:sz w:val="20"/>
                <w:szCs w:val="20"/>
                <w:highlight w:val="green"/>
                <w:lang w:val="tr-TR"/>
              </w:rPr>
            </w:pPr>
            <w:r w:rsidRPr="00486C68">
              <w:rPr>
                <w:rFonts w:ascii="Arial" w:hAnsi="Arial" w:cs="Arial"/>
                <w:sz w:val="20"/>
                <w:szCs w:val="20"/>
                <w:lang w:val="tr-TR"/>
              </w:rPr>
              <w:t>1B09</w:t>
            </w:r>
          </w:p>
          <w:p w14:paraId="1C1B41D9" w14:textId="77777777" w:rsidR="00B274F5" w:rsidRDefault="00B274F5" w:rsidP="00446E6A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0AA38BFD" w14:textId="3B6B3D4B" w:rsidR="00B274F5" w:rsidRPr="00A1468D" w:rsidRDefault="00B274F5" w:rsidP="00446E6A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3E2C92" w14:textId="77777777" w:rsidR="00B274F5" w:rsidRPr="00977927" w:rsidRDefault="00B274F5" w:rsidP="00446E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</w:t>
            </w:r>
            <w:proofErr w:type="spellStart"/>
            <w:r w:rsidRPr="00977927">
              <w:rPr>
                <w:rFonts w:ascii="Arial" w:hAnsi="Arial" w:cs="Arial"/>
                <w:b/>
                <w:sz w:val="20"/>
                <w:szCs w:val="20"/>
                <w:lang w:val="tr-TR"/>
              </w:rPr>
              <w:t>Thermodynamics</w:t>
            </w:r>
            <w:proofErr w:type="spellEnd"/>
            <w:r w:rsidRPr="00977927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I</w:t>
            </w:r>
          </w:p>
          <w:p w14:paraId="00D445FE" w14:textId="4DAC07D4" w:rsidR="00B274F5" w:rsidRDefault="00B274F5" w:rsidP="00446E6A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BB4C02">
              <w:rPr>
                <w:rFonts w:ascii="Arial" w:hAnsi="Arial" w:cs="Arial"/>
                <w:sz w:val="20"/>
                <w:szCs w:val="20"/>
                <w:lang w:val="tr-TR"/>
              </w:rPr>
              <w:t>Z21–Z22–Z24–120–121</w:t>
            </w:r>
            <w:r w:rsidR="00BB4C02" w:rsidRPr="00CE5919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BB4C02">
              <w:rPr>
                <w:rFonts w:ascii="Arial" w:hAnsi="Arial" w:cs="Arial"/>
                <w:sz w:val="20"/>
                <w:szCs w:val="20"/>
                <w:lang w:val="tr-TR"/>
              </w:rPr>
              <w:t>123</w:t>
            </w:r>
            <w:r w:rsidR="00BB4C02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Pr="00BB4C02">
              <w:rPr>
                <w:rFonts w:ascii="Arial" w:hAnsi="Arial" w:cs="Arial"/>
                <w:sz w:val="20"/>
                <w:szCs w:val="20"/>
                <w:lang w:val="tr-TR"/>
              </w:rPr>
              <w:t>124</w:t>
            </w:r>
          </w:p>
          <w:p w14:paraId="6A8DCD54" w14:textId="77777777" w:rsidR="00B274F5" w:rsidRPr="00977927" w:rsidRDefault="00B274F5" w:rsidP="00446E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Termodinamik I</w:t>
            </w:r>
          </w:p>
          <w:p w14:paraId="0B476FEA" w14:textId="3FD255F8" w:rsidR="00B274F5" w:rsidRPr="00982641" w:rsidRDefault="00BB4C02" w:rsidP="00446E6A">
            <w:pPr>
              <w:rPr>
                <w:rFonts w:ascii="Arial" w:hAnsi="Arial" w:cs="Arial"/>
                <w:color w:val="0000FF"/>
                <w:sz w:val="20"/>
                <w:szCs w:val="20"/>
                <w:highlight w:val="yellow"/>
                <w:lang w:val="tr-TR"/>
              </w:rPr>
            </w:pPr>
            <w:r w:rsidRPr="00BB4C02">
              <w:rPr>
                <w:rFonts w:ascii="Arial" w:hAnsi="Arial" w:cs="Arial"/>
                <w:sz w:val="20"/>
                <w:szCs w:val="20"/>
                <w:lang w:val="tr-TR"/>
              </w:rPr>
              <w:t>Z21</w:t>
            </w:r>
          </w:p>
        </w:tc>
      </w:tr>
    </w:tbl>
    <w:p w14:paraId="7E9A3F2F" w14:textId="77777777" w:rsidR="00B5134C" w:rsidRDefault="00B5134C"/>
    <w:p w14:paraId="7E76FA09" w14:textId="77777777" w:rsidR="002D08FD" w:rsidRDefault="002D08FD"/>
    <w:p w14:paraId="35633729" w14:textId="77777777" w:rsidR="002D08FD" w:rsidRDefault="002D08FD"/>
    <w:p w14:paraId="3A47FE88" w14:textId="7CA98D28" w:rsidR="002D08FD" w:rsidRDefault="002D08FD"/>
    <w:p w14:paraId="0F9936D6" w14:textId="03D97A99" w:rsidR="00F635BB" w:rsidRDefault="00F635BB"/>
    <w:p w14:paraId="494104AA" w14:textId="5E5CD9BA" w:rsidR="00F635BB" w:rsidRDefault="00F635BB"/>
    <w:p w14:paraId="2B19AAF5" w14:textId="3D982C47" w:rsidR="00F635BB" w:rsidRDefault="00F635BB"/>
    <w:p w14:paraId="11E7687A" w14:textId="77777777" w:rsidR="00ED1E47" w:rsidRDefault="00ED1E47"/>
    <w:p w14:paraId="772B7AA8" w14:textId="29DC6E22" w:rsidR="00F635BB" w:rsidRDefault="00F635BB"/>
    <w:p w14:paraId="0879E13A" w14:textId="46C21D80" w:rsidR="00073937" w:rsidRDefault="00073937"/>
    <w:p w14:paraId="1FF29084" w14:textId="77777777" w:rsidR="00073937" w:rsidRDefault="00073937"/>
    <w:p w14:paraId="4F7E5915" w14:textId="3D2C5B70" w:rsidR="00F635BB" w:rsidRDefault="00F635BB"/>
    <w:p w14:paraId="69BCA53C" w14:textId="77777777" w:rsidR="00F635BB" w:rsidRDefault="00F635B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1"/>
        <w:gridCol w:w="3131"/>
        <w:gridCol w:w="3131"/>
        <w:gridCol w:w="3144"/>
        <w:gridCol w:w="3137"/>
      </w:tblGrid>
      <w:tr w:rsidR="00563912" w:rsidRPr="00977927" w14:paraId="35A6C40E" w14:textId="77777777" w:rsidTr="00E07989">
        <w:trPr>
          <w:trHeight w:val="737"/>
        </w:trPr>
        <w:tc>
          <w:tcPr>
            <w:tcW w:w="15674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28B4C08" w14:textId="5CE8AEDA" w:rsidR="00891EA4" w:rsidRPr="00977927" w:rsidRDefault="00336E0A" w:rsidP="00891EA4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A45FE8F" wp14:editId="13E1EA5D">
                      <wp:simplePos x="0" y="0"/>
                      <wp:positionH relativeFrom="column">
                        <wp:posOffset>8902065</wp:posOffset>
                      </wp:positionH>
                      <wp:positionV relativeFrom="paragraph">
                        <wp:posOffset>62230</wp:posOffset>
                      </wp:positionV>
                      <wp:extent cx="1045845" cy="351155"/>
                      <wp:effectExtent l="0" t="0" r="0" b="0"/>
                      <wp:wrapNone/>
                      <wp:docPr id="3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45845" cy="351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A43B534" w14:textId="181934F9" w:rsidR="00366693" w:rsidRPr="00CE6925" w:rsidRDefault="00366693" w:rsidP="00891EA4">
                                  <w:pPr>
                                    <w:rPr>
                                      <w:sz w:val="32"/>
                                    </w:rPr>
                                  </w:pPr>
                                  <w:r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1</w:t>
                                  </w:r>
                                  <w:r w:rsidR="003238B9"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9</w:t>
                                  </w:r>
                                  <w:r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03.201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45FE8F" id="_x0000_s1027" type="#_x0000_t202" style="position:absolute;left:0;text-align:left;margin-left:700.95pt;margin-top:4.9pt;width:82.35pt;height:27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" filled="f" stroked="f" strokeweight=".5pt">
                      <v:textbox>
                        <w:txbxContent>
                          <w:p w14:paraId="1A43B534" w14:textId="181934F9" w:rsidR="00366693" w:rsidRPr="00CE6925" w:rsidRDefault="00366693" w:rsidP="00891EA4">
                            <w:pPr>
                              <w:rPr>
                                <w:sz w:val="32"/>
                              </w:rPr>
                            </w:pPr>
                            <w:r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1</w:t>
                            </w:r>
                            <w:r w:rsidR="003238B9"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9</w:t>
                            </w:r>
                            <w:r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03.201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91EA4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201</w:t>
            </w:r>
            <w:r w:rsidR="00891EA4">
              <w:rPr>
                <w:rFonts w:ascii="Arial" w:hAnsi="Arial" w:cs="Arial"/>
                <w:b/>
                <w:sz w:val="28"/>
                <w:szCs w:val="20"/>
                <w:lang w:val="tr-TR"/>
              </w:rPr>
              <w:t>8</w:t>
            </w:r>
            <w:r w:rsidR="00891EA4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– 201</w:t>
            </w:r>
            <w:r w:rsidR="00891EA4">
              <w:rPr>
                <w:rFonts w:ascii="Arial" w:hAnsi="Arial" w:cs="Arial"/>
                <w:b/>
                <w:sz w:val="28"/>
                <w:szCs w:val="20"/>
                <w:lang w:val="tr-TR"/>
              </w:rPr>
              <w:t>9</w:t>
            </w:r>
            <w:r w:rsidR="00891EA4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ÖĞRETİM YILI BAHAR YARIYILI MAKİNA MÜHENDİSLİĞİ BÖLÜMÜ</w:t>
            </w:r>
          </w:p>
          <w:p w14:paraId="460129A0" w14:textId="77777777" w:rsidR="00563912" w:rsidRPr="00977927" w:rsidRDefault="00563912" w:rsidP="00E07989">
            <w:pPr>
              <w:jc w:val="center"/>
              <w:rPr>
                <w:rFonts w:ascii="Arial" w:hAnsi="Arial" w:cs="Arial"/>
                <w:b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2. ARA SINAV PROGRAM</w:t>
            </w:r>
            <w:r w:rsidR="00EC230E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I</w:t>
            </w:r>
          </w:p>
        </w:tc>
      </w:tr>
      <w:tr w:rsidR="00563912" w:rsidRPr="00977927" w14:paraId="73B5DF39" w14:textId="77777777" w:rsidTr="0014416E">
        <w:trPr>
          <w:trHeight w:val="397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9BC1A43" w14:textId="19D1F38B" w:rsidR="00563912" w:rsidRPr="00977927" w:rsidRDefault="00F04DA2" w:rsidP="00563912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9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>.0</w:t>
            </w:r>
            <w:r w:rsidR="006755A1">
              <w:rPr>
                <w:rFonts w:ascii="Arial" w:hAnsi="Arial" w:cs="Arial"/>
                <w:b/>
                <w:lang w:val="tr-TR"/>
              </w:rPr>
              <w:t>4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04859A1" w14:textId="523FED35" w:rsidR="00563912" w:rsidRPr="00977927" w:rsidRDefault="00F04DA2" w:rsidP="00563912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30</w:t>
            </w:r>
            <w:r w:rsidR="006755A1" w:rsidRPr="00977927">
              <w:rPr>
                <w:rFonts w:ascii="Arial" w:hAnsi="Arial" w:cs="Arial"/>
                <w:b/>
                <w:lang w:val="tr-TR"/>
              </w:rPr>
              <w:t>.0</w:t>
            </w:r>
            <w:r w:rsidR="006755A1">
              <w:rPr>
                <w:rFonts w:ascii="Arial" w:hAnsi="Arial" w:cs="Arial"/>
                <w:b/>
                <w:lang w:val="tr-TR"/>
              </w:rPr>
              <w:t>4</w:t>
            </w:r>
            <w:r w:rsidR="006755A1"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2A32E70" w14:textId="668051FC" w:rsidR="00563912" w:rsidRPr="00977927" w:rsidRDefault="00F04DA2" w:rsidP="00563912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1</w:t>
            </w:r>
            <w:r w:rsidR="006755A1"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="006755A1"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93933F7" w14:textId="10027CE8" w:rsidR="00563912" w:rsidRPr="00977927" w:rsidRDefault="00F04DA2" w:rsidP="00563912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2</w:t>
            </w:r>
            <w:r w:rsidR="006755A1"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="006755A1"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28B43D3" w14:textId="4BC0E1DA" w:rsidR="00563912" w:rsidRPr="00977927" w:rsidRDefault="00530521" w:rsidP="00563912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3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977927">
              <w:rPr>
                <w:rFonts w:ascii="Arial" w:hAnsi="Arial" w:cs="Arial"/>
                <w:b/>
                <w:lang w:val="tr-TR"/>
              </w:rPr>
              <w:t xml:space="preserve"> 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>Cuma</w:t>
            </w:r>
          </w:p>
        </w:tc>
      </w:tr>
      <w:tr w:rsidR="0048472A" w:rsidRPr="00A1468D" w14:paraId="7746237F" w14:textId="77777777" w:rsidTr="00E56B6E">
        <w:trPr>
          <w:trHeight w:val="265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3763728" w14:textId="768C1519" w:rsidR="00B274F5" w:rsidRPr="00653AD6" w:rsidRDefault="00B274F5" w:rsidP="00B274F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653AD6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653AD6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Statics</w:t>
            </w:r>
            <w:proofErr w:type="spellEnd"/>
            <w:r w:rsidRPr="00653AD6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</w:p>
          <w:p w14:paraId="182ADC58" w14:textId="379EE9B3" w:rsidR="008F3E7B" w:rsidRPr="009E3E24" w:rsidRDefault="008F3E7B" w:rsidP="00073937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2</w:t>
            </w:r>
            <w:r w:rsidR="009920EB"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</w:t>
            </w:r>
            <w:r w:rsidR="009920EB"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5</w:t>
            </w:r>
            <w:r w:rsidR="009920EB"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–121</w:t>
            </w:r>
            <w:r w:rsidR="009920EB"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3</w:t>
            </w:r>
            <w:r w:rsidR="009920EB"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4</w:t>
            </w:r>
            <w:r w:rsidR="009920EB"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</w:t>
            </w:r>
            <w:r w:rsidR="009920EB"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7</w:t>
            </w:r>
            <w:r w:rsidR="009920EB"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9</w:t>
            </w:r>
            <w:r w:rsidR="009920EB"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10</w:t>
            </w:r>
            <w:r w:rsidR="009920E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</w:p>
          <w:p w14:paraId="3F0701BC" w14:textId="77777777" w:rsidR="0048472A" w:rsidRDefault="00B274F5" w:rsidP="00B274F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653AD6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Statik</w:t>
            </w:r>
          </w:p>
          <w:p w14:paraId="444883A4" w14:textId="77C39D8C" w:rsidR="001174CD" w:rsidRPr="008F3E7B" w:rsidRDefault="001174CD" w:rsidP="00B274F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06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2BDEE97" w14:textId="77777777" w:rsidR="0048472A" w:rsidRPr="00A1468D" w:rsidRDefault="0048472A" w:rsidP="002F6CDE">
            <w:pPr>
              <w:rPr>
                <w:rFonts w:ascii="Arial" w:hAnsi="Arial" w:cs="Arial"/>
                <w:color w:val="8064A2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531BE2C0" w14:textId="77777777" w:rsidR="0048472A" w:rsidRPr="00A1468D" w:rsidRDefault="0048472A" w:rsidP="002F6CD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5F0ECFC" w14:textId="5B54354D" w:rsidR="0048472A" w:rsidRPr="00A1468D" w:rsidRDefault="0048472A" w:rsidP="00472EC0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9C53B9B" w14:textId="01A161AB" w:rsidR="00BB18FB" w:rsidRPr="00292714" w:rsidRDefault="00BB18FB" w:rsidP="00BB18F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 w:rsidR="00152ADE"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Bilgisayar Programlama </w:t>
            </w:r>
          </w:p>
          <w:p w14:paraId="4E8C9222" w14:textId="77777777" w:rsidR="00BB18FB" w:rsidRPr="00292714" w:rsidRDefault="00BB18FB" w:rsidP="00BB18F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1–Z22–Z24–120–123–1B06</w:t>
            </w:r>
          </w:p>
          <w:p w14:paraId="5F0C55D8" w14:textId="01CF009E" w:rsidR="0048472A" w:rsidRPr="00495AA1" w:rsidRDefault="00BB18FB" w:rsidP="00BB18F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7</w:t>
            </w:r>
          </w:p>
        </w:tc>
      </w:tr>
      <w:tr w:rsidR="006820E3" w:rsidRPr="00A1468D" w14:paraId="6596425E" w14:textId="77777777" w:rsidTr="00E56B6E">
        <w:trPr>
          <w:trHeight w:val="265"/>
        </w:trPr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FD075F0" w14:textId="3AAB29FA" w:rsidR="006820E3" w:rsidRPr="00A1468D" w:rsidRDefault="006820E3" w:rsidP="006820E3">
            <w:pPr>
              <w:rPr>
                <w:rFonts w:ascii="Arial" w:hAnsi="Arial" w:cs="Arial"/>
                <w:b/>
                <w:color w:val="0000FF"/>
                <w:sz w:val="32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6B5E994" w14:textId="77777777" w:rsidR="006820E3" w:rsidRPr="00A1468D" w:rsidRDefault="006820E3" w:rsidP="006820E3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3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Technical English II </w:t>
            </w:r>
          </w:p>
          <w:p w14:paraId="7B4976F6" w14:textId="6CE8A80B" w:rsidR="006820E3" w:rsidRPr="00FB1471" w:rsidRDefault="006820E3" w:rsidP="006820E3">
            <w:pPr>
              <w:rPr>
                <w:rFonts w:ascii="Arial" w:hAnsi="Arial" w:cs="Arial"/>
                <w:b/>
                <w:sz w:val="20"/>
                <w:szCs w:val="20"/>
                <w:highlight w:val="green"/>
                <w:lang w:val="tr-TR"/>
              </w:rPr>
            </w:pPr>
            <w:r w:rsidRPr="00BA3E1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2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BA3E1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BA3E1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5–120–123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BA3E1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4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Pr="00BA3E1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BA3E1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7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BA3E1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9</w:t>
            </w:r>
            <w:r w:rsidRPr="009920E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BA3E1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10</w:t>
            </w:r>
          </w:p>
        </w:tc>
        <w:tc>
          <w:tcPr>
            <w:tcW w:w="3131" w:type="dxa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4C65C875" w14:textId="77777777" w:rsidR="006820E3" w:rsidRPr="00A1468D" w:rsidRDefault="006820E3" w:rsidP="006820E3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7C80B8A" w14:textId="6DBF9508" w:rsidR="006820E3" w:rsidRPr="00A1468D" w:rsidRDefault="006820E3" w:rsidP="006820E3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06FA192" w14:textId="77777777" w:rsidR="006820E3" w:rsidRPr="00495AA1" w:rsidRDefault="006820E3" w:rsidP="006820E3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EE5B9D" w:rsidRPr="00A1468D" w14:paraId="7FFC76EC" w14:textId="77777777" w:rsidTr="00E56B6E">
        <w:trPr>
          <w:trHeight w:val="524"/>
        </w:trPr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847DC95" w14:textId="77777777" w:rsidR="00EE5B9D" w:rsidRPr="00A1468D" w:rsidRDefault="00EE5B9D" w:rsidP="00EE5B9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Tasarımı II</w:t>
            </w:r>
          </w:p>
          <w:p w14:paraId="6B5336C3" w14:textId="288C7C9F" w:rsidR="00866F5B" w:rsidRPr="004732D5" w:rsidRDefault="00EE5B9D" w:rsidP="00866F5B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174C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Z24–120–121–123–1B06–1B07 </w:t>
            </w:r>
          </w:p>
          <w:p w14:paraId="58CCABC8" w14:textId="3D4CF5E2" w:rsidR="00EE5B9D" w:rsidRPr="004732D5" w:rsidRDefault="00EE5B9D" w:rsidP="00EE5B9D">
            <w:pPr>
              <w:rPr>
                <w:rFonts w:ascii="Arial" w:hAnsi="Arial" w:cs="Arial"/>
                <w:b/>
                <w:sz w:val="20"/>
                <w:szCs w:val="20"/>
                <w:highlight w:val="green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C5E0F7C" w14:textId="0D29C69A" w:rsidR="00EE5B9D" w:rsidRPr="00A1468D" w:rsidRDefault="00EE5B9D" w:rsidP="00EE5B9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sıtma Havalandırma</w:t>
            </w:r>
          </w:p>
          <w:p w14:paraId="4306E007" w14:textId="15CA3EB6" w:rsidR="00866F5B" w:rsidRPr="009E3E24" w:rsidRDefault="00EE5B9D" w:rsidP="00866F5B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9E3E24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4–120–123–1B06</w:t>
            </w:r>
          </w:p>
          <w:p w14:paraId="508E74B4" w14:textId="30959A22" w:rsidR="00EE5B9D" w:rsidRPr="009E3E24" w:rsidRDefault="00EE5B9D" w:rsidP="00EE5B9D">
            <w:pPr>
              <w:rPr>
                <w:rFonts w:ascii="Arial" w:hAnsi="Arial" w:cs="Arial"/>
                <w:b/>
                <w:sz w:val="20"/>
                <w:szCs w:val="20"/>
                <w:highlight w:val="magenta"/>
                <w:lang w:val="tr-TR"/>
              </w:rPr>
            </w:pPr>
          </w:p>
        </w:tc>
        <w:tc>
          <w:tcPr>
            <w:tcW w:w="313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5652BDAB" w14:textId="77777777" w:rsidR="00EE5B9D" w:rsidRPr="00A1468D" w:rsidRDefault="00EE5B9D" w:rsidP="00EE5B9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7B558A4" w14:textId="77777777" w:rsidR="00EE5B9D" w:rsidRPr="00A1468D" w:rsidRDefault="00EE5B9D" w:rsidP="00EE5B9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:00 Control </w:t>
            </w:r>
            <w:proofErr w:type="spellStart"/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Systems</w:t>
            </w:r>
            <w:proofErr w:type="spellEnd"/>
          </w:p>
          <w:p w14:paraId="73165DEC" w14:textId="05EB0B1E" w:rsidR="00EE5B9D" w:rsidRDefault="00EE5B9D" w:rsidP="00EE5B9D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8E27F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2–Z24–120–123</w:t>
            </w:r>
          </w:p>
          <w:p w14:paraId="3C1E187A" w14:textId="77777777" w:rsidR="00EE5B9D" w:rsidRPr="00A1468D" w:rsidRDefault="00EE5B9D" w:rsidP="00EE5B9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Kontrol Sistemleri</w:t>
            </w:r>
          </w:p>
          <w:p w14:paraId="3F4334DE" w14:textId="6C39F14D" w:rsidR="00EE5B9D" w:rsidRPr="00866F5B" w:rsidRDefault="00EE5B9D" w:rsidP="00EE5B9D">
            <w:pPr>
              <w:rPr>
                <w:rFonts w:ascii="Arial" w:hAnsi="Arial" w:cs="Arial"/>
                <w:color w:val="FF0000"/>
                <w:sz w:val="20"/>
                <w:szCs w:val="20"/>
                <w:highlight w:val="green"/>
                <w:lang w:val="tr-TR"/>
              </w:rPr>
            </w:pPr>
            <w:r w:rsidRPr="008E27F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2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AC42E63" w14:textId="77777777" w:rsidR="00EE5B9D" w:rsidRPr="00977927" w:rsidRDefault="00EE5B9D" w:rsidP="00EE5B9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:00 Dynamics of </w:t>
            </w:r>
            <w:proofErr w:type="spellStart"/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Machinery</w:t>
            </w:r>
            <w:proofErr w:type="spellEnd"/>
          </w:p>
          <w:p w14:paraId="23343F11" w14:textId="7F342241" w:rsidR="00EE5B9D" w:rsidRDefault="00EE5B9D" w:rsidP="00EE5B9D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8E27F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2–Z24–120–123</w:t>
            </w:r>
          </w:p>
          <w:p w14:paraId="2664445F" w14:textId="77777777" w:rsidR="00EE5B9D" w:rsidRPr="00977927" w:rsidRDefault="00EE5B9D" w:rsidP="00EE5B9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Dinamiği</w:t>
            </w:r>
          </w:p>
          <w:p w14:paraId="0CDC718A" w14:textId="0A3864B3" w:rsidR="00EE5B9D" w:rsidRPr="00866F5B" w:rsidRDefault="00EE5B9D" w:rsidP="00EE5B9D">
            <w:pPr>
              <w:rPr>
                <w:rFonts w:ascii="Arial" w:hAnsi="Arial" w:cs="Arial"/>
                <w:color w:val="FF0000"/>
                <w:sz w:val="20"/>
                <w:szCs w:val="20"/>
                <w:highlight w:val="green"/>
                <w:lang w:val="tr-TR"/>
              </w:rPr>
            </w:pPr>
            <w:r w:rsidRPr="008E27F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2</w:t>
            </w:r>
          </w:p>
        </w:tc>
      </w:tr>
      <w:tr w:rsidR="00EE5B9D" w:rsidRPr="00A1468D" w14:paraId="33851BEE" w14:textId="77777777" w:rsidTr="00E56B6E">
        <w:trPr>
          <w:trHeight w:val="720"/>
        </w:trPr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D6F2BE8" w14:textId="01C1BF5C" w:rsidR="00EE5B9D" w:rsidRPr="009D55AB" w:rsidRDefault="00EE5B9D" w:rsidP="00EE5B9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27DEFF6" w14:textId="77777777" w:rsidR="00EE5B9D" w:rsidRPr="005122FC" w:rsidRDefault="00EE5B9D" w:rsidP="00EE5B9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5122F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Fizik II</w:t>
            </w:r>
          </w:p>
          <w:p w14:paraId="746B93F2" w14:textId="337285C3" w:rsidR="00866F5B" w:rsidRPr="0014416E" w:rsidRDefault="00EE5B9D" w:rsidP="00866F5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2–Z24–121–124–1B06–1B09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Pr="005122F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10</w:t>
            </w:r>
          </w:p>
          <w:p w14:paraId="4C400B9D" w14:textId="0AD49686" w:rsidR="00EE5B9D" w:rsidRPr="0014416E" w:rsidRDefault="00EE5B9D" w:rsidP="00EE5B9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6A6A6" w:themeFill="background1" w:themeFillShade="A6"/>
          </w:tcPr>
          <w:p w14:paraId="77BDEDE6" w14:textId="77777777" w:rsidR="00EE5B9D" w:rsidRPr="00A1468D" w:rsidRDefault="00EE5B9D" w:rsidP="00EE5B9D">
            <w:pPr>
              <w:rPr>
                <w:rFonts w:ascii="Arial" w:hAnsi="Arial" w:cs="Arial"/>
                <w:i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903DAEF" w14:textId="77777777" w:rsidR="00EE5B9D" w:rsidRPr="007E5361" w:rsidRDefault="00EE5B9D" w:rsidP="00EE5B9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7E536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Matematik II </w:t>
            </w:r>
          </w:p>
          <w:p w14:paraId="33F2EAD3" w14:textId="6B04AD5A" w:rsidR="00866F5B" w:rsidRPr="00A1468D" w:rsidRDefault="00EE5B9D" w:rsidP="00866F5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7E536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2–Z24–Z25–120–123–124 1B06–1B07</w:t>
            </w:r>
          </w:p>
          <w:p w14:paraId="4C5C7CFA" w14:textId="4B82579D" w:rsidR="00EE5B9D" w:rsidRPr="00A1468D" w:rsidRDefault="00EE5B9D" w:rsidP="00EE5B9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9233DF5" w14:textId="77777777" w:rsidR="00EE5B9D" w:rsidRPr="00964D21" w:rsidRDefault="00EE5B9D" w:rsidP="00EE5B9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Teknik Resim II </w:t>
            </w:r>
          </w:p>
          <w:p w14:paraId="180CB367" w14:textId="77777777" w:rsidR="00EE5B9D" w:rsidRDefault="00EE5B9D" w:rsidP="00EE5B9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5F5AD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03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, </w:t>
            </w:r>
            <w:r w:rsidRPr="005F5AD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05, LAB 06 </w:t>
            </w:r>
          </w:p>
          <w:p w14:paraId="3A4B3BBA" w14:textId="77777777" w:rsidR="00EE5B9D" w:rsidRDefault="00EE5B9D" w:rsidP="00EE5B9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5F5AD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07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, </w:t>
            </w:r>
            <w:r w:rsidRPr="003602F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08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,</w:t>
            </w:r>
            <w:r w:rsidRPr="003602F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LAB 11</w:t>
            </w:r>
          </w:p>
          <w:p w14:paraId="1333565E" w14:textId="733F2915" w:rsidR="00EE5B9D" w:rsidRPr="00D97CB8" w:rsidRDefault="00EE5B9D" w:rsidP="00EE5B9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3602F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2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, </w:t>
            </w:r>
            <w:r w:rsidRPr="003602F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13, </w:t>
            </w:r>
            <w:r w:rsidRPr="003602F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4</w:t>
            </w:r>
          </w:p>
        </w:tc>
      </w:tr>
      <w:tr w:rsidR="002F6CDE" w:rsidRPr="00A1468D" w14:paraId="15910143" w14:textId="77777777" w:rsidTr="0014416E">
        <w:trPr>
          <w:trHeight w:val="397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773D2D6" w14:textId="01870B43" w:rsidR="002F6CDE" w:rsidRPr="00A1468D" w:rsidRDefault="002F6CDE" w:rsidP="002F6CD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6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16C5B7F" w14:textId="2E65A7EA" w:rsidR="002F6CDE" w:rsidRPr="00A1468D" w:rsidRDefault="002F6CDE" w:rsidP="002F6CD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7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4FEE570" w14:textId="27BAC03B" w:rsidR="002F6CDE" w:rsidRPr="00A1468D" w:rsidRDefault="002F6CDE" w:rsidP="002F6CD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8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B4CC68" w14:textId="113AA5DD" w:rsidR="002F6CDE" w:rsidRPr="00A1468D" w:rsidRDefault="002F6CDE" w:rsidP="002F6CD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9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012A000" w14:textId="06273E23" w:rsidR="002F6CDE" w:rsidRPr="00A1468D" w:rsidRDefault="002F6CDE" w:rsidP="002F6CD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771318" w:rsidRPr="00A1468D" w14:paraId="73EC8317" w14:textId="77777777" w:rsidTr="001772EC">
        <w:trPr>
          <w:trHeight w:val="510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A069165" w14:textId="77777777" w:rsidR="00771318" w:rsidRPr="002000FE" w:rsidRDefault="00771318" w:rsidP="001772EC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:00 Kaldırma Makinaları</w:t>
            </w:r>
          </w:p>
          <w:p w14:paraId="1C89874F" w14:textId="4CDC2BA4" w:rsidR="00771318" w:rsidRPr="001772EC" w:rsidRDefault="00C5021E" w:rsidP="001772EC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BA3E18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6E3742D" w14:textId="77777777" w:rsidR="00771318" w:rsidRPr="00EB26C4" w:rsidRDefault="00771318" w:rsidP="00771318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2C4E520" w14:textId="77777777" w:rsidR="00771318" w:rsidRPr="002000FE" w:rsidRDefault="00771318" w:rsidP="00771318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es ve Gürültü Kontrolü</w:t>
            </w:r>
          </w:p>
          <w:p w14:paraId="4EECA9D4" w14:textId="6EBCD9F7" w:rsidR="00771318" w:rsidRPr="00EB26C4" w:rsidRDefault="0094564A" w:rsidP="00771318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D20BB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5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13983FB" w14:textId="77777777" w:rsidR="00923E2E" w:rsidRPr="00292714" w:rsidRDefault="00923E2E" w:rsidP="00923E2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0:00 </w:t>
            </w:r>
            <w:proofErr w:type="spellStart"/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Pneu</w:t>
            </w:r>
            <w:proofErr w:type="spellEnd"/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&amp; </w:t>
            </w:r>
            <w:proofErr w:type="spellStart"/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Hydro</w:t>
            </w:r>
            <w:proofErr w:type="spellEnd"/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</w:t>
            </w:r>
            <w:proofErr w:type="spellStart"/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yst</w:t>
            </w:r>
            <w:proofErr w:type="spellEnd"/>
            <w:r w:rsidRPr="002927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</w:p>
          <w:p w14:paraId="63106759" w14:textId="468939C8" w:rsidR="00771318" w:rsidRPr="00EB26C4" w:rsidRDefault="00923E2E" w:rsidP="00923E2E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–Z25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5135EA3" w14:textId="77777777" w:rsidR="00223B11" w:rsidRPr="00EB26C4" w:rsidRDefault="00223B11" w:rsidP="00223B11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etallerin Plastik Şekil.</w:t>
            </w:r>
          </w:p>
          <w:p w14:paraId="177B655E" w14:textId="5B93E5EE" w:rsidR="00771318" w:rsidRPr="001772EC" w:rsidRDefault="0094564A" w:rsidP="00223B11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2E17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5</w:t>
            </w:r>
          </w:p>
        </w:tc>
      </w:tr>
      <w:tr w:rsidR="00771318" w:rsidRPr="00A1468D" w14:paraId="760EA5F3" w14:textId="77777777" w:rsidTr="001F2563">
        <w:trPr>
          <w:trHeight w:val="624"/>
        </w:trPr>
        <w:tc>
          <w:tcPr>
            <w:tcW w:w="3131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683F03C" w14:textId="77777777" w:rsidR="00771318" w:rsidRPr="00D43B25" w:rsidRDefault="00771318" w:rsidP="00771318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:00 Deneysel Mekanik</w:t>
            </w:r>
          </w:p>
          <w:p w14:paraId="536DEF2F" w14:textId="72D7D3E6" w:rsidR="00771318" w:rsidRPr="00D43B25" w:rsidRDefault="00260842" w:rsidP="00771318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4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581198D" w14:textId="77777777" w:rsidR="00ED10FB" w:rsidRPr="00D43B25" w:rsidRDefault="00ED10FB" w:rsidP="00ED10FB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3:00 </w:t>
            </w:r>
            <w:proofErr w:type="spellStart"/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Kompozit</w:t>
            </w:r>
            <w:proofErr w:type="spellEnd"/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Malzeme </w:t>
            </w:r>
            <w:proofErr w:type="spellStart"/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ek</w:t>
            </w:r>
            <w:proofErr w:type="spellEnd"/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</w:p>
          <w:p w14:paraId="602AE782" w14:textId="65D68C78" w:rsidR="00771318" w:rsidRPr="00D43B25" w:rsidRDefault="00ED10FB" w:rsidP="00ED10FB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–Z22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2A5ECF3" w14:textId="079E8987" w:rsidR="00771318" w:rsidRPr="00D43B25" w:rsidRDefault="00771318" w:rsidP="00771318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3:00 </w:t>
            </w:r>
            <w:proofErr w:type="spellStart"/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ak.El</w:t>
            </w:r>
            <w:proofErr w:type="spellEnd"/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 Aşınma Yağlama</w:t>
            </w:r>
          </w:p>
          <w:p w14:paraId="4A86D3C3" w14:textId="53323251" w:rsidR="00771318" w:rsidRPr="00D43B25" w:rsidRDefault="00771318" w:rsidP="00771318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</w:t>
            </w:r>
            <w:r w:rsidR="003E2EC8" w:rsidRPr="00D43B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</w:t>
            </w:r>
            <w:r w:rsidRPr="00D43B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–Z2</w:t>
            </w:r>
            <w:r w:rsidR="003E2EC8" w:rsidRPr="00D43B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2</w:t>
            </w: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07F33C0" w14:textId="45B2F3E9" w:rsidR="00771318" w:rsidRPr="00D43B25" w:rsidRDefault="00771318" w:rsidP="00CA6B25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D5A2372" w14:textId="6ADA593D" w:rsidR="00771318" w:rsidRPr="002000FE" w:rsidRDefault="00771318" w:rsidP="00771318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</w:tc>
      </w:tr>
      <w:tr w:rsidR="00771318" w:rsidRPr="00A1468D" w14:paraId="6C03C82C" w14:textId="77777777" w:rsidTr="0048472A">
        <w:trPr>
          <w:trHeight w:val="624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3E873FE" w14:textId="77777777" w:rsidR="00771318" w:rsidRPr="00D43B25" w:rsidRDefault="00771318" w:rsidP="00771318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5:00 Hidrolik </w:t>
            </w:r>
            <w:proofErr w:type="spellStart"/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ak</w:t>
            </w:r>
            <w:proofErr w:type="spellEnd"/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</w:p>
          <w:p w14:paraId="2B015DCE" w14:textId="39377DD3" w:rsidR="00771318" w:rsidRPr="00D43B25" w:rsidRDefault="00EE5B9D" w:rsidP="00771318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 xml:space="preserve">Z24–Z25 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2C0BD35" w14:textId="77777777" w:rsidR="00771318" w:rsidRPr="00D43B25" w:rsidRDefault="00771318" w:rsidP="00771318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5:00 </w:t>
            </w:r>
            <w:proofErr w:type="spellStart"/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ekatronik</w:t>
            </w:r>
            <w:proofErr w:type="spellEnd"/>
          </w:p>
          <w:p w14:paraId="1CC0C1CD" w14:textId="079C5217" w:rsidR="00771318" w:rsidRPr="00D43B25" w:rsidRDefault="00EE4DBA" w:rsidP="00771318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A5E72E8" w14:textId="77777777" w:rsidR="00ED10FB" w:rsidRPr="00D43B25" w:rsidRDefault="00ED10FB" w:rsidP="00ED10FB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:00 Isı Transferi II</w:t>
            </w:r>
          </w:p>
          <w:p w14:paraId="5136EFB3" w14:textId="28C3603B" w:rsidR="00771318" w:rsidRPr="00D43B25" w:rsidRDefault="00ED10FB" w:rsidP="00ED10FB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3</w:t>
            </w: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9926D82" w14:textId="77777777" w:rsidR="00C55DD8" w:rsidRPr="00D43B25" w:rsidRDefault="00C55DD8" w:rsidP="00C55DD8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:00 Motorlu Taş. Yapı El.</w:t>
            </w:r>
          </w:p>
          <w:p w14:paraId="4396967F" w14:textId="6D6F63F1" w:rsidR="00771318" w:rsidRPr="00D43B25" w:rsidRDefault="00C55DD8" w:rsidP="00C55DD8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1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39936E1" w14:textId="6CD223D3" w:rsidR="00771318" w:rsidRDefault="00771318" w:rsidP="00771318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5F03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İş Sağlığı &amp; Güvenliği II</w:t>
            </w:r>
          </w:p>
          <w:p w14:paraId="5718C328" w14:textId="3A48FF1E" w:rsidR="00771318" w:rsidRPr="002000FE" w:rsidRDefault="00AF225B" w:rsidP="00771318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2E17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0</w:t>
            </w:r>
            <w:r w:rsidR="002E173B" w:rsidRPr="00ED10F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–</w:t>
            </w:r>
            <w:r w:rsidRPr="002E17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 xml:space="preserve"> 121</w:t>
            </w:r>
            <w:r w:rsidR="002E173B" w:rsidRPr="00ED10F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–</w:t>
            </w:r>
            <w:r w:rsidRPr="002E17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3</w:t>
            </w:r>
          </w:p>
        </w:tc>
      </w:tr>
      <w:tr w:rsidR="002463E6" w:rsidRPr="00A1468D" w14:paraId="57F650FC" w14:textId="77777777" w:rsidTr="0017352B">
        <w:trPr>
          <w:trHeight w:val="1332"/>
        </w:trPr>
        <w:tc>
          <w:tcPr>
            <w:tcW w:w="3131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9F1E3D3" w14:textId="77777777" w:rsidR="002463E6" w:rsidRPr="00D43B25" w:rsidRDefault="002463E6" w:rsidP="002463E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</w:t>
            </w:r>
            <w:proofErr w:type="spellStart"/>
            <w:r w:rsidRPr="00D43B25">
              <w:rPr>
                <w:rFonts w:ascii="Arial" w:hAnsi="Arial" w:cs="Arial"/>
                <w:b/>
                <w:sz w:val="20"/>
                <w:szCs w:val="20"/>
                <w:lang w:val="tr-TR"/>
              </w:rPr>
              <w:t>Fluid</w:t>
            </w:r>
            <w:proofErr w:type="spellEnd"/>
            <w:r w:rsidRPr="00D43B25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D43B25">
              <w:rPr>
                <w:rFonts w:ascii="Arial" w:hAnsi="Arial" w:cs="Arial"/>
                <w:b/>
                <w:sz w:val="20"/>
                <w:szCs w:val="20"/>
                <w:lang w:val="tr-TR"/>
              </w:rPr>
              <w:t>Mechanics</w:t>
            </w:r>
            <w:proofErr w:type="spellEnd"/>
          </w:p>
          <w:p w14:paraId="16681B01" w14:textId="74B97C01" w:rsidR="002463E6" w:rsidRPr="00D43B25" w:rsidRDefault="002463E6" w:rsidP="009065D1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sz w:val="20"/>
                <w:szCs w:val="20"/>
                <w:lang w:val="tr-TR"/>
              </w:rPr>
              <w:t xml:space="preserve">Z21–Z22–Z24–123–1B06–1B07 </w:t>
            </w:r>
          </w:p>
          <w:p w14:paraId="32E0B37B" w14:textId="77777777" w:rsidR="002463E6" w:rsidRPr="00D43B25" w:rsidRDefault="002463E6" w:rsidP="002463E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Akışkanlar Mekaniği</w:t>
            </w:r>
          </w:p>
          <w:p w14:paraId="68232D61" w14:textId="71523F69" w:rsidR="002463E6" w:rsidRPr="00D43B25" w:rsidRDefault="002463E6" w:rsidP="002463E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sz w:val="20"/>
                <w:szCs w:val="20"/>
                <w:lang w:val="tr-TR"/>
              </w:rPr>
              <w:t>1B06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0171476" w14:textId="46CC9330" w:rsidR="002463E6" w:rsidRPr="00D43B25" w:rsidRDefault="002463E6" w:rsidP="002463E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7:00 </w:t>
            </w:r>
            <w:proofErr w:type="spellStart"/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nd</w:t>
            </w:r>
            <w:proofErr w:type="spellEnd"/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</w:t>
            </w:r>
            <w:proofErr w:type="spellStart"/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Uyg</w:t>
            </w:r>
            <w:proofErr w:type="spellEnd"/>
            <w:r w:rsidRPr="00D43B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 B.D.M.</w:t>
            </w:r>
          </w:p>
          <w:p w14:paraId="7D7E07EC" w14:textId="3E2035B7" w:rsidR="002463E6" w:rsidRPr="00D43B25" w:rsidRDefault="002463E6" w:rsidP="002463E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–Z24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D806DAE" w14:textId="77777777" w:rsidR="002463E6" w:rsidRPr="00D43B25" w:rsidRDefault="002463E6" w:rsidP="002463E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</w:t>
            </w:r>
            <w:proofErr w:type="spellStart"/>
            <w:r w:rsidRPr="00D43B25">
              <w:rPr>
                <w:rFonts w:ascii="Arial" w:hAnsi="Arial" w:cs="Arial"/>
                <w:b/>
                <w:sz w:val="20"/>
                <w:szCs w:val="20"/>
                <w:lang w:val="tr-TR"/>
              </w:rPr>
              <w:t>Engineering</w:t>
            </w:r>
            <w:proofErr w:type="spellEnd"/>
            <w:r w:rsidRPr="00D43B25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Math.</w:t>
            </w:r>
          </w:p>
          <w:p w14:paraId="3ABB48E6" w14:textId="0AD719FE" w:rsidR="002463E6" w:rsidRPr="00D43B25" w:rsidRDefault="002463E6" w:rsidP="009065D1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sz w:val="20"/>
                <w:szCs w:val="20"/>
                <w:lang w:val="tr-TR"/>
              </w:rPr>
              <w:t xml:space="preserve">Z21–Z22–Z25–121–1B06–1B07 </w:t>
            </w:r>
          </w:p>
          <w:p w14:paraId="3DE86D1B" w14:textId="77777777" w:rsidR="002463E6" w:rsidRPr="00D43B25" w:rsidRDefault="002463E6" w:rsidP="002463E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Mühendislik Mat.</w:t>
            </w:r>
          </w:p>
          <w:p w14:paraId="1020D14D" w14:textId="18AE7E93" w:rsidR="002463E6" w:rsidRPr="00D43B25" w:rsidRDefault="002463E6" w:rsidP="002463E6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sz w:val="20"/>
                <w:szCs w:val="20"/>
                <w:lang w:val="tr-TR"/>
              </w:rPr>
              <w:t>1B06</w:t>
            </w: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70C4BB4" w14:textId="77777777" w:rsidR="002463E6" w:rsidRPr="00D43B25" w:rsidRDefault="002463E6" w:rsidP="002463E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Mukavemet II </w:t>
            </w:r>
          </w:p>
          <w:p w14:paraId="4DC107F7" w14:textId="77777777" w:rsidR="002463E6" w:rsidRPr="00D43B25" w:rsidRDefault="002463E6" w:rsidP="002463E6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sz w:val="20"/>
                <w:szCs w:val="20"/>
                <w:lang w:val="tr-TR"/>
              </w:rPr>
              <w:t>Z21–121–124–1B06–1B07</w:t>
            </w:r>
          </w:p>
          <w:p w14:paraId="153176C2" w14:textId="790CE0D7" w:rsidR="002463E6" w:rsidRPr="00D43B25" w:rsidRDefault="002463E6" w:rsidP="009065D1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D43B25">
              <w:rPr>
                <w:rFonts w:ascii="Arial" w:hAnsi="Arial" w:cs="Arial"/>
                <w:sz w:val="20"/>
                <w:szCs w:val="20"/>
                <w:lang w:val="tr-TR"/>
              </w:rPr>
              <w:t>1B09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1C78DFD" w14:textId="77777777" w:rsidR="002463E6" w:rsidRPr="00977927" w:rsidRDefault="002463E6" w:rsidP="002463E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</w:t>
            </w:r>
            <w:proofErr w:type="spellStart"/>
            <w:r w:rsidRPr="00977927">
              <w:rPr>
                <w:rFonts w:ascii="Arial" w:hAnsi="Arial" w:cs="Arial"/>
                <w:b/>
                <w:sz w:val="20"/>
                <w:szCs w:val="20"/>
                <w:lang w:val="tr-TR"/>
              </w:rPr>
              <w:t>Thermodynamics</w:t>
            </w:r>
            <w:proofErr w:type="spellEnd"/>
            <w:r w:rsidRPr="00977927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I</w:t>
            </w:r>
          </w:p>
          <w:p w14:paraId="0E36E740" w14:textId="7E1A8174" w:rsidR="002463E6" w:rsidRDefault="002463E6" w:rsidP="009065D1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BB4C02">
              <w:rPr>
                <w:rFonts w:ascii="Arial" w:hAnsi="Arial" w:cs="Arial"/>
                <w:sz w:val="20"/>
                <w:szCs w:val="20"/>
                <w:lang w:val="tr-TR"/>
              </w:rPr>
              <w:t>Z21–Z22–Z24–120–121</w:t>
            </w:r>
            <w:r w:rsidRPr="00CE5919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BB4C02">
              <w:rPr>
                <w:rFonts w:ascii="Arial" w:hAnsi="Arial" w:cs="Arial"/>
                <w:sz w:val="20"/>
                <w:szCs w:val="20"/>
                <w:lang w:val="tr-TR"/>
              </w:rPr>
              <w:t>123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Pr="00BB4C02">
              <w:rPr>
                <w:rFonts w:ascii="Arial" w:hAnsi="Arial" w:cs="Arial"/>
                <w:sz w:val="20"/>
                <w:szCs w:val="20"/>
                <w:lang w:val="tr-TR"/>
              </w:rPr>
              <w:t>124</w:t>
            </w:r>
          </w:p>
          <w:p w14:paraId="6B522BFC" w14:textId="77777777" w:rsidR="002463E6" w:rsidRPr="00977927" w:rsidRDefault="002463E6" w:rsidP="002463E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Termodinamik I</w:t>
            </w:r>
          </w:p>
          <w:p w14:paraId="4B460338" w14:textId="4A6E430E" w:rsidR="002463E6" w:rsidRPr="009D55AB" w:rsidRDefault="002463E6" w:rsidP="002463E6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BB4C02">
              <w:rPr>
                <w:rFonts w:ascii="Arial" w:hAnsi="Arial" w:cs="Arial"/>
                <w:sz w:val="20"/>
                <w:szCs w:val="20"/>
                <w:lang w:val="tr-TR"/>
              </w:rPr>
              <w:t>Z21</w:t>
            </w:r>
          </w:p>
        </w:tc>
      </w:tr>
      <w:tr w:rsidR="002463E6" w:rsidRPr="00A1468D" w14:paraId="1CCAF7E7" w14:textId="77777777" w:rsidTr="00CC5C49">
        <w:trPr>
          <w:trHeight w:val="447"/>
        </w:trPr>
        <w:tc>
          <w:tcPr>
            <w:tcW w:w="15674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F8DC4FE" w14:textId="7EA20E2B" w:rsidR="002463E6" w:rsidRPr="00A1468D" w:rsidRDefault="002463E6" w:rsidP="002463E6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Fizik II </w:t>
            </w:r>
            <w:proofErr w:type="spellStart"/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Lab</w:t>
            </w:r>
            <w:proofErr w:type="spellEnd"/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 13.05.2018 (Cuma) / Saat 17:00</w:t>
            </w:r>
            <w:r w:rsidRPr="0096397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Z21 – Z24 – 120 – 121 – 123 – 124</w:t>
            </w:r>
          </w:p>
        </w:tc>
      </w:tr>
    </w:tbl>
    <w:p w14:paraId="3195122A" w14:textId="77777777" w:rsidR="002D08FD" w:rsidRDefault="002D08FD"/>
    <w:p w14:paraId="3EE6A668" w14:textId="399BE647" w:rsidR="00485F84" w:rsidRDefault="00485F84"/>
    <w:p w14:paraId="2CDE033E" w14:textId="77777777" w:rsidR="00446E6A" w:rsidRDefault="00446E6A"/>
    <w:p w14:paraId="318AB2C2" w14:textId="77777777" w:rsidR="00485F84" w:rsidRDefault="00485F84"/>
    <w:p w14:paraId="30F88130" w14:textId="4C63C307" w:rsidR="00485F84" w:rsidRDefault="00485F84"/>
    <w:p w14:paraId="2A3DC9E6" w14:textId="1F7734AE" w:rsidR="0048472A" w:rsidRDefault="0048472A"/>
    <w:p w14:paraId="3B2CAC8F" w14:textId="77777777" w:rsidR="0048472A" w:rsidRDefault="0048472A"/>
    <w:p w14:paraId="4880D791" w14:textId="03729A01" w:rsidR="00485F84" w:rsidRDefault="00485F84"/>
    <w:p w14:paraId="5E8AD68D" w14:textId="0F55D649" w:rsidR="00F017EE" w:rsidRDefault="00F017EE"/>
    <w:p w14:paraId="6B0A7A0C" w14:textId="0BF8FBCC" w:rsidR="00F017EE" w:rsidRDefault="00F017EE"/>
    <w:p w14:paraId="69E08810" w14:textId="77777777" w:rsidR="00F017EE" w:rsidRDefault="00F017EE"/>
    <w:tbl>
      <w:tblPr>
        <w:tblW w:w="159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8"/>
        <w:gridCol w:w="2782"/>
        <w:gridCol w:w="2804"/>
        <w:gridCol w:w="583"/>
        <w:gridCol w:w="583"/>
        <w:gridCol w:w="3119"/>
        <w:gridCol w:w="2912"/>
      </w:tblGrid>
      <w:tr w:rsidR="00BF4098" w:rsidRPr="00A1468D" w14:paraId="5D345FC5" w14:textId="77777777" w:rsidTr="003744BE">
        <w:trPr>
          <w:trHeight w:val="737"/>
        </w:trPr>
        <w:tc>
          <w:tcPr>
            <w:tcW w:w="15921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636011EB" w14:textId="21C4E151" w:rsidR="00BF4098" w:rsidRPr="00977927" w:rsidRDefault="00336E0A" w:rsidP="00891EA4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2438A1F" wp14:editId="00DFB8E5">
                      <wp:simplePos x="0" y="0"/>
                      <wp:positionH relativeFrom="column">
                        <wp:posOffset>8902065</wp:posOffset>
                      </wp:positionH>
                      <wp:positionV relativeFrom="paragraph">
                        <wp:posOffset>62230</wp:posOffset>
                      </wp:positionV>
                      <wp:extent cx="1045845" cy="351155"/>
                      <wp:effectExtent l="0" t="0" r="0" b="0"/>
                      <wp:wrapNone/>
                      <wp:docPr id="2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45845" cy="351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416A260" w14:textId="6B057ACA" w:rsidR="00366693" w:rsidRPr="00CE6925" w:rsidRDefault="00366693" w:rsidP="00891EA4">
                                  <w:pPr>
                                    <w:rPr>
                                      <w:sz w:val="32"/>
                                    </w:rPr>
                                  </w:pPr>
                                  <w:r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1</w:t>
                                  </w:r>
                                  <w:r w:rsidR="001A328B"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9</w:t>
                                  </w:r>
                                  <w:r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03.201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438A1F" id="_x0000_s1028" type="#_x0000_t202" style="position:absolute;left:0;text-align:left;margin-left:700.95pt;margin-top:4.9pt;width:82.35pt;height:27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" filled="f" stroked="f" strokeweight=".5pt">
                      <v:textbox>
                        <w:txbxContent>
                          <w:p w14:paraId="3416A260" w14:textId="6B057ACA" w:rsidR="00366693" w:rsidRPr="00CE6925" w:rsidRDefault="00366693" w:rsidP="00891EA4">
                            <w:pPr>
                              <w:rPr>
                                <w:sz w:val="32"/>
                              </w:rPr>
                            </w:pPr>
                            <w:r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1</w:t>
                            </w:r>
                            <w:r w:rsidR="001A328B"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9</w:t>
                            </w:r>
                            <w:r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03.201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F4098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201</w:t>
            </w:r>
            <w:r w:rsidR="00BF4098">
              <w:rPr>
                <w:rFonts w:ascii="Arial" w:hAnsi="Arial" w:cs="Arial"/>
                <w:b/>
                <w:sz w:val="28"/>
                <w:szCs w:val="20"/>
                <w:lang w:val="tr-TR"/>
              </w:rPr>
              <w:t>8</w:t>
            </w:r>
            <w:r w:rsidR="00BF4098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– 201</w:t>
            </w:r>
            <w:r w:rsidR="00BF4098">
              <w:rPr>
                <w:rFonts w:ascii="Arial" w:hAnsi="Arial" w:cs="Arial"/>
                <w:b/>
                <w:sz w:val="28"/>
                <w:szCs w:val="20"/>
                <w:lang w:val="tr-TR"/>
              </w:rPr>
              <w:t>9</w:t>
            </w:r>
            <w:r w:rsidR="00BF4098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ÖĞRETİM YILI BAHAR YARIYILI MAKİNA MÜHENDİSLİĞİ BÖLÜMÜ</w:t>
            </w:r>
          </w:p>
          <w:p w14:paraId="0F2A1A01" w14:textId="77777777" w:rsidR="00BF4098" w:rsidRPr="00A1468D" w:rsidRDefault="00BF4098" w:rsidP="00F871E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FİNAL</w:t>
            </w: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 xml:space="preserve"> SINAV PROGRAM</w:t>
            </w: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I</w:t>
            </w:r>
          </w:p>
        </w:tc>
      </w:tr>
      <w:tr w:rsidR="00BF4098" w:rsidRPr="00A1468D" w14:paraId="3E5C9D1C" w14:textId="77777777" w:rsidTr="003744BE">
        <w:trPr>
          <w:trHeight w:val="419"/>
        </w:trPr>
        <w:tc>
          <w:tcPr>
            <w:tcW w:w="313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D4AE661" w14:textId="5314F861" w:rsidR="00BF4098" w:rsidRPr="00A1468D" w:rsidRDefault="00BF4098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27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D74DA98" w14:textId="00FC83E2" w:rsidR="00BF4098" w:rsidRPr="00A1468D" w:rsidRDefault="00BF4098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1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 xml:space="preserve">9 </w:t>
            </w:r>
            <w:r w:rsidRPr="00A1468D">
              <w:rPr>
                <w:rFonts w:ascii="Arial" w:hAnsi="Arial" w:cs="Arial"/>
                <w:b/>
                <w:lang w:val="tr-TR"/>
              </w:rPr>
              <w:t>Salı</w:t>
            </w:r>
          </w:p>
        </w:tc>
        <w:tc>
          <w:tcPr>
            <w:tcW w:w="39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186DF2F" w14:textId="53BE10C2" w:rsidR="00BF4098" w:rsidRDefault="00BF4098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2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4098287" w14:textId="493E2E66" w:rsidR="00BF4098" w:rsidRPr="00A1468D" w:rsidRDefault="00BF4098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3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29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BE153E6" w14:textId="16EA331F" w:rsidR="00BF4098" w:rsidRPr="00A1468D" w:rsidRDefault="00BF4098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4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BF4098" w:rsidRPr="00A1468D" w14:paraId="39060AB6" w14:textId="77777777" w:rsidTr="003744BE">
        <w:trPr>
          <w:trHeight w:val="265"/>
        </w:trPr>
        <w:tc>
          <w:tcPr>
            <w:tcW w:w="313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CFF2D90" w14:textId="77777777" w:rsidR="00F14BF3" w:rsidRPr="002000FE" w:rsidRDefault="00F14BF3" w:rsidP="00F14BF3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:00 Kaldırma Makinaları</w:t>
            </w:r>
          </w:p>
          <w:p w14:paraId="01A16AD3" w14:textId="11E00DC9" w:rsidR="00BF4098" w:rsidRPr="00F14BF3" w:rsidRDefault="00F14BF3" w:rsidP="00F017EE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ED643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</w:tc>
        <w:tc>
          <w:tcPr>
            <w:tcW w:w="278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7054F3C" w14:textId="4D10FD56" w:rsidR="00BF4098" w:rsidRPr="00132DB4" w:rsidRDefault="00BF4098" w:rsidP="00F017E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eta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Plastik Şekil. </w:t>
            </w:r>
          </w:p>
          <w:p w14:paraId="18D6F656" w14:textId="66E47521" w:rsidR="00BF4098" w:rsidRPr="00B60D03" w:rsidRDefault="005550DD" w:rsidP="00F017E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F14BF3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5</w:t>
            </w:r>
          </w:p>
        </w:tc>
        <w:tc>
          <w:tcPr>
            <w:tcW w:w="3970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5468A67" w14:textId="77777777" w:rsidR="00651046" w:rsidRPr="002000FE" w:rsidRDefault="00651046" w:rsidP="00651046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es &amp; Gürültü Kont.</w:t>
            </w:r>
          </w:p>
          <w:p w14:paraId="4E3860EB" w14:textId="1322CE56" w:rsidR="00651046" w:rsidRDefault="005550DD" w:rsidP="0065104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F14BF3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5</w:t>
            </w:r>
          </w:p>
          <w:p w14:paraId="01CBA8A5" w14:textId="0AEAF86B" w:rsidR="00BF4098" w:rsidRPr="00A1468D" w:rsidRDefault="00BF4098" w:rsidP="00F017E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0BBB848" w14:textId="77777777" w:rsidR="00651046" w:rsidRPr="00132DB4" w:rsidRDefault="00651046" w:rsidP="0065104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Isı Transferi II</w:t>
            </w:r>
          </w:p>
          <w:p w14:paraId="4B26F617" w14:textId="1DAEF34F" w:rsidR="00651046" w:rsidRDefault="005550DD" w:rsidP="0065104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F14BF3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3</w:t>
            </w:r>
          </w:p>
          <w:p w14:paraId="2955A7E9" w14:textId="77777777" w:rsidR="00651046" w:rsidRDefault="00651046" w:rsidP="0065104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  <w:p w14:paraId="5CF15EE9" w14:textId="5BB8E69A" w:rsidR="00BF4098" w:rsidRDefault="00BF4098" w:rsidP="00F017E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Mukavemet II </w:t>
            </w:r>
          </w:p>
          <w:p w14:paraId="79F3FE19" w14:textId="0964950A" w:rsidR="00BF4098" w:rsidRPr="00E70E31" w:rsidRDefault="005550DD" w:rsidP="00835041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F14BF3">
              <w:rPr>
                <w:rFonts w:ascii="Arial" w:hAnsi="Arial" w:cs="Arial"/>
                <w:sz w:val="20"/>
                <w:szCs w:val="20"/>
                <w:lang w:val="tr-TR"/>
              </w:rPr>
              <w:t>Z21</w:t>
            </w:r>
            <w:r w:rsidR="00F14BF3" w:rsidRPr="00F14BF3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="00902D8B" w:rsidRPr="00F14BF3">
              <w:rPr>
                <w:rFonts w:ascii="Arial" w:hAnsi="Arial" w:cs="Arial"/>
                <w:sz w:val="20"/>
                <w:szCs w:val="20"/>
                <w:lang w:val="tr-TR"/>
              </w:rPr>
              <w:t>Z22</w:t>
            </w:r>
            <w:r w:rsidR="00F14BF3" w:rsidRPr="00F14BF3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="00902D8B" w:rsidRPr="00F14BF3">
              <w:rPr>
                <w:rFonts w:ascii="Arial" w:hAnsi="Arial" w:cs="Arial"/>
                <w:sz w:val="20"/>
                <w:szCs w:val="20"/>
                <w:lang w:val="tr-TR"/>
              </w:rPr>
              <w:t>Z24</w:t>
            </w:r>
            <w:r w:rsidR="00F14BF3" w:rsidRPr="00F14BF3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F14BF3">
              <w:rPr>
                <w:rFonts w:ascii="Arial" w:hAnsi="Arial" w:cs="Arial"/>
                <w:sz w:val="20"/>
                <w:szCs w:val="20"/>
                <w:lang w:val="tr-TR"/>
              </w:rPr>
              <w:t>12</w:t>
            </w:r>
            <w:r w:rsidR="00F06609" w:rsidRPr="00F14BF3">
              <w:rPr>
                <w:rFonts w:ascii="Arial" w:hAnsi="Arial" w:cs="Arial"/>
                <w:sz w:val="20"/>
                <w:szCs w:val="20"/>
                <w:lang w:val="tr-TR"/>
              </w:rPr>
              <w:t>0</w:t>
            </w:r>
            <w:r w:rsidR="00F14BF3" w:rsidRPr="00F14BF3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="00F06609" w:rsidRPr="00F14BF3">
              <w:rPr>
                <w:rFonts w:ascii="Arial" w:hAnsi="Arial" w:cs="Arial"/>
                <w:sz w:val="20"/>
                <w:szCs w:val="20"/>
                <w:lang w:val="tr-TR"/>
              </w:rPr>
              <w:t>121</w:t>
            </w:r>
          </w:p>
        </w:tc>
        <w:tc>
          <w:tcPr>
            <w:tcW w:w="291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38D9017" w14:textId="5EA566E7" w:rsidR="00BF4098" w:rsidRDefault="00BF4098" w:rsidP="00F017E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5F03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İş </w:t>
            </w:r>
            <w:proofErr w:type="spellStart"/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ağ.ı</w:t>
            </w:r>
            <w:proofErr w:type="spellEnd"/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&amp; </w:t>
            </w:r>
            <w:proofErr w:type="spellStart"/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Güv</w:t>
            </w:r>
            <w:proofErr w:type="spellEnd"/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 II</w:t>
            </w:r>
          </w:p>
          <w:p w14:paraId="501E6498" w14:textId="12A42EC6" w:rsidR="00BF4098" w:rsidRPr="00CB3ABC" w:rsidRDefault="005550DD" w:rsidP="00E70E31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E70E31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0</w:t>
            </w:r>
            <w:r w:rsidR="00E70E31" w:rsidRPr="00E70E31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–</w:t>
            </w:r>
            <w:r w:rsidRPr="00E70E31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1</w:t>
            </w:r>
            <w:r w:rsidR="00E70E31" w:rsidRPr="00E70E31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–</w:t>
            </w:r>
            <w:r w:rsidRPr="00E70E31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3</w:t>
            </w:r>
          </w:p>
        </w:tc>
      </w:tr>
      <w:tr w:rsidR="00BF4098" w:rsidRPr="00A1468D" w14:paraId="3E985E57" w14:textId="77777777" w:rsidTr="003744BE">
        <w:trPr>
          <w:trHeight w:val="113"/>
        </w:trPr>
        <w:tc>
          <w:tcPr>
            <w:tcW w:w="313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0B2003D" w14:textId="77777777" w:rsidR="00BF4098" w:rsidRPr="00A1468D" w:rsidRDefault="00BF4098" w:rsidP="00F017E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</w:t>
            </w:r>
            <w:proofErr w:type="spellStart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Thermodynamics</w:t>
            </w:r>
            <w:proofErr w:type="spellEnd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</w:t>
            </w:r>
          </w:p>
          <w:p w14:paraId="4A9FE1C2" w14:textId="234FF5E6" w:rsidR="00BF4098" w:rsidRPr="00A1468D" w:rsidRDefault="003A5147" w:rsidP="00F017E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2C5E6A">
              <w:rPr>
                <w:rFonts w:ascii="Arial" w:hAnsi="Arial" w:cs="Arial"/>
                <w:sz w:val="20"/>
                <w:szCs w:val="20"/>
                <w:lang w:val="tr-TR"/>
              </w:rPr>
              <w:t>Z21–Z22–Z24–120–121</w:t>
            </w:r>
            <w:r w:rsidR="002C5E6A" w:rsidRPr="002C5E6A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2C5E6A">
              <w:rPr>
                <w:rFonts w:ascii="Arial" w:hAnsi="Arial" w:cs="Arial"/>
                <w:sz w:val="20"/>
                <w:szCs w:val="20"/>
                <w:lang w:val="tr-TR"/>
              </w:rPr>
              <w:t>123</w:t>
            </w:r>
          </w:p>
          <w:p w14:paraId="72A4B766" w14:textId="77777777" w:rsidR="00BF4098" w:rsidRPr="00A1468D" w:rsidRDefault="00BF4098" w:rsidP="00F017E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Termodinamik</w:t>
            </w:r>
          </w:p>
          <w:p w14:paraId="201C930E" w14:textId="46FA1D53" w:rsidR="00BF4098" w:rsidRPr="00A1468D" w:rsidRDefault="002C5E6A" w:rsidP="00F017EE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2C5E6A">
              <w:rPr>
                <w:rFonts w:ascii="Arial" w:hAnsi="Arial" w:cs="Arial"/>
                <w:sz w:val="20"/>
                <w:szCs w:val="20"/>
                <w:lang w:val="tr-TR"/>
              </w:rPr>
              <w:t>Z21</w:t>
            </w:r>
          </w:p>
        </w:tc>
        <w:tc>
          <w:tcPr>
            <w:tcW w:w="278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187C99A" w14:textId="01E71E03" w:rsidR="00BF4098" w:rsidRPr="00132DB4" w:rsidRDefault="00BF4098" w:rsidP="00F017E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proofErr w:type="spellStart"/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ak</w:t>
            </w:r>
            <w:proofErr w:type="spellEnd"/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l. Aşınma Yağ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</w:p>
          <w:p w14:paraId="0CB197B7" w14:textId="2CCBABC4" w:rsidR="00BF4098" w:rsidRPr="00320C8F" w:rsidRDefault="00320C8F" w:rsidP="00F017EE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2C5E6A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–Z22</w:t>
            </w:r>
          </w:p>
        </w:tc>
        <w:tc>
          <w:tcPr>
            <w:tcW w:w="3970" w:type="dxa"/>
            <w:gridSpan w:val="3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FDF08C0" w14:textId="77777777" w:rsidR="00BF4098" w:rsidRPr="00A1468D" w:rsidRDefault="00BF4098" w:rsidP="00F017E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</w:t>
            </w:r>
            <w:proofErr w:type="spellStart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Engineering</w:t>
            </w:r>
            <w:proofErr w:type="spellEnd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Math.</w:t>
            </w:r>
          </w:p>
          <w:p w14:paraId="664E2ACB" w14:textId="30384519" w:rsidR="00AE294E" w:rsidRPr="00E70E31" w:rsidRDefault="00E70E31" w:rsidP="00AE294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E70E31">
              <w:rPr>
                <w:rFonts w:ascii="Arial" w:hAnsi="Arial" w:cs="Arial"/>
                <w:sz w:val="20"/>
                <w:szCs w:val="20"/>
                <w:lang w:val="tr-TR"/>
              </w:rPr>
              <w:t>Z21–Z22–Z24–</w:t>
            </w:r>
            <w:r w:rsidR="00AE294E" w:rsidRPr="00E70E31">
              <w:rPr>
                <w:rFonts w:ascii="Arial" w:hAnsi="Arial" w:cs="Arial"/>
                <w:sz w:val="20"/>
                <w:szCs w:val="20"/>
                <w:lang w:val="tr-TR"/>
              </w:rPr>
              <w:t>121</w:t>
            </w:r>
            <w:r w:rsidRPr="00E70E31">
              <w:rPr>
                <w:rFonts w:ascii="Arial" w:hAnsi="Arial" w:cs="Arial"/>
                <w:sz w:val="20"/>
                <w:szCs w:val="20"/>
                <w:lang w:val="tr-TR"/>
              </w:rPr>
              <w:t>–1</w:t>
            </w:r>
            <w:r w:rsidR="00707D22" w:rsidRPr="00E70E31">
              <w:rPr>
                <w:rFonts w:ascii="Arial" w:hAnsi="Arial" w:cs="Arial"/>
                <w:sz w:val="20"/>
                <w:szCs w:val="20"/>
                <w:lang w:val="tr-TR"/>
              </w:rPr>
              <w:t>23</w:t>
            </w:r>
          </w:p>
          <w:p w14:paraId="443D3D5D" w14:textId="144C3CD2" w:rsidR="00BF4098" w:rsidRDefault="00BF4098" w:rsidP="00F017E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Mühendislik Mat.</w:t>
            </w:r>
          </w:p>
          <w:p w14:paraId="21230370" w14:textId="73C9256D" w:rsidR="00BF4098" w:rsidRPr="00E70E31" w:rsidRDefault="00E70E31" w:rsidP="00F017E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E70E31">
              <w:rPr>
                <w:rFonts w:ascii="Arial" w:hAnsi="Arial" w:cs="Arial"/>
                <w:sz w:val="20"/>
                <w:szCs w:val="20"/>
                <w:lang w:val="tr-TR"/>
              </w:rPr>
              <w:t>121</w:t>
            </w:r>
          </w:p>
        </w:tc>
        <w:tc>
          <w:tcPr>
            <w:tcW w:w="311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D422406" w14:textId="7D1170D8" w:rsidR="00BF4098" w:rsidRPr="00EB26C4" w:rsidRDefault="00BF4098" w:rsidP="00F017E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proofErr w:type="spellStart"/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Pn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u</w:t>
            </w:r>
            <w:proofErr w:type="spellEnd"/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&amp; </w:t>
            </w:r>
            <w:proofErr w:type="spellStart"/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H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y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dro</w:t>
            </w:r>
            <w:proofErr w:type="spellEnd"/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y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t</w:t>
            </w:r>
            <w:proofErr w:type="spellEnd"/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</w:p>
          <w:p w14:paraId="2E67897E" w14:textId="69250628" w:rsidR="00BF4098" w:rsidRPr="00A1468D" w:rsidRDefault="00AF6C6A" w:rsidP="00F017E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C2430D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1</w:t>
            </w:r>
            <w:r w:rsidR="00C2430D" w:rsidRPr="00E70E31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–</w:t>
            </w:r>
            <w:r w:rsidRPr="00C2430D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4</w:t>
            </w:r>
          </w:p>
        </w:tc>
        <w:tc>
          <w:tcPr>
            <w:tcW w:w="291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5126ACF" w14:textId="6F76A187" w:rsidR="00BF4098" w:rsidRPr="00A1468D" w:rsidRDefault="00BF4098" w:rsidP="00F017E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BF4098" w:rsidRPr="00A1468D" w14:paraId="02C98059" w14:textId="77777777" w:rsidTr="003744BE">
        <w:trPr>
          <w:trHeight w:val="524"/>
        </w:trPr>
        <w:tc>
          <w:tcPr>
            <w:tcW w:w="313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66812F5" w14:textId="77777777" w:rsidR="00BF4098" w:rsidRPr="00A1468D" w:rsidRDefault="00BF4098" w:rsidP="00F017EE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İmal Usulleri II</w:t>
            </w:r>
          </w:p>
          <w:p w14:paraId="11AC3BAA" w14:textId="0B843ECB" w:rsidR="00BF4098" w:rsidRPr="00C2430D" w:rsidRDefault="00510B4D" w:rsidP="00F017EE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C2430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4</w:t>
            </w:r>
            <w:r w:rsidR="00C2430D" w:rsidRPr="00C2430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Pr="00C2430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1</w:t>
            </w:r>
            <w:r w:rsidR="00C2430D" w:rsidRPr="00C2430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Pr="00C2430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3</w:t>
            </w:r>
          </w:p>
          <w:p w14:paraId="1779A993" w14:textId="77777777" w:rsidR="00BF4098" w:rsidRPr="00A1468D" w:rsidRDefault="00BF4098" w:rsidP="00F017EE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278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4DE25DE" w14:textId="77777777" w:rsidR="00BF4098" w:rsidRPr="00A1468D" w:rsidRDefault="00BF4098" w:rsidP="00F017EE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:00 İstatistik </w:t>
            </w:r>
          </w:p>
          <w:p w14:paraId="3C736335" w14:textId="344A57DF" w:rsidR="00320C8F" w:rsidRPr="00A1468D" w:rsidRDefault="00320C8F" w:rsidP="00320C8F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C2430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0</w:t>
            </w:r>
            <w:r w:rsidR="00C2430D" w:rsidRPr="00C2430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Pr="00C2430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1–123–Z24</w:t>
            </w:r>
          </w:p>
          <w:p w14:paraId="76622485" w14:textId="12B440B2" w:rsidR="00BF4098" w:rsidRPr="00B60D03" w:rsidRDefault="00BF4098" w:rsidP="00F017EE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970" w:type="dxa"/>
            <w:gridSpan w:val="3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03D5473" w14:textId="77777777" w:rsidR="00BF4098" w:rsidRPr="004D02CF" w:rsidRDefault="00BF4098" w:rsidP="00F017EE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Makina Tasarımı II</w:t>
            </w:r>
          </w:p>
          <w:p w14:paraId="70B47A9E" w14:textId="490E4698" w:rsidR="00BF4098" w:rsidRDefault="00A743E8" w:rsidP="00F017E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C55508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1</w:t>
            </w:r>
            <w:r w:rsidR="00C55508" w:rsidRPr="00C55508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Pr="00C55508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2–Z24–121–</w:t>
            </w:r>
            <w:r w:rsidR="00C55508" w:rsidRPr="00C55508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</w:t>
            </w:r>
            <w:r w:rsidRPr="00C55508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23</w:t>
            </w:r>
          </w:p>
        </w:tc>
        <w:tc>
          <w:tcPr>
            <w:tcW w:w="311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B95EDA4" w14:textId="5747988F" w:rsidR="00BF4098" w:rsidRPr="00647FFE" w:rsidRDefault="00BF4098" w:rsidP="00F017E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647F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5:00 </w:t>
            </w:r>
            <w:proofErr w:type="spellStart"/>
            <w:r w:rsidRPr="00647F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Kompozit</w:t>
            </w:r>
            <w:proofErr w:type="spellEnd"/>
            <w:r w:rsidRPr="00647F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Malzeme </w:t>
            </w:r>
            <w:proofErr w:type="spellStart"/>
            <w:r w:rsidRPr="00647F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ek</w:t>
            </w:r>
            <w:proofErr w:type="spellEnd"/>
            <w:r w:rsidRPr="00647F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</w:p>
          <w:p w14:paraId="275525B4" w14:textId="64609685" w:rsidR="00AF6C6A" w:rsidRDefault="00AF6C6A" w:rsidP="00AF6C6A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647F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–Z22</w:t>
            </w:r>
          </w:p>
          <w:p w14:paraId="31CA7961" w14:textId="41C1ED20" w:rsidR="00BF4098" w:rsidRPr="00A1468D" w:rsidRDefault="00BF4098" w:rsidP="00F017E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91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F9F5F0C" w14:textId="0D58CB6A" w:rsidR="00BF4098" w:rsidRPr="00A1468D" w:rsidRDefault="00BF4098" w:rsidP="00F017EE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15:00 </w:t>
            </w:r>
            <w:proofErr w:type="spellStart"/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Dyn</w:t>
            </w:r>
            <w:proofErr w:type="spellEnd"/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.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of</w:t>
            </w:r>
            <w:proofErr w:type="gramEnd"/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Mach</w:t>
            </w:r>
            <w:proofErr w:type="spellEnd"/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.</w:t>
            </w:r>
          </w:p>
          <w:p w14:paraId="600E1CE9" w14:textId="31F1E322" w:rsidR="00BF4098" w:rsidRPr="00A1468D" w:rsidRDefault="00AF6C6A" w:rsidP="00F017EE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E73868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2</w:t>
            </w:r>
            <w:r w:rsidR="00E73868" w:rsidRPr="00E73868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Pr="00E73868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4</w:t>
            </w:r>
            <w:r w:rsidR="00E73868" w:rsidRPr="00E73868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Pr="00E73868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0–123</w:t>
            </w:r>
          </w:p>
          <w:p w14:paraId="1877F069" w14:textId="77777777" w:rsidR="00BF4098" w:rsidRPr="00A1468D" w:rsidRDefault="00BF4098" w:rsidP="00F017EE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Makina Dinamiği</w:t>
            </w:r>
          </w:p>
          <w:p w14:paraId="4C4EB6D9" w14:textId="34CE32F2" w:rsidR="00BF4098" w:rsidRPr="00A1468D" w:rsidRDefault="00E73868" w:rsidP="00F017EE">
            <w:pPr>
              <w:rPr>
                <w:rFonts w:ascii="Arial" w:hAnsi="Arial" w:cs="Arial"/>
                <w:b/>
                <w:color w:val="000080"/>
                <w:sz w:val="20"/>
                <w:szCs w:val="20"/>
                <w:lang w:val="tr-TR"/>
              </w:rPr>
            </w:pPr>
            <w:r w:rsidRPr="00E73868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2</w:t>
            </w:r>
          </w:p>
        </w:tc>
      </w:tr>
      <w:tr w:rsidR="00BF4098" w:rsidRPr="00A1468D" w14:paraId="53296B5F" w14:textId="77777777" w:rsidTr="003744BE">
        <w:trPr>
          <w:trHeight w:val="720"/>
        </w:trPr>
        <w:tc>
          <w:tcPr>
            <w:tcW w:w="313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74D7DD3" w14:textId="77777777" w:rsidR="00BF4098" w:rsidRPr="00757889" w:rsidRDefault="00BF4098" w:rsidP="00F017E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C2430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Matematik II</w:t>
            </w: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</w:p>
          <w:p w14:paraId="4BB7A07C" w14:textId="6ABF445E" w:rsidR="00BF4098" w:rsidRPr="00757889" w:rsidRDefault="00AA786B" w:rsidP="001731B8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C2430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1–Z22–Z24–</w:t>
            </w:r>
            <w:r w:rsidR="0013661A" w:rsidRPr="00C2430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</w:t>
            </w:r>
            <w:r w:rsidR="00C2430D" w:rsidRPr="00C2430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="0013661A" w:rsidRPr="00C2430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1</w:t>
            </w:r>
            <w:r w:rsidR="00C2430D" w:rsidRPr="00C2430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="0013661A" w:rsidRPr="00C2430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3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="0013661A" w:rsidRPr="00C2430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</w:t>
            </w:r>
          </w:p>
        </w:tc>
        <w:tc>
          <w:tcPr>
            <w:tcW w:w="278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E9499E6" w14:textId="77777777" w:rsidR="00BF4098" w:rsidRPr="00C2430D" w:rsidRDefault="00BF4098" w:rsidP="00F017E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C2430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Fizik II</w:t>
            </w:r>
          </w:p>
          <w:p w14:paraId="05E0F921" w14:textId="4C5ABB09" w:rsidR="00BF4098" w:rsidRPr="00757889" w:rsidRDefault="00A813E5" w:rsidP="00A743E8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C2430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1</w:t>
            </w:r>
            <w:r w:rsidR="00C2430D" w:rsidRPr="00C2430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="00320C8F" w:rsidRPr="00C2430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2</w:t>
            </w:r>
            <w:r w:rsidR="00C2430D" w:rsidRPr="00C2430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="00320C8F" w:rsidRPr="00C2430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–121–12</w:t>
            </w:r>
            <w:r w:rsidRPr="00C2430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3</w:t>
            </w:r>
            <w:r w:rsidR="00320C8F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970" w:type="dxa"/>
            <w:gridSpan w:val="3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6A60209" w14:textId="234E1BE8" w:rsidR="001A328B" w:rsidRPr="00292714" w:rsidRDefault="001A328B" w:rsidP="001A328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</w:t>
            </w:r>
            <w:proofErr w:type="spellStart"/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Statics</w:t>
            </w:r>
            <w:proofErr w:type="spellEnd"/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</w:p>
          <w:p w14:paraId="464502AA" w14:textId="77B8E1C5" w:rsidR="008935C2" w:rsidRPr="00292714" w:rsidRDefault="001A328B" w:rsidP="001A328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1–Z22–Z24–Z25–120–121</w:t>
            </w:r>
            <w:r w:rsidR="001C5B5E" w:rsidRPr="0029271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29271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3–124</w:t>
            </w:r>
          </w:p>
          <w:p w14:paraId="29A8D91B" w14:textId="1FA2DEAB" w:rsidR="001A328B" w:rsidRPr="00292714" w:rsidRDefault="001A328B" w:rsidP="001A328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–1B07–1B09</w:t>
            </w:r>
          </w:p>
          <w:p w14:paraId="4D9D9F60" w14:textId="0E8AEFB2" w:rsidR="001A328B" w:rsidRPr="00292714" w:rsidRDefault="001A328B" w:rsidP="001A328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Statik </w:t>
            </w:r>
          </w:p>
          <w:p w14:paraId="26A07A19" w14:textId="32F7F30D" w:rsidR="00BF4098" w:rsidRPr="00F03938" w:rsidRDefault="001A328B" w:rsidP="001A328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</w:t>
            </w:r>
          </w:p>
        </w:tc>
        <w:tc>
          <w:tcPr>
            <w:tcW w:w="311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8DE6AE1" w14:textId="77777777" w:rsidR="00BF4098" w:rsidRPr="00647FFE" w:rsidRDefault="00BF4098" w:rsidP="00F017E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647FF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Atatürk İlk. &amp; </w:t>
            </w:r>
            <w:proofErr w:type="spellStart"/>
            <w:r w:rsidRPr="00647FF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İnk</w:t>
            </w:r>
            <w:proofErr w:type="spellEnd"/>
            <w:r w:rsidRPr="00647FF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. Tarihi </w:t>
            </w:r>
          </w:p>
          <w:p w14:paraId="69CB94AC" w14:textId="1A019FF6" w:rsidR="00BF4098" w:rsidRPr="00647FFE" w:rsidRDefault="00AF6C6A" w:rsidP="00647FF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</w:t>
            </w:r>
            <w:r w:rsidR="00647FFE"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</w:t>
            </w:r>
            <w:r w:rsidR="00647FFE"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1</w:t>
            </w:r>
            <w:r w:rsidR="00647FFE"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3</w:t>
            </w:r>
            <w:r w:rsidR="00647FFE"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</w:t>
            </w:r>
            <w:r w:rsidR="00647FFE"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</w:t>
            </w:r>
            <w:r w:rsid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7</w:t>
            </w:r>
          </w:p>
        </w:tc>
        <w:tc>
          <w:tcPr>
            <w:tcW w:w="291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2136A05" w14:textId="77777777" w:rsidR="00BF4098" w:rsidRPr="00647FFE" w:rsidRDefault="00BF4098" w:rsidP="00F017E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647FF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Türk Dili II</w:t>
            </w:r>
          </w:p>
          <w:p w14:paraId="55FFD8B5" w14:textId="3A1CF5CD" w:rsidR="00BF4098" w:rsidRPr="00F03938" w:rsidRDefault="00647FFE" w:rsidP="00F017E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1–Z24–</w:t>
            </w:r>
            <w:r w:rsidR="00AF6C6A"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–123–1B06</w:t>
            </w:r>
            <w:r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="00AF6C6A" w:rsidRPr="00647FF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7</w:t>
            </w:r>
            <w:r w:rsidR="00AF6C6A" w:rsidRPr="00E56B6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</w:p>
        </w:tc>
      </w:tr>
      <w:tr w:rsidR="00BF4098" w:rsidRPr="00A1468D" w14:paraId="3A00F3AD" w14:textId="77777777" w:rsidTr="003744BE">
        <w:trPr>
          <w:trHeight w:val="419"/>
        </w:trPr>
        <w:tc>
          <w:tcPr>
            <w:tcW w:w="313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709109F" w14:textId="29772CC6" w:rsidR="00BF4098" w:rsidRPr="00A1468D" w:rsidRDefault="00BF4098" w:rsidP="00F017E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7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27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1CFA04B" w14:textId="36858FD2" w:rsidR="00BF4098" w:rsidRPr="00A1468D" w:rsidRDefault="00BF4098" w:rsidP="00F017E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8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9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647460B" w14:textId="197789E5" w:rsidR="00BF4098" w:rsidRDefault="00BF4098" w:rsidP="00F017E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9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ABE1FE8" w14:textId="7578CC6C" w:rsidR="00BF4098" w:rsidRPr="00A1468D" w:rsidRDefault="00BF4098" w:rsidP="00F017E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0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29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DAE144" w14:textId="779615BE" w:rsidR="00BF4098" w:rsidRPr="00A1468D" w:rsidRDefault="00BF4098" w:rsidP="00F017E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1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3744BE" w:rsidRPr="00A1468D" w14:paraId="4BEFF7DA" w14:textId="77777777" w:rsidTr="003744BE">
        <w:trPr>
          <w:trHeight w:val="510"/>
        </w:trPr>
        <w:tc>
          <w:tcPr>
            <w:tcW w:w="313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9B839DF" w14:textId="735B52CD" w:rsidR="001A328B" w:rsidRPr="00292714" w:rsidRDefault="001A328B" w:rsidP="001A328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0:00 Technical English II </w:t>
            </w:r>
          </w:p>
          <w:p w14:paraId="68F48669" w14:textId="23E180F9" w:rsidR="00AA786B" w:rsidRPr="00292714" w:rsidRDefault="001A328B" w:rsidP="001A328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1–Z22–Z24–Z25–120–121</w:t>
            </w:r>
            <w:r w:rsidR="001C5B5E" w:rsidRPr="0029271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Pr="0029271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3–124 1B06</w:t>
            </w:r>
          </w:p>
          <w:p w14:paraId="2160B496" w14:textId="701B78C1" w:rsidR="0017352B" w:rsidRPr="00292714" w:rsidRDefault="0017352B" w:rsidP="001A328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278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E8E0B72" w14:textId="77777777" w:rsidR="00BF4098" w:rsidRPr="002000FE" w:rsidRDefault="00BF4098" w:rsidP="00BF4098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Deneysel Mekanik</w:t>
            </w:r>
          </w:p>
          <w:p w14:paraId="15FC8FCC" w14:textId="6BDD5CFE" w:rsidR="00BF4098" w:rsidRPr="00A1468D" w:rsidRDefault="004A2BE3" w:rsidP="00BF4098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  <w:r w:rsidRPr="004A2BE3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</w:t>
            </w: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4</w:t>
            </w:r>
          </w:p>
        </w:tc>
        <w:tc>
          <w:tcPr>
            <w:tcW w:w="280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055599A" w14:textId="4941DA0A" w:rsidR="00BF4098" w:rsidRPr="00A1468D" w:rsidRDefault="00BF4098" w:rsidP="00BF4098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</w:t>
            </w:r>
            <w:proofErr w:type="spellStart"/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Bilg</w:t>
            </w:r>
            <w:proofErr w:type="spellEnd"/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.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Prog</w:t>
            </w:r>
            <w:proofErr w:type="spellEnd"/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.</w:t>
            </w:r>
          </w:p>
          <w:p w14:paraId="52F541C3" w14:textId="69F0993A" w:rsidR="00BF4098" w:rsidRPr="00190139" w:rsidRDefault="00F03938" w:rsidP="00BF4098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F0393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1–Z22–Z24–</w:t>
            </w:r>
            <w:r w:rsidR="00190139" w:rsidRPr="00F0393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–</w:t>
            </w:r>
            <w:r w:rsidRPr="00F0393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  <w:r w:rsidR="00190139" w:rsidRPr="00F0393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23</w:t>
            </w:r>
            <w:r w:rsidRPr="00F0393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="00190139" w:rsidRPr="00F03938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–1B07</w:t>
            </w:r>
          </w:p>
        </w:tc>
        <w:tc>
          <w:tcPr>
            <w:tcW w:w="58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5DFEC" w:themeFill="accent4" w:themeFillTint="33"/>
            <w:textDirection w:val="btLr"/>
            <w:vAlign w:val="center"/>
          </w:tcPr>
          <w:p w14:paraId="29602C4B" w14:textId="625A20FB" w:rsidR="00BF4098" w:rsidRPr="00BF4098" w:rsidRDefault="00BF4098" w:rsidP="003744BE">
            <w:pPr>
              <w:ind w:left="113" w:right="113"/>
              <w:jc w:val="center"/>
              <w:rPr>
                <w:rFonts w:ascii="Arial" w:hAnsi="Arial" w:cs="Arial"/>
                <w:b/>
                <w:sz w:val="22"/>
                <w:szCs w:val="20"/>
                <w:lang w:val="tr-TR"/>
              </w:rPr>
            </w:pPr>
            <w:r w:rsidRPr="00BF4098">
              <w:rPr>
                <w:rFonts w:ascii="Arial" w:hAnsi="Arial" w:cs="Arial"/>
                <w:b/>
                <w:sz w:val="22"/>
                <w:szCs w:val="20"/>
                <w:lang w:val="tr-TR"/>
              </w:rPr>
              <w:t xml:space="preserve">Bitirme Projesi </w:t>
            </w:r>
            <w:r w:rsidR="003E3C07">
              <w:rPr>
                <w:rFonts w:ascii="Arial" w:hAnsi="Arial" w:cs="Arial"/>
                <w:b/>
                <w:sz w:val="22"/>
                <w:szCs w:val="20"/>
                <w:lang w:val="tr-TR"/>
              </w:rPr>
              <w:t>Sunumlar</w:t>
            </w:r>
            <w:r w:rsidR="003D7B3F">
              <w:rPr>
                <w:rFonts w:ascii="Arial" w:hAnsi="Arial" w:cs="Arial"/>
                <w:b/>
                <w:sz w:val="22"/>
                <w:szCs w:val="20"/>
                <w:lang w:val="tr-TR"/>
              </w:rPr>
              <w:t>ı</w:t>
            </w:r>
          </w:p>
        </w:tc>
        <w:tc>
          <w:tcPr>
            <w:tcW w:w="58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AF1DD" w:themeFill="accent3" w:themeFillTint="33"/>
            <w:textDirection w:val="btLr"/>
            <w:vAlign w:val="center"/>
          </w:tcPr>
          <w:p w14:paraId="0B458F8F" w14:textId="18EEE13B" w:rsidR="00BF4098" w:rsidRPr="00BF4098" w:rsidRDefault="00BF4098" w:rsidP="003744BE">
            <w:pPr>
              <w:jc w:val="center"/>
              <w:rPr>
                <w:rFonts w:ascii="Arial" w:hAnsi="Arial" w:cs="Arial"/>
                <w:color w:val="FF0000"/>
                <w:sz w:val="22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sz w:val="22"/>
                <w:szCs w:val="20"/>
                <w:lang w:val="tr-TR"/>
              </w:rPr>
              <w:t>Araştırma</w:t>
            </w:r>
            <w:r w:rsidRPr="00BF4098">
              <w:rPr>
                <w:rFonts w:ascii="Arial" w:hAnsi="Arial" w:cs="Arial"/>
                <w:b/>
                <w:sz w:val="22"/>
                <w:szCs w:val="20"/>
                <w:lang w:val="tr-TR"/>
              </w:rPr>
              <w:t xml:space="preserve"> Projesi </w:t>
            </w:r>
            <w:r w:rsidR="003E3C07">
              <w:rPr>
                <w:rFonts w:ascii="Arial" w:hAnsi="Arial" w:cs="Arial"/>
                <w:b/>
                <w:sz w:val="22"/>
                <w:szCs w:val="20"/>
                <w:lang w:val="tr-TR"/>
              </w:rPr>
              <w:t>Sunumları</w:t>
            </w:r>
          </w:p>
        </w:tc>
        <w:tc>
          <w:tcPr>
            <w:tcW w:w="3119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808080" w:themeFill="background1" w:themeFillShade="80"/>
          </w:tcPr>
          <w:p w14:paraId="13B3AAA4" w14:textId="5D6A880D" w:rsidR="00BF4098" w:rsidRDefault="00BF4098" w:rsidP="00BF4098">
            <w:pPr>
              <w:jc w:val="center"/>
              <w:rPr>
                <w:rFonts w:ascii="Arial" w:hAnsi="Arial" w:cs="Arial"/>
                <w:b/>
                <w:color w:val="000000" w:themeColor="text1"/>
                <w:lang w:val="tr-TR"/>
              </w:rPr>
            </w:pPr>
          </w:p>
        </w:tc>
        <w:tc>
          <w:tcPr>
            <w:tcW w:w="291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808080" w:themeFill="background1" w:themeFillShade="80"/>
            <w:vAlign w:val="center"/>
          </w:tcPr>
          <w:p w14:paraId="0C950510" w14:textId="45CC9F0E" w:rsidR="00BF4098" w:rsidRPr="005329C3" w:rsidRDefault="00BF4098" w:rsidP="00BF4098">
            <w:pPr>
              <w:jc w:val="center"/>
              <w:rPr>
                <w:rFonts w:ascii="Arial" w:hAnsi="Arial" w:cs="Arial"/>
                <w:b/>
                <w:color w:val="000000" w:themeColor="text1"/>
                <w:lang w:val="tr-TR"/>
              </w:rPr>
            </w:pPr>
          </w:p>
        </w:tc>
      </w:tr>
      <w:tr w:rsidR="003744BE" w:rsidRPr="00A1468D" w14:paraId="4104065F" w14:textId="77777777" w:rsidTr="003744BE">
        <w:trPr>
          <w:trHeight w:val="737"/>
        </w:trPr>
        <w:tc>
          <w:tcPr>
            <w:tcW w:w="3138" w:type="dxa"/>
            <w:tcBorders>
              <w:left w:val="single" w:sz="12" w:space="0" w:color="auto"/>
              <w:right w:val="single" w:sz="12" w:space="0" w:color="auto"/>
            </w:tcBorders>
          </w:tcPr>
          <w:p w14:paraId="3EDAC6C5" w14:textId="77777777" w:rsidR="00BF4098" w:rsidRPr="00EB26C4" w:rsidRDefault="00BF4098" w:rsidP="00BF4098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Hidrolik </w:t>
            </w:r>
            <w:proofErr w:type="spellStart"/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ak</w:t>
            </w:r>
            <w:proofErr w:type="spellEnd"/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</w:p>
          <w:p w14:paraId="4C2B012F" w14:textId="74EBEA19" w:rsidR="00BF4098" w:rsidRPr="00A1468D" w:rsidRDefault="00AA786B" w:rsidP="00BF4098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ED643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4–Z25</w:t>
            </w:r>
          </w:p>
        </w:tc>
        <w:tc>
          <w:tcPr>
            <w:tcW w:w="2782" w:type="dxa"/>
            <w:tcBorders>
              <w:left w:val="single" w:sz="12" w:space="0" w:color="auto"/>
              <w:right w:val="single" w:sz="12" w:space="0" w:color="auto"/>
            </w:tcBorders>
          </w:tcPr>
          <w:p w14:paraId="28D953BF" w14:textId="77777777" w:rsidR="00BF4098" w:rsidRPr="004D02CF" w:rsidRDefault="00BF4098" w:rsidP="00BF4098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4D02CF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proofErr w:type="spellStart"/>
            <w:r w:rsidRPr="004D02CF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ekatronik</w:t>
            </w:r>
            <w:proofErr w:type="spellEnd"/>
          </w:p>
          <w:p w14:paraId="346EA0E7" w14:textId="603C038F" w:rsidR="00BF4098" w:rsidRPr="00A1468D" w:rsidRDefault="004A2BE3" w:rsidP="00BF4098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4A2BE3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</w:tc>
        <w:tc>
          <w:tcPr>
            <w:tcW w:w="2804" w:type="dxa"/>
            <w:tcBorders>
              <w:left w:val="single" w:sz="12" w:space="0" w:color="auto"/>
              <w:right w:val="single" w:sz="12" w:space="0" w:color="auto"/>
            </w:tcBorders>
          </w:tcPr>
          <w:p w14:paraId="1D583767" w14:textId="67D4DBDB" w:rsidR="005276A8" w:rsidRPr="00A1468D" w:rsidRDefault="005276A8" w:rsidP="005276A8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</w:t>
            </w:r>
            <w:proofErr w:type="spellStart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Fluid</w:t>
            </w:r>
            <w:proofErr w:type="spellEnd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Mech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.</w:t>
            </w:r>
          </w:p>
          <w:p w14:paraId="5C5229A8" w14:textId="5F3AF134" w:rsidR="005276A8" w:rsidRPr="00F03938" w:rsidRDefault="003371DF" w:rsidP="005276A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F03938">
              <w:rPr>
                <w:rFonts w:ascii="Arial" w:hAnsi="Arial" w:cs="Arial"/>
                <w:sz w:val="20"/>
                <w:szCs w:val="20"/>
                <w:lang w:val="tr-TR"/>
              </w:rPr>
              <w:t>Z21</w:t>
            </w:r>
            <w:r w:rsidR="00F03938" w:rsidRPr="004A2BE3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F03938">
              <w:rPr>
                <w:rFonts w:ascii="Arial" w:hAnsi="Arial" w:cs="Arial"/>
                <w:sz w:val="20"/>
                <w:szCs w:val="20"/>
                <w:lang w:val="tr-TR"/>
              </w:rPr>
              <w:t>Z22</w:t>
            </w:r>
            <w:r w:rsidR="00F03938" w:rsidRPr="004A2BE3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F03938">
              <w:rPr>
                <w:rFonts w:ascii="Arial" w:hAnsi="Arial" w:cs="Arial"/>
                <w:sz w:val="20"/>
                <w:szCs w:val="20"/>
                <w:lang w:val="tr-TR"/>
              </w:rPr>
              <w:t>Z24</w:t>
            </w:r>
            <w:r w:rsidR="00F03938" w:rsidRPr="004A2BE3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F03938">
              <w:rPr>
                <w:rFonts w:ascii="Arial" w:hAnsi="Arial" w:cs="Arial"/>
                <w:sz w:val="20"/>
                <w:szCs w:val="20"/>
                <w:lang w:val="tr-TR"/>
              </w:rPr>
              <w:t>123</w:t>
            </w:r>
            <w:r w:rsidR="00F03938" w:rsidRPr="004A2BE3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F03938">
              <w:rPr>
                <w:rFonts w:ascii="Arial" w:hAnsi="Arial" w:cs="Arial"/>
                <w:sz w:val="20"/>
                <w:szCs w:val="20"/>
                <w:lang w:val="tr-TR"/>
              </w:rPr>
              <w:t>1B06</w:t>
            </w:r>
            <w:r w:rsidR="00F03938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Pr="00F03938">
              <w:rPr>
                <w:rFonts w:ascii="Arial" w:hAnsi="Arial" w:cs="Arial"/>
                <w:sz w:val="20"/>
                <w:szCs w:val="20"/>
                <w:lang w:val="tr-TR"/>
              </w:rPr>
              <w:t>1B07</w:t>
            </w:r>
          </w:p>
          <w:p w14:paraId="5DBAF804" w14:textId="41F9DB19" w:rsidR="00BF4098" w:rsidRDefault="005276A8" w:rsidP="003969DC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 w:rsidR="009A0C62"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bookmarkStart w:id="0" w:name="_GoBack"/>
            <w:bookmarkEnd w:id="0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Akışkanlar </w:t>
            </w:r>
            <w:proofErr w:type="spellStart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Mek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.</w:t>
            </w:r>
          </w:p>
          <w:p w14:paraId="131F8195" w14:textId="68C9A3DE" w:rsidR="00F03938" w:rsidRPr="00A1468D" w:rsidRDefault="00F03938" w:rsidP="003969DC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F03938">
              <w:rPr>
                <w:rFonts w:ascii="Arial" w:hAnsi="Arial" w:cs="Arial"/>
                <w:sz w:val="20"/>
                <w:szCs w:val="20"/>
                <w:lang w:val="tr-TR"/>
              </w:rPr>
              <w:t>1B06</w:t>
            </w:r>
          </w:p>
        </w:tc>
        <w:tc>
          <w:tcPr>
            <w:tcW w:w="58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5DFEC" w:themeFill="accent4" w:themeFillTint="33"/>
          </w:tcPr>
          <w:p w14:paraId="52BB3865" w14:textId="77777777" w:rsidR="00BF4098" w:rsidRPr="00A1468D" w:rsidRDefault="00BF4098" w:rsidP="00BF4098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58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AF1DD" w:themeFill="accent3" w:themeFillTint="33"/>
          </w:tcPr>
          <w:p w14:paraId="6BF2B2C5" w14:textId="77777777" w:rsidR="00BF4098" w:rsidRPr="00A1468D" w:rsidRDefault="00BF4098" w:rsidP="00BF4098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808080" w:themeFill="background1" w:themeFillShade="80"/>
          </w:tcPr>
          <w:p w14:paraId="39A48ACA" w14:textId="06A11015" w:rsidR="00BF4098" w:rsidRPr="00A1468D" w:rsidRDefault="00BF4098" w:rsidP="00BF4098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2912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808080" w:themeFill="background1" w:themeFillShade="80"/>
          </w:tcPr>
          <w:p w14:paraId="2F007E8F" w14:textId="2B09FFBC" w:rsidR="00BF4098" w:rsidRPr="00A1468D" w:rsidRDefault="00BF4098" w:rsidP="00BF4098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</w:tr>
      <w:tr w:rsidR="003744BE" w:rsidRPr="00A1468D" w14:paraId="167F331A" w14:textId="77777777" w:rsidTr="003744BE">
        <w:trPr>
          <w:trHeight w:val="531"/>
        </w:trPr>
        <w:tc>
          <w:tcPr>
            <w:tcW w:w="3138" w:type="dxa"/>
            <w:tcBorders>
              <w:left w:val="single" w:sz="12" w:space="0" w:color="auto"/>
              <w:right w:val="single" w:sz="12" w:space="0" w:color="auto"/>
            </w:tcBorders>
          </w:tcPr>
          <w:p w14:paraId="52753CDB" w14:textId="77777777" w:rsidR="00BF4098" w:rsidRPr="00A1468D" w:rsidRDefault="00BF4098" w:rsidP="00BF4098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Isıtma Havalandırma</w:t>
            </w:r>
          </w:p>
          <w:p w14:paraId="543C8D28" w14:textId="57DA9305" w:rsidR="00BF4098" w:rsidRPr="00A1468D" w:rsidRDefault="003969DC" w:rsidP="003969DC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AA786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0</w:t>
            </w:r>
            <w:r w:rsidR="00AA786B" w:rsidRPr="00C2430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Pr="00AA786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</w:t>
            </w:r>
            <w:r w:rsidR="00AA786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3</w:t>
            </w:r>
            <w:r w:rsidR="00AA786B" w:rsidRPr="00C2430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Pr="00AA786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4</w:t>
            </w:r>
            <w:r w:rsidR="00AA786B" w:rsidRPr="00C2430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Pr="00AA786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B06</w:t>
            </w:r>
          </w:p>
        </w:tc>
        <w:tc>
          <w:tcPr>
            <w:tcW w:w="2782" w:type="dxa"/>
            <w:tcBorders>
              <w:left w:val="single" w:sz="12" w:space="0" w:color="auto"/>
              <w:right w:val="single" w:sz="12" w:space="0" w:color="auto"/>
            </w:tcBorders>
          </w:tcPr>
          <w:p w14:paraId="465C710F" w14:textId="77777777" w:rsidR="005276A8" w:rsidRPr="00132DB4" w:rsidRDefault="005276A8" w:rsidP="005276A8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5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proofErr w:type="spellStart"/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nd</w:t>
            </w:r>
            <w:proofErr w:type="spellEnd"/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</w:t>
            </w:r>
            <w:proofErr w:type="spellStart"/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Uyg</w:t>
            </w:r>
            <w:proofErr w:type="spellEnd"/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 B.D.M.</w:t>
            </w:r>
          </w:p>
          <w:p w14:paraId="28DD3027" w14:textId="7F0A90A5" w:rsidR="00BF4098" w:rsidRPr="00A1468D" w:rsidRDefault="00190139" w:rsidP="005276A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4A2BE3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  <w:r w:rsidR="004A2BE3" w:rsidRPr="00ED643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–</w:t>
            </w:r>
            <w:r w:rsidRPr="004A2BE3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2</w:t>
            </w:r>
          </w:p>
        </w:tc>
        <w:tc>
          <w:tcPr>
            <w:tcW w:w="2804" w:type="dxa"/>
            <w:tcBorders>
              <w:left w:val="single" w:sz="12" w:space="0" w:color="auto"/>
              <w:right w:val="single" w:sz="12" w:space="0" w:color="auto"/>
            </w:tcBorders>
          </w:tcPr>
          <w:p w14:paraId="7081EC13" w14:textId="77777777" w:rsidR="005276A8" w:rsidRPr="00A1468D" w:rsidRDefault="005276A8" w:rsidP="005276A8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15:00 Control </w:t>
            </w:r>
            <w:proofErr w:type="spellStart"/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Systems</w:t>
            </w:r>
            <w:proofErr w:type="spellEnd"/>
          </w:p>
          <w:p w14:paraId="434A7D5A" w14:textId="62D87317" w:rsidR="005276A8" w:rsidRPr="00A1468D" w:rsidRDefault="001E48E6" w:rsidP="005276A8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1E48E6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2–Z24–</w:t>
            </w:r>
            <w:r w:rsidR="009B4A0E" w:rsidRPr="001E48E6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0–123</w:t>
            </w:r>
          </w:p>
          <w:p w14:paraId="74722E79" w14:textId="57776A2B" w:rsidR="005276A8" w:rsidRDefault="005276A8" w:rsidP="005276A8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Kontrol Sistemleri</w:t>
            </w:r>
          </w:p>
          <w:p w14:paraId="650EAA0F" w14:textId="5D1620BE" w:rsidR="00BF4098" w:rsidRPr="00A1468D" w:rsidRDefault="001E48E6" w:rsidP="00BF409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E48E6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2</w:t>
            </w:r>
          </w:p>
        </w:tc>
        <w:tc>
          <w:tcPr>
            <w:tcW w:w="58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5DFEC" w:themeFill="accent4" w:themeFillTint="33"/>
          </w:tcPr>
          <w:p w14:paraId="10CB79ED" w14:textId="77777777" w:rsidR="00BF4098" w:rsidRPr="00A1468D" w:rsidRDefault="00BF4098" w:rsidP="00BF4098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58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AF1DD" w:themeFill="accent3" w:themeFillTint="33"/>
          </w:tcPr>
          <w:p w14:paraId="01D49E0C" w14:textId="77777777" w:rsidR="00BF4098" w:rsidRPr="00A1468D" w:rsidRDefault="00BF4098" w:rsidP="00BF4098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808080" w:themeFill="background1" w:themeFillShade="80"/>
          </w:tcPr>
          <w:p w14:paraId="3BC260D8" w14:textId="58C111CC" w:rsidR="00BF4098" w:rsidRPr="00A1468D" w:rsidRDefault="00BF4098" w:rsidP="00BF4098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2912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808080" w:themeFill="background1" w:themeFillShade="80"/>
          </w:tcPr>
          <w:p w14:paraId="1126BF22" w14:textId="6945F484" w:rsidR="00BF4098" w:rsidRPr="00A1468D" w:rsidRDefault="00BF4098" w:rsidP="00BF4098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</w:tr>
      <w:tr w:rsidR="003744BE" w:rsidRPr="00A1468D" w14:paraId="6D8655B2" w14:textId="77777777" w:rsidTr="003744BE">
        <w:trPr>
          <w:trHeight w:val="500"/>
        </w:trPr>
        <w:tc>
          <w:tcPr>
            <w:tcW w:w="3138" w:type="dxa"/>
            <w:tcBorders>
              <w:left w:val="single" w:sz="12" w:space="0" w:color="auto"/>
              <w:right w:val="single" w:sz="12" w:space="0" w:color="auto"/>
            </w:tcBorders>
          </w:tcPr>
          <w:p w14:paraId="28D82551" w14:textId="77777777" w:rsidR="00BF4098" w:rsidRPr="00A1468D" w:rsidRDefault="00BF4098" w:rsidP="00BF4098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</w:t>
            </w:r>
            <w:proofErr w:type="spellStart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Electronics</w:t>
            </w:r>
            <w:proofErr w:type="spellEnd"/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</w:t>
            </w:r>
          </w:p>
          <w:p w14:paraId="67F8A14C" w14:textId="5D197494" w:rsidR="00BF4098" w:rsidRPr="00A1468D" w:rsidRDefault="003969DC" w:rsidP="00BF409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8F5B2F">
              <w:rPr>
                <w:rFonts w:ascii="Arial" w:hAnsi="Arial" w:cs="Arial"/>
                <w:sz w:val="20"/>
                <w:szCs w:val="20"/>
                <w:lang w:val="tr-TR"/>
              </w:rPr>
              <w:t>Z21</w:t>
            </w:r>
            <w:r w:rsidR="004A2BE3" w:rsidRPr="004A2BE3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8F5B2F">
              <w:rPr>
                <w:rFonts w:ascii="Arial" w:hAnsi="Arial" w:cs="Arial"/>
                <w:sz w:val="20"/>
                <w:szCs w:val="20"/>
                <w:lang w:val="tr-TR"/>
              </w:rPr>
              <w:t>Z22</w:t>
            </w:r>
            <w:r w:rsidR="004A2BE3" w:rsidRPr="004A2BE3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8F5B2F">
              <w:rPr>
                <w:rFonts w:ascii="Arial" w:hAnsi="Arial" w:cs="Arial"/>
                <w:sz w:val="20"/>
                <w:szCs w:val="20"/>
                <w:lang w:val="tr-TR"/>
              </w:rPr>
              <w:t>Z24</w:t>
            </w:r>
            <w:r w:rsidR="004A2BE3" w:rsidRPr="004A2BE3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8F5B2F">
              <w:rPr>
                <w:rFonts w:ascii="Arial" w:hAnsi="Arial" w:cs="Arial"/>
                <w:sz w:val="20"/>
                <w:szCs w:val="20"/>
                <w:lang w:val="tr-TR"/>
              </w:rPr>
              <w:t>120</w:t>
            </w:r>
            <w:r w:rsidR="004A2BE3" w:rsidRPr="004A2BE3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8F5B2F">
              <w:rPr>
                <w:rFonts w:ascii="Arial" w:hAnsi="Arial" w:cs="Arial"/>
                <w:sz w:val="20"/>
                <w:szCs w:val="20"/>
                <w:lang w:val="tr-TR"/>
              </w:rPr>
              <w:t>121</w:t>
            </w:r>
            <w:r w:rsidR="004A2BE3" w:rsidRPr="004A2BE3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 w:rsidRPr="008F5B2F">
              <w:rPr>
                <w:rFonts w:ascii="Arial" w:hAnsi="Arial" w:cs="Arial"/>
                <w:sz w:val="20"/>
                <w:szCs w:val="20"/>
                <w:lang w:val="tr-TR"/>
              </w:rPr>
              <w:t>123</w:t>
            </w:r>
          </w:p>
          <w:p w14:paraId="4850C9CF" w14:textId="77777777" w:rsidR="00BF4098" w:rsidRPr="00A1468D" w:rsidRDefault="00BF4098" w:rsidP="00BF4098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Elektronik</w:t>
            </w:r>
          </w:p>
          <w:p w14:paraId="5E5AE4F0" w14:textId="105F3AED" w:rsidR="00BF4098" w:rsidRPr="00A1468D" w:rsidRDefault="004A2BE3" w:rsidP="00BF409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20"/>
                <w:szCs w:val="20"/>
                <w:lang w:val="tr-TR"/>
              </w:rPr>
              <w:t>Z21</w:t>
            </w:r>
          </w:p>
        </w:tc>
        <w:tc>
          <w:tcPr>
            <w:tcW w:w="2782" w:type="dxa"/>
            <w:tcBorders>
              <w:left w:val="single" w:sz="12" w:space="0" w:color="auto"/>
              <w:right w:val="single" w:sz="12" w:space="0" w:color="auto"/>
            </w:tcBorders>
          </w:tcPr>
          <w:p w14:paraId="39CAAD1E" w14:textId="77777777" w:rsidR="00BF4098" w:rsidRPr="00964D21" w:rsidRDefault="00BF4098" w:rsidP="00BF4098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Teknik Resim II </w:t>
            </w:r>
          </w:p>
          <w:p w14:paraId="600DA3C0" w14:textId="201793DA" w:rsidR="00BF4098" w:rsidRPr="00A1468D" w:rsidRDefault="004A2BE3" w:rsidP="004A2BE3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4A2BE3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03, LAB 05, LAB 06 LAB 07, </w:t>
            </w:r>
            <w:r w:rsidR="00BF4098" w:rsidRPr="004A2BE3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08, LAB 11</w:t>
            </w:r>
            <w:r w:rsidRPr="004A2BE3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="00BF4098" w:rsidRPr="004A2BE3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2</w:t>
            </w:r>
            <w:r w:rsidRPr="004A2BE3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, </w:t>
            </w:r>
            <w:r w:rsidR="00BF4098" w:rsidRPr="004A2BE3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3, LAB 14</w:t>
            </w:r>
          </w:p>
        </w:tc>
        <w:tc>
          <w:tcPr>
            <w:tcW w:w="2804" w:type="dxa"/>
            <w:tcBorders>
              <w:left w:val="single" w:sz="12" w:space="0" w:color="auto"/>
              <w:right w:val="single" w:sz="12" w:space="0" w:color="auto"/>
            </w:tcBorders>
          </w:tcPr>
          <w:p w14:paraId="3F931FE4" w14:textId="61EC41FB" w:rsidR="005276A8" w:rsidRPr="001F786E" w:rsidRDefault="005276A8" w:rsidP="005276A8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F786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7:00 Motorlu Taş. Yapı El.</w:t>
            </w:r>
          </w:p>
          <w:p w14:paraId="648F8D23" w14:textId="49AC5B2A" w:rsidR="00BF4098" w:rsidRPr="00A1468D" w:rsidRDefault="002D1F2F" w:rsidP="005276A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F786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</w:tc>
        <w:tc>
          <w:tcPr>
            <w:tcW w:w="58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5DFEC" w:themeFill="accent4" w:themeFillTint="33"/>
          </w:tcPr>
          <w:p w14:paraId="54ED3DCB" w14:textId="77777777" w:rsidR="00BF4098" w:rsidRPr="00A1468D" w:rsidRDefault="00BF4098" w:rsidP="00BF409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58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AF1DD" w:themeFill="accent3" w:themeFillTint="33"/>
          </w:tcPr>
          <w:p w14:paraId="61AD2B3C" w14:textId="77777777" w:rsidR="00BF4098" w:rsidRPr="00A1468D" w:rsidRDefault="00BF4098" w:rsidP="00BF409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808080" w:themeFill="background1" w:themeFillShade="80"/>
          </w:tcPr>
          <w:p w14:paraId="40BB3751" w14:textId="54BFEB27" w:rsidR="00BF4098" w:rsidRPr="00A1468D" w:rsidRDefault="00BF4098" w:rsidP="00BF409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912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808080" w:themeFill="background1" w:themeFillShade="80"/>
          </w:tcPr>
          <w:p w14:paraId="5A363B1B" w14:textId="67764ED5" w:rsidR="00BF4098" w:rsidRPr="00A1468D" w:rsidRDefault="00BF4098" w:rsidP="00BF409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14:paraId="5592742A" w14:textId="77777777" w:rsidR="00A95F02" w:rsidRDefault="00A95F02" w:rsidP="00722CD0">
      <w:pPr>
        <w:rPr>
          <w:lang w:val="tr-TR"/>
        </w:rPr>
      </w:pPr>
    </w:p>
    <w:p w14:paraId="6E7F5BAD" w14:textId="408F5407" w:rsidR="00485F84" w:rsidRDefault="00485F84" w:rsidP="00722CD0">
      <w:pPr>
        <w:rPr>
          <w:lang w:val="tr-TR"/>
        </w:rPr>
      </w:pPr>
    </w:p>
    <w:p w14:paraId="55975B2C" w14:textId="2A917D87" w:rsidR="002B1423" w:rsidRDefault="002B1423" w:rsidP="00722CD0">
      <w:pPr>
        <w:rPr>
          <w:lang w:val="tr-TR"/>
        </w:rPr>
      </w:pPr>
    </w:p>
    <w:p w14:paraId="2A897604" w14:textId="5F896CCA" w:rsidR="002B1423" w:rsidRDefault="002B1423" w:rsidP="00722CD0">
      <w:pPr>
        <w:rPr>
          <w:lang w:val="tr-TR"/>
        </w:rPr>
      </w:pPr>
    </w:p>
    <w:p w14:paraId="6C78CFEF" w14:textId="71CE05F9" w:rsidR="00811337" w:rsidRDefault="00811337" w:rsidP="00722CD0">
      <w:pPr>
        <w:rPr>
          <w:lang w:val="tr-TR"/>
        </w:rPr>
      </w:pPr>
    </w:p>
    <w:p w14:paraId="07C80EEE" w14:textId="20F1827A" w:rsidR="00811337" w:rsidRDefault="00811337" w:rsidP="00722CD0">
      <w:pPr>
        <w:rPr>
          <w:lang w:val="tr-TR"/>
        </w:rPr>
      </w:pPr>
    </w:p>
    <w:p w14:paraId="6C2736C5" w14:textId="77777777" w:rsidR="00811337" w:rsidRDefault="00811337" w:rsidP="00722CD0">
      <w:pPr>
        <w:rPr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1"/>
        <w:gridCol w:w="3130"/>
        <w:gridCol w:w="3130"/>
        <w:gridCol w:w="3143"/>
        <w:gridCol w:w="3140"/>
      </w:tblGrid>
      <w:tr w:rsidR="00F871E9" w:rsidRPr="00A1468D" w14:paraId="548E2E18" w14:textId="77777777" w:rsidTr="00B4333D">
        <w:trPr>
          <w:trHeight w:val="737"/>
        </w:trPr>
        <w:tc>
          <w:tcPr>
            <w:tcW w:w="15678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A17104D" w14:textId="0611D320" w:rsidR="00891EA4" w:rsidRPr="00977927" w:rsidRDefault="00336E0A" w:rsidP="00891EA4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28D9845" wp14:editId="7E1BA83B">
                      <wp:simplePos x="0" y="0"/>
                      <wp:positionH relativeFrom="column">
                        <wp:posOffset>8902065</wp:posOffset>
                      </wp:positionH>
                      <wp:positionV relativeFrom="paragraph">
                        <wp:posOffset>62230</wp:posOffset>
                      </wp:positionV>
                      <wp:extent cx="1045845" cy="351155"/>
                      <wp:effectExtent l="0" t="0" r="0" b="0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45845" cy="351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D17835C" w14:textId="7BB2271B" w:rsidR="00366693" w:rsidRPr="00CE6925" w:rsidRDefault="00366693" w:rsidP="00891EA4">
                                  <w:pPr>
                                    <w:rPr>
                                      <w:sz w:val="32"/>
                                    </w:rPr>
                                  </w:pPr>
                                  <w:r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1</w:t>
                                  </w:r>
                                  <w:r w:rsidR="001A328B"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9</w:t>
                                  </w:r>
                                  <w:r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03.201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8D9845" id="_x0000_s1029" type="#_x0000_t202" style="position:absolute;left:0;text-align:left;margin-left:700.95pt;margin-top:4.9pt;width:82.35pt;height:27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" filled="f" stroked="f" strokeweight=".5pt">
                      <v:textbox>
                        <w:txbxContent>
                          <w:p w14:paraId="1D17835C" w14:textId="7BB2271B" w:rsidR="00366693" w:rsidRPr="00CE6925" w:rsidRDefault="00366693" w:rsidP="00891EA4">
                            <w:pPr>
                              <w:rPr>
                                <w:sz w:val="32"/>
                              </w:rPr>
                            </w:pPr>
                            <w:r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1</w:t>
                            </w:r>
                            <w:r w:rsidR="001A328B"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9</w:t>
                            </w:r>
                            <w:r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03.201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91EA4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201</w:t>
            </w:r>
            <w:r w:rsidR="00891EA4">
              <w:rPr>
                <w:rFonts w:ascii="Arial" w:hAnsi="Arial" w:cs="Arial"/>
                <w:b/>
                <w:sz w:val="28"/>
                <w:szCs w:val="20"/>
                <w:lang w:val="tr-TR"/>
              </w:rPr>
              <w:t>8</w:t>
            </w:r>
            <w:r w:rsidR="00891EA4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– 201</w:t>
            </w:r>
            <w:r w:rsidR="00891EA4">
              <w:rPr>
                <w:rFonts w:ascii="Arial" w:hAnsi="Arial" w:cs="Arial"/>
                <w:b/>
                <w:sz w:val="28"/>
                <w:szCs w:val="20"/>
                <w:lang w:val="tr-TR"/>
              </w:rPr>
              <w:t>9</w:t>
            </w:r>
            <w:r w:rsidR="00891EA4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ÖĞRETİM YILI BAHAR YARIYILI MAKİNA MÜHENDİSLİĞİ BÖLÜMÜ</w:t>
            </w:r>
          </w:p>
          <w:p w14:paraId="5CA5828C" w14:textId="779C446D" w:rsidR="00F871E9" w:rsidRPr="00A1468D" w:rsidRDefault="00F871E9" w:rsidP="00F92FCC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BÜTÜ</w:t>
            </w:r>
            <w:r w:rsidR="00757889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N</w:t>
            </w: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LEME</w:t>
            </w: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 xml:space="preserve"> SINAV PROGRAM</w:t>
            </w: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I</w:t>
            </w:r>
          </w:p>
        </w:tc>
      </w:tr>
      <w:tr w:rsidR="00125313" w:rsidRPr="00A1468D" w14:paraId="13996872" w14:textId="77777777" w:rsidTr="00B4333D">
        <w:trPr>
          <w:trHeight w:val="419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D8B2482" w14:textId="01C61B6E" w:rsidR="00125313" w:rsidRPr="00A1468D" w:rsidRDefault="00125313" w:rsidP="00125313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4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E048E9C" w14:textId="1843AC20" w:rsidR="00125313" w:rsidRPr="00A1468D" w:rsidRDefault="00125313" w:rsidP="00125313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5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DFA20E" w14:textId="0AA97298" w:rsidR="00125313" w:rsidRPr="00A1468D" w:rsidRDefault="00125313" w:rsidP="00125313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6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158D372" w14:textId="33651286" w:rsidR="00125313" w:rsidRPr="00A1468D" w:rsidRDefault="00125313" w:rsidP="00125313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7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7B48684" w14:textId="1A0F96D7" w:rsidR="00125313" w:rsidRPr="00A1468D" w:rsidRDefault="00125313" w:rsidP="00125313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8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9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B4333D" w:rsidRPr="00A1468D" w14:paraId="44236E1F" w14:textId="77777777" w:rsidTr="00B4333D">
        <w:trPr>
          <w:trHeight w:val="265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9A947A7" w14:textId="77777777" w:rsidR="00B4333D" w:rsidRPr="0012253B" w:rsidRDefault="00B4333D" w:rsidP="00B4333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:00 Kaldırma Makinaları</w:t>
            </w:r>
          </w:p>
          <w:p w14:paraId="7E2EB817" w14:textId="40F47CB6" w:rsidR="00B4333D" w:rsidRPr="0012253B" w:rsidRDefault="00444421" w:rsidP="00B4333D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  <w:p w14:paraId="5F389F08" w14:textId="77777777" w:rsidR="00B044F6" w:rsidRPr="0012253B" w:rsidRDefault="00B044F6" w:rsidP="00B4333D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  <w:p w14:paraId="00301A36" w14:textId="77777777" w:rsidR="00B044F6" w:rsidRPr="0012253B" w:rsidRDefault="00B044F6" w:rsidP="00B044F6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0:00 </w:t>
            </w:r>
            <w:proofErr w:type="spellStart"/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Statics</w:t>
            </w:r>
            <w:proofErr w:type="spellEnd"/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</w:p>
          <w:p w14:paraId="506A2F3B" w14:textId="235C39CD" w:rsidR="00B044F6" w:rsidRPr="0012253B" w:rsidRDefault="00B044F6" w:rsidP="00B044F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1–123–Z24</w:t>
            </w:r>
          </w:p>
          <w:p w14:paraId="631A4A30" w14:textId="77777777" w:rsidR="00B4333D" w:rsidRDefault="00B044F6" w:rsidP="00B044F6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0:00 Statik </w:t>
            </w:r>
          </w:p>
          <w:p w14:paraId="3B33A892" w14:textId="029D028F" w:rsidR="0012253B" w:rsidRPr="0012253B" w:rsidRDefault="0012253B" w:rsidP="00B044F6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1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EFD3911" w14:textId="7D5BBDB3" w:rsidR="00B044F6" w:rsidRPr="0012253B" w:rsidRDefault="00B044F6" w:rsidP="00B044F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0:00 Hidrolik </w:t>
            </w:r>
            <w:proofErr w:type="spellStart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ak</w:t>
            </w:r>
            <w:proofErr w:type="spellEnd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</w:p>
          <w:p w14:paraId="50EE1EA7" w14:textId="77777777" w:rsidR="00B044F6" w:rsidRPr="0012253B" w:rsidRDefault="00B044F6" w:rsidP="00B044F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  <w:p w14:paraId="533518C1" w14:textId="77777777" w:rsidR="00B044F6" w:rsidRPr="0012253B" w:rsidRDefault="00B044F6" w:rsidP="00B044F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  <w:p w14:paraId="250AD526" w14:textId="1854C664" w:rsidR="00B044F6" w:rsidRPr="0012253B" w:rsidRDefault="00B044F6" w:rsidP="00B044F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0:00 Teknik Resim II </w:t>
            </w:r>
          </w:p>
          <w:p w14:paraId="135B564B" w14:textId="1BDE9173" w:rsidR="00B4333D" w:rsidRPr="0012253B" w:rsidRDefault="00B044F6" w:rsidP="00B044F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2, LAB 13, LAB 14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54D71C9" w14:textId="77777777" w:rsidR="00B044F6" w:rsidRPr="0012253B" w:rsidRDefault="00B044F6" w:rsidP="00B044F6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:00 Deneysel Mekanik</w:t>
            </w:r>
          </w:p>
          <w:p w14:paraId="271303FD" w14:textId="4C9E2CD5" w:rsidR="00B044F6" w:rsidRPr="0012253B" w:rsidRDefault="00CE721A" w:rsidP="00B044F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5</w:t>
            </w:r>
          </w:p>
          <w:p w14:paraId="5D67452C" w14:textId="77777777" w:rsidR="00B044F6" w:rsidRPr="0012253B" w:rsidRDefault="00B044F6" w:rsidP="00B044F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  <w:p w14:paraId="7B0D6EA4" w14:textId="0BD19C39" w:rsidR="00B044F6" w:rsidRPr="0012253B" w:rsidRDefault="00B044F6" w:rsidP="00B044F6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0:00 Bilgisayar Programlama </w:t>
            </w:r>
          </w:p>
          <w:p w14:paraId="556E4DB1" w14:textId="77777777" w:rsidR="005F7623" w:rsidRPr="0012253B" w:rsidRDefault="005F7623" w:rsidP="005F7623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–123</w:t>
            </w:r>
          </w:p>
          <w:p w14:paraId="073249AC" w14:textId="250895FA" w:rsidR="00B4333D" w:rsidRPr="0012253B" w:rsidRDefault="00B4333D" w:rsidP="00B044F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085F621" w14:textId="77777777" w:rsidR="00B044F6" w:rsidRPr="0012253B" w:rsidRDefault="00B044F6" w:rsidP="00B044F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0:00 Metallerin Plastik Şekil. </w:t>
            </w:r>
          </w:p>
          <w:p w14:paraId="19058AF0" w14:textId="5DA9D34F" w:rsidR="00B044F6" w:rsidRPr="0012253B" w:rsidRDefault="00A700A8" w:rsidP="00B044F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5</w:t>
            </w:r>
          </w:p>
          <w:p w14:paraId="66E10C36" w14:textId="77777777" w:rsidR="00B044F6" w:rsidRPr="0012253B" w:rsidRDefault="00B044F6" w:rsidP="00B044F6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  <w:p w14:paraId="039B7326" w14:textId="04AFC9E5" w:rsidR="00B044F6" w:rsidRPr="0012253B" w:rsidRDefault="00B044F6" w:rsidP="00B044F6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10:00 İstatistik </w:t>
            </w:r>
          </w:p>
          <w:p w14:paraId="6AC71D71" w14:textId="77932111" w:rsidR="00B4333D" w:rsidRPr="0012253B" w:rsidRDefault="00B044F6" w:rsidP="00A700A8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</w:t>
            </w:r>
            <w:r w:rsidR="00A700A8" w:rsidRPr="0012253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4</w:t>
            </w:r>
          </w:p>
        </w:tc>
        <w:tc>
          <w:tcPr>
            <w:tcW w:w="314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2C9CB9B" w14:textId="77777777" w:rsidR="00B4333D" w:rsidRPr="0012253B" w:rsidRDefault="00B4333D" w:rsidP="00B4333D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:00 Ses ve Gürültü Kontrolü</w:t>
            </w:r>
          </w:p>
          <w:p w14:paraId="1294BD0C" w14:textId="608E6778" w:rsidR="00B4333D" w:rsidRPr="0012253B" w:rsidRDefault="00A700A8" w:rsidP="00B4333D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5</w:t>
            </w:r>
          </w:p>
          <w:p w14:paraId="6F3D8313" w14:textId="77777777" w:rsidR="00B044F6" w:rsidRPr="0012253B" w:rsidRDefault="00B044F6" w:rsidP="00B4333D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  <w:p w14:paraId="237933D5" w14:textId="17A7FEC4" w:rsidR="00B044F6" w:rsidRPr="0012253B" w:rsidRDefault="00B044F6" w:rsidP="00B044F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0:00 </w:t>
            </w:r>
            <w:proofErr w:type="spellStart"/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Fluid</w:t>
            </w:r>
            <w:proofErr w:type="spellEnd"/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Mechanics</w:t>
            </w:r>
            <w:proofErr w:type="spellEnd"/>
          </w:p>
          <w:p w14:paraId="797008AF" w14:textId="77777777" w:rsidR="00170FD4" w:rsidRPr="0012253B" w:rsidRDefault="00170FD4" w:rsidP="00170FD4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sz w:val="20"/>
                <w:szCs w:val="20"/>
                <w:lang w:val="tr-TR"/>
              </w:rPr>
              <w:t>Z24–123</w:t>
            </w:r>
          </w:p>
          <w:p w14:paraId="52DB3450" w14:textId="77777777" w:rsidR="00B4333D" w:rsidRDefault="00B044F6" w:rsidP="00B044F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10:00 Akışkanlar Mekaniği</w:t>
            </w:r>
          </w:p>
          <w:p w14:paraId="370489B3" w14:textId="05E8047D" w:rsidR="00170FD4" w:rsidRPr="001518CF" w:rsidRDefault="00170FD4" w:rsidP="00B044F6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20"/>
                <w:szCs w:val="20"/>
                <w:lang w:val="tr-TR"/>
              </w:rPr>
              <w:t>Z24</w:t>
            </w:r>
          </w:p>
        </w:tc>
      </w:tr>
      <w:tr w:rsidR="00B4333D" w:rsidRPr="00A1468D" w14:paraId="231EE0F5" w14:textId="77777777" w:rsidTr="00B4333D">
        <w:trPr>
          <w:trHeight w:val="113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F2530A1" w14:textId="77777777" w:rsidR="00B4333D" w:rsidRPr="0012253B" w:rsidRDefault="00B4333D" w:rsidP="00B4333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3:00 </w:t>
            </w:r>
            <w:proofErr w:type="spellStart"/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Thermodynamics</w:t>
            </w:r>
            <w:proofErr w:type="spellEnd"/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</w:t>
            </w:r>
          </w:p>
          <w:p w14:paraId="00C774F9" w14:textId="033ADF67" w:rsidR="00B4333D" w:rsidRPr="0012253B" w:rsidRDefault="0012253B" w:rsidP="00B4333D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sz w:val="20"/>
                <w:szCs w:val="20"/>
                <w:lang w:val="tr-TR"/>
              </w:rPr>
              <w:t>Z24–</w:t>
            </w:r>
            <w:r w:rsidR="00B4333D" w:rsidRPr="0012253B">
              <w:rPr>
                <w:rFonts w:ascii="Arial" w:hAnsi="Arial" w:cs="Arial"/>
                <w:sz w:val="20"/>
                <w:szCs w:val="20"/>
                <w:lang w:val="tr-TR"/>
              </w:rPr>
              <w:t>123</w:t>
            </w:r>
          </w:p>
          <w:p w14:paraId="4FAE9618" w14:textId="54F9AB07" w:rsidR="00B044F6" w:rsidRPr="0012253B" w:rsidRDefault="00B4333D" w:rsidP="00B044F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Termodinamik</w:t>
            </w:r>
          </w:p>
          <w:p w14:paraId="3FE20F3C" w14:textId="508D795A" w:rsidR="00B044F6" w:rsidRDefault="0012253B" w:rsidP="00B044F6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20"/>
                <w:szCs w:val="20"/>
                <w:lang w:val="tr-TR"/>
              </w:rPr>
              <w:t>Z24</w:t>
            </w:r>
          </w:p>
          <w:p w14:paraId="5E754AA2" w14:textId="77777777" w:rsidR="0012253B" w:rsidRPr="0012253B" w:rsidRDefault="0012253B" w:rsidP="00B044F6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7422EA59" w14:textId="6CA676DF" w:rsidR="00B044F6" w:rsidRPr="0012253B" w:rsidRDefault="00B044F6" w:rsidP="00B044F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3:00 </w:t>
            </w:r>
            <w:proofErr w:type="spellStart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ak.El</w:t>
            </w:r>
            <w:proofErr w:type="spellEnd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 Aşınma Yağlama</w:t>
            </w:r>
          </w:p>
          <w:p w14:paraId="78E63ACB" w14:textId="7A855981" w:rsidR="00B4333D" w:rsidRPr="0012253B" w:rsidRDefault="00B044F6" w:rsidP="00B044F6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A2CA0D7" w14:textId="0C482445" w:rsidR="00B044F6" w:rsidRPr="0012253B" w:rsidRDefault="00B044F6" w:rsidP="00B044F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3:00 </w:t>
            </w:r>
            <w:proofErr w:type="spellStart"/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Electronics</w:t>
            </w:r>
            <w:proofErr w:type="spellEnd"/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</w:t>
            </w:r>
          </w:p>
          <w:p w14:paraId="0D230F55" w14:textId="47905B5B" w:rsidR="00B044F6" w:rsidRPr="0012253B" w:rsidRDefault="00B044F6" w:rsidP="00B044F6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sz w:val="20"/>
                <w:szCs w:val="20"/>
                <w:lang w:val="tr-TR"/>
              </w:rPr>
              <w:t>Z24–123</w:t>
            </w:r>
          </w:p>
          <w:p w14:paraId="525F3978" w14:textId="5DF34413" w:rsidR="00B044F6" w:rsidRPr="0012253B" w:rsidRDefault="00B044F6" w:rsidP="00B044F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Elektronik</w:t>
            </w:r>
          </w:p>
          <w:p w14:paraId="7423C6CA" w14:textId="35561A93" w:rsidR="00B044F6" w:rsidRDefault="005F7623" w:rsidP="00B044F6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sz w:val="20"/>
                <w:szCs w:val="20"/>
                <w:lang w:val="tr-TR"/>
              </w:rPr>
              <w:t>Z24</w:t>
            </w:r>
          </w:p>
          <w:p w14:paraId="4346478D" w14:textId="77777777" w:rsidR="005F7623" w:rsidRPr="0012253B" w:rsidRDefault="005F7623" w:rsidP="00B044F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  <w:p w14:paraId="26DCBC05" w14:textId="58BC7EF4" w:rsidR="00B4333D" w:rsidRPr="0012253B" w:rsidRDefault="00B4333D" w:rsidP="00B4333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:00 Isı Transferi II</w:t>
            </w:r>
          </w:p>
          <w:p w14:paraId="69BE1F5A" w14:textId="029FBCCB" w:rsidR="00B4333D" w:rsidRPr="0012253B" w:rsidRDefault="00C56426" w:rsidP="00B4333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</w:t>
            </w:r>
            <w:r w:rsidR="009353CF"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4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CA40C5C" w14:textId="77777777" w:rsidR="00B4333D" w:rsidRPr="0012253B" w:rsidRDefault="00B4333D" w:rsidP="00B4333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3:00 </w:t>
            </w:r>
            <w:proofErr w:type="spellStart"/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Engineering</w:t>
            </w:r>
            <w:proofErr w:type="spellEnd"/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Math.</w:t>
            </w:r>
          </w:p>
          <w:p w14:paraId="23E9B367" w14:textId="7BDA20B8" w:rsidR="00F02EAF" w:rsidRPr="0012253B" w:rsidRDefault="006529BB" w:rsidP="00F02EA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sz w:val="20"/>
                <w:szCs w:val="20"/>
                <w:lang w:val="tr-TR"/>
              </w:rPr>
              <w:t>Z21</w:t>
            </w:r>
            <w:r w:rsidR="00F02EAF" w:rsidRPr="0012253B">
              <w:rPr>
                <w:rFonts w:ascii="Arial" w:hAnsi="Arial" w:cs="Arial"/>
                <w:sz w:val="20"/>
                <w:szCs w:val="20"/>
                <w:lang w:val="tr-TR"/>
              </w:rPr>
              <w:t>–Z2</w:t>
            </w:r>
            <w:r w:rsidRPr="0012253B">
              <w:rPr>
                <w:rFonts w:ascii="Arial" w:hAnsi="Arial" w:cs="Arial"/>
                <w:sz w:val="20"/>
                <w:szCs w:val="20"/>
                <w:lang w:val="tr-TR"/>
              </w:rPr>
              <w:t>2</w:t>
            </w:r>
          </w:p>
          <w:p w14:paraId="792DE27A" w14:textId="77249026" w:rsidR="00B044F6" w:rsidRPr="0012253B" w:rsidRDefault="00B4333D" w:rsidP="00B044F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Mühendislik Mat.</w:t>
            </w:r>
          </w:p>
          <w:p w14:paraId="3B879204" w14:textId="2CFD24D1" w:rsidR="00B044F6" w:rsidRDefault="005F7623" w:rsidP="00B044F6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sz w:val="20"/>
                <w:szCs w:val="20"/>
                <w:lang w:val="tr-TR"/>
              </w:rPr>
              <w:t>Z2</w:t>
            </w:r>
            <w:r w:rsidR="00140103"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</w:p>
          <w:p w14:paraId="192E6C42" w14:textId="77777777" w:rsidR="005F7623" w:rsidRPr="0012253B" w:rsidRDefault="005F7623" w:rsidP="00B044F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  <w:p w14:paraId="56C99429" w14:textId="2F068667" w:rsidR="00B044F6" w:rsidRPr="0012253B" w:rsidRDefault="00B044F6" w:rsidP="00B044F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3:00 </w:t>
            </w:r>
            <w:proofErr w:type="spellStart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Kompozit</w:t>
            </w:r>
            <w:proofErr w:type="spellEnd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Malzeme </w:t>
            </w:r>
            <w:proofErr w:type="spellStart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ek</w:t>
            </w:r>
            <w:proofErr w:type="spellEnd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</w:p>
          <w:p w14:paraId="3B1A40BA" w14:textId="45C40D42" w:rsidR="00B4333D" w:rsidRPr="0012253B" w:rsidRDefault="00A700A8" w:rsidP="00B044F6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0</w:t>
            </w:r>
          </w:p>
        </w:tc>
        <w:tc>
          <w:tcPr>
            <w:tcW w:w="314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C4067A6" w14:textId="4F92A9A2" w:rsidR="00B044F6" w:rsidRPr="0012253B" w:rsidRDefault="00B044F6" w:rsidP="00B044F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3:00 Mukavemet II </w:t>
            </w:r>
          </w:p>
          <w:p w14:paraId="7DD54522" w14:textId="35CA0A04" w:rsidR="00B044F6" w:rsidRPr="0012253B" w:rsidRDefault="00A700A8" w:rsidP="00B044F6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sz w:val="20"/>
                <w:szCs w:val="20"/>
                <w:lang w:val="tr-TR"/>
              </w:rPr>
              <w:t>123</w:t>
            </w:r>
          </w:p>
          <w:p w14:paraId="14F320B4" w14:textId="24FBD8A0" w:rsidR="00B044F6" w:rsidRDefault="00B044F6" w:rsidP="00B4333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  <w:p w14:paraId="6CB231E3" w14:textId="0B30C169" w:rsidR="005F7623" w:rsidRDefault="005F7623" w:rsidP="00B4333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  <w:p w14:paraId="68789B01" w14:textId="77777777" w:rsidR="005F7623" w:rsidRPr="0012253B" w:rsidRDefault="005F7623" w:rsidP="00B4333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  <w:p w14:paraId="4E3A576E" w14:textId="77777777" w:rsidR="00B044F6" w:rsidRPr="0012253B" w:rsidRDefault="00B044F6" w:rsidP="00B044F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3:00 </w:t>
            </w:r>
            <w:proofErr w:type="spellStart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Pneu</w:t>
            </w:r>
            <w:proofErr w:type="spellEnd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&amp; </w:t>
            </w:r>
            <w:proofErr w:type="spellStart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Hydro</w:t>
            </w:r>
            <w:proofErr w:type="spellEnd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</w:t>
            </w:r>
            <w:proofErr w:type="spellStart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yst</w:t>
            </w:r>
            <w:proofErr w:type="spellEnd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</w:p>
          <w:p w14:paraId="0938E415" w14:textId="7AAE598D" w:rsidR="00B044F6" w:rsidRPr="0012253B" w:rsidRDefault="00A700A8" w:rsidP="00B4333D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0</w:t>
            </w:r>
          </w:p>
        </w:tc>
        <w:tc>
          <w:tcPr>
            <w:tcW w:w="314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692A709" w14:textId="5C1977E9" w:rsidR="00B4333D" w:rsidRPr="0012253B" w:rsidRDefault="00B4333D" w:rsidP="00B4333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B4333D" w:rsidRPr="00A1468D" w14:paraId="45C6B7AA" w14:textId="77777777" w:rsidTr="00B4333D">
        <w:trPr>
          <w:trHeight w:val="524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81A10F1" w14:textId="77777777" w:rsidR="00B4333D" w:rsidRPr="0012253B" w:rsidRDefault="00B4333D" w:rsidP="00B4333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İmal Usulleri II</w:t>
            </w:r>
          </w:p>
          <w:p w14:paraId="7B08CB95" w14:textId="51181DE7" w:rsidR="00B4333D" w:rsidRPr="0012253B" w:rsidRDefault="00D47431" w:rsidP="00B4333D">
            <w:pPr>
              <w:rPr>
                <w:rFonts w:ascii="Arial" w:hAnsi="Arial" w:cs="Arial"/>
                <w:color w:val="00008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</w:t>
            </w:r>
            <w:r w:rsidR="001D3761" w:rsidRPr="0012253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4</w:t>
            </w:r>
            <w:r w:rsidR="00B4333D" w:rsidRPr="0012253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</w:t>
            </w:r>
          </w:p>
          <w:p w14:paraId="01B559EE" w14:textId="77777777" w:rsidR="00B4333D" w:rsidRPr="0012253B" w:rsidRDefault="00B4333D" w:rsidP="00B4333D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F35BAEF" w14:textId="77777777" w:rsidR="00B044F6" w:rsidRPr="001F786E" w:rsidRDefault="00B044F6" w:rsidP="00B044F6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1F786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15:00 Control </w:t>
            </w:r>
            <w:proofErr w:type="spellStart"/>
            <w:r w:rsidRPr="001F786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Systems</w:t>
            </w:r>
            <w:proofErr w:type="spellEnd"/>
          </w:p>
          <w:p w14:paraId="1B511EC5" w14:textId="39538567" w:rsidR="00B044F6" w:rsidRPr="001F786E" w:rsidRDefault="00CE721A" w:rsidP="00B044F6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1F786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</w:t>
            </w:r>
            <w:r w:rsidR="00387B2E" w:rsidRPr="001F786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4</w:t>
            </w:r>
          </w:p>
          <w:p w14:paraId="777DA5F9" w14:textId="15371853" w:rsidR="00B044F6" w:rsidRPr="001F786E" w:rsidRDefault="00B044F6" w:rsidP="00B044F6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1F786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Kontrol Sistemleri</w:t>
            </w:r>
          </w:p>
          <w:p w14:paraId="4C887D44" w14:textId="52B22581" w:rsidR="00B4333D" w:rsidRPr="00387B2E" w:rsidRDefault="00387B2E" w:rsidP="00B4333D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1F786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4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8F443C8" w14:textId="77777777" w:rsidR="00B4333D" w:rsidRPr="0012253B" w:rsidRDefault="00B4333D" w:rsidP="00B4333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Makina Tasarımı II</w:t>
            </w:r>
          </w:p>
          <w:p w14:paraId="50396FB1" w14:textId="49CC6528" w:rsidR="00B4333D" w:rsidRPr="0012253B" w:rsidRDefault="005C78CB" w:rsidP="00B4333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4–</w:t>
            </w:r>
            <w:r w:rsidR="00B4333D" w:rsidRPr="0012253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3</w:t>
            </w:r>
          </w:p>
        </w:tc>
        <w:tc>
          <w:tcPr>
            <w:tcW w:w="314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DD335C5" w14:textId="77777777" w:rsidR="00B044F6" w:rsidRPr="0012253B" w:rsidRDefault="00B044F6" w:rsidP="00B044F6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Isıtma Havalandırma</w:t>
            </w:r>
          </w:p>
          <w:p w14:paraId="0AC2C187" w14:textId="77777777" w:rsidR="00B044F6" w:rsidRPr="0012253B" w:rsidRDefault="00B044F6" w:rsidP="00B044F6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2</w:t>
            </w:r>
          </w:p>
          <w:p w14:paraId="055501A2" w14:textId="2158628E" w:rsidR="00B4333D" w:rsidRPr="0012253B" w:rsidRDefault="00B4333D" w:rsidP="00B4333D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4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F229312" w14:textId="77777777" w:rsidR="00B4333D" w:rsidRPr="0012253B" w:rsidRDefault="00B4333D" w:rsidP="00B4333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15:00 Dynamics of </w:t>
            </w:r>
            <w:proofErr w:type="spellStart"/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Machinery</w:t>
            </w:r>
            <w:proofErr w:type="spellEnd"/>
          </w:p>
          <w:p w14:paraId="7C70EAC2" w14:textId="0A8E4A52" w:rsidR="00B4333D" w:rsidRPr="0012253B" w:rsidRDefault="00A700A8" w:rsidP="00B4333D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0–121</w:t>
            </w:r>
          </w:p>
          <w:p w14:paraId="12EB10C9" w14:textId="77777777" w:rsidR="00B4333D" w:rsidRPr="0012253B" w:rsidRDefault="00B4333D" w:rsidP="00B4333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Makina Dinamiği</w:t>
            </w:r>
          </w:p>
          <w:p w14:paraId="55054220" w14:textId="35F61B29" w:rsidR="00B4333D" w:rsidRPr="0012253B" w:rsidRDefault="001518CF" w:rsidP="00B4333D">
            <w:pPr>
              <w:rPr>
                <w:rFonts w:ascii="Arial" w:hAnsi="Arial" w:cs="Arial"/>
                <w:b/>
                <w:color w:val="00008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0</w:t>
            </w:r>
          </w:p>
        </w:tc>
      </w:tr>
      <w:tr w:rsidR="00B4333D" w:rsidRPr="00A1468D" w14:paraId="716642B4" w14:textId="77777777" w:rsidTr="00B4333D">
        <w:trPr>
          <w:trHeight w:val="720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C339D0C" w14:textId="77777777" w:rsidR="00B4333D" w:rsidRPr="0012253B" w:rsidRDefault="00B4333D" w:rsidP="00B4333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Matematik II </w:t>
            </w:r>
          </w:p>
          <w:p w14:paraId="712EAE55" w14:textId="2A92F8F1" w:rsidR="00B4333D" w:rsidRPr="0012253B" w:rsidRDefault="0012253B" w:rsidP="00B4333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–</w:t>
            </w:r>
            <w:r w:rsidR="00B4333D" w:rsidRPr="0012253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3</w:t>
            </w:r>
          </w:p>
          <w:p w14:paraId="193BF66B" w14:textId="77777777" w:rsidR="00B044F6" w:rsidRPr="0012253B" w:rsidRDefault="00B044F6" w:rsidP="00B4333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  <w:p w14:paraId="239CA6EE" w14:textId="5B4F0A06" w:rsidR="00B044F6" w:rsidRPr="0012253B" w:rsidRDefault="00B044F6" w:rsidP="00B044F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7:00 </w:t>
            </w:r>
            <w:proofErr w:type="spellStart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ekatronik</w:t>
            </w:r>
            <w:proofErr w:type="spellEnd"/>
          </w:p>
          <w:p w14:paraId="0C01826C" w14:textId="248C9375" w:rsidR="00B044F6" w:rsidRPr="0012253B" w:rsidRDefault="00B044F6" w:rsidP="00B044F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</w:t>
            </w:r>
            <w:r w:rsidR="009353CF"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5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42AA81D" w14:textId="77777777" w:rsidR="00B4333D" w:rsidRPr="0012253B" w:rsidRDefault="00B4333D" w:rsidP="00B4333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Fizik II</w:t>
            </w:r>
          </w:p>
          <w:p w14:paraId="32D09C1B" w14:textId="77777777" w:rsidR="0012253B" w:rsidRPr="0012253B" w:rsidRDefault="0012253B" w:rsidP="0012253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–123</w:t>
            </w:r>
          </w:p>
          <w:p w14:paraId="70A34F71" w14:textId="77777777" w:rsidR="00B044F6" w:rsidRPr="0012253B" w:rsidRDefault="00B044F6" w:rsidP="00B044F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  <w:p w14:paraId="3E872079" w14:textId="562809F3" w:rsidR="00B044F6" w:rsidRPr="0012253B" w:rsidRDefault="00B044F6" w:rsidP="00B044F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7:00 </w:t>
            </w:r>
            <w:proofErr w:type="spellStart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nd</w:t>
            </w:r>
            <w:proofErr w:type="spellEnd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</w:t>
            </w:r>
            <w:proofErr w:type="spellStart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Uyg</w:t>
            </w:r>
            <w:proofErr w:type="spellEnd"/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 B.D.M.</w:t>
            </w:r>
          </w:p>
          <w:p w14:paraId="55CABCC1" w14:textId="60F5A11D" w:rsidR="00B4333D" w:rsidRPr="0012253B" w:rsidRDefault="00B044F6" w:rsidP="00B044F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804954A" w14:textId="77777777" w:rsidR="00B4333D" w:rsidRPr="0012253B" w:rsidRDefault="00B4333D" w:rsidP="00B4333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Technical English II </w:t>
            </w:r>
          </w:p>
          <w:p w14:paraId="08017867" w14:textId="77777777" w:rsidR="0012253B" w:rsidRPr="0012253B" w:rsidRDefault="0012253B" w:rsidP="0012253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–123</w:t>
            </w:r>
          </w:p>
          <w:p w14:paraId="1AA059BC" w14:textId="77777777" w:rsidR="00B044F6" w:rsidRPr="0012253B" w:rsidRDefault="00B044F6" w:rsidP="00B044F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  <w:p w14:paraId="55DFEDE6" w14:textId="3BE63406" w:rsidR="00B044F6" w:rsidRPr="0012253B" w:rsidRDefault="00B044F6" w:rsidP="00B044F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7:00 Motorlu Taş. Yapı El.</w:t>
            </w:r>
          </w:p>
          <w:p w14:paraId="5F78D756" w14:textId="7E4D7390" w:rsidR="00B4333D" w:rsidRPr="0012253B" w:rsidRDefault="00A700A8" w:rsidP="00B044F6">
            <w:pPr>
              <w:rPr>
                <w:rFonts w:ascii="Arial" w:hAnsi="Arial" w:cs="Arial"/>
                <w:i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4</w:t>
            </w:r>
          </w:p>
        </w:tc>
        <w:tc>
          <w:tcPr>
            <w:tcW w:w="314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03B31D2" w14:textId="77777777" w:rsidR="00B044F6" w:rsidRPr="0012253B" w:rsidRDefault="00B4333D" w:rsidP="00B044F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Atatürk İlk. &amp; </w:t>
            </w:r>
            <w:proofErr w:type="spellStart"/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İnk</w:t>
            </w:r>
            <w:proofErr w:type="spellEnd"/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. Tarihi </w:t>
            </w:r>
            <w:r w:rsidR="00DB10D1" w:rsidRPr="0012253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3</w:t>
            </w:r>
          </w:p>
          <w:p w14:paraId="64114C34" w14:textId="77777777" w:rsidR="00B044F6" w:rsidRPr="0012253B" w:rsidRDefault="00B044F6" w:rsidP="00B044F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  <w:p w14:paraId="353B40D8" w14:textId="0F2F3AE6" w:rsidR="00B044F6" w:rsidRPr="0012253B" w:rsidRDefault="00B044F6" w:rsidP="00B044F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7:00 İş Sağlığı &amp; Güvenliği II</w:t>
            </w:r>
          </w:p>
          <w:p w14:paraId="5F5D7DE6" w14:textId="3D3379BB" w:rsidR="00B4333D" w:rsidRPr="0012253B" w:rsidRDefault="00B044F6" w:rsidP="00B044F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4</w:t>
            </w:r>
          </w:p>
        </w:tc>
        <w:tc>
          <w:tcPr>
            <w:tcW w:w="314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F1BF645" w14:textId="77777777" w:rsidR="00B4333D" w:rsidRPr="0012253B" w:rsidRDefault="00B4333D" w:rsidP="00B4333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Türk Dili II</w:t>
            </w:r>
          </w:p>
          <w:p w14:paraId="674F89CC" w14:textId="3E847BCB" w:rsidR="00B4333D" w:rsidRPr="0012253B" w:rsidRDefault="003C03F2" w:rsidP="00B4333D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3</w:t>
            </w:r>
          </w:p>
        </w:tc>
      </w:tr>
    </w:tbl>
    <w:p w14:paraId="23FC3924" w14:textId="77777777" w:rsidR="00F871E9" w:rsidRPr="00977927" w:rsidRDefault="00F871E9" w:rsidP="00722CD0">
      <w:pPr>
        <w:rPr>
          <w:lang w:val="tr-TR"/>
        </w:rPr>
      </w:pPr>
    </w:p>
    <w:sectPr w:rsidR="00F871E9" w:rsidRPr="00977927" w:rsidSect="002D08FD">
      <w:pgSz w:w="16838" w:h="11906" w:orient="landscape"/>
      <w:pgMar w:top="57" w:right="567" w:bottom="57" w:left="567" w:header="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13B4B" w14:textId="77777777" w:rsidR="00E63DE8" w:rsidRDefault="00E63DE8" w:rsidP="00B43F60">
      <w:r>
        <w:separator/>
      </w:r>
    </w:p>
  </w:endnote>
  <w:endnote w:type="continuationSeparator" w:id="0">
    <w:p w14:paraId="44D14C5F" w14:textId="77777777" w:rsidR="00E63DE8" w:rsidRDefault="00E63DE8" w:rsidP="00B43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22BEF9" w14:textId="77777777" w:rsidR="00E63DE8" w:rsidRDefault="00E63DE8" w:rsidP="00B43F60">
      <w:r>
        <w:separator/>
      </w:r>
    </w:p>
  </w:footnote>
  <w:footnote w:type="continuationSeparator" w:id="0">
    <w:p w14:paraId="33C6F203" w14:textId="77777777" w:rsidR="00E63DE8" w:rsidRDefault="00E63DE8" w:rsidP="00B43F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MTczMDAGQgtjAyUdpeDU4uLM/DyQAmPDWgCPzGshLQAAAA=="/>
  </w:docVars>
  <w:rsids>
    <w:rsidRoot w:val="0062166E"/>
    <w:rsid w:val="0000111B"/>
    <w:rsid w:val="000024A8"/>
    <w:rsid w:val="000040A6"/>
    <w:rsid w:val="00006F6A"/>
    <w:rsid w:val="0000726E"/>
    <w:rsid w:val="00007271"/>
    <w:rsid w:val="00007EBA"/>
    <w:rsid w:val="000160B3"/>
    <w:rsid w:val="000163A9"/>
    <w:rsid w:val="00016822"/>
    <w:rsid w:val="0002005A"/>
    <w:rsid w:val="000205F6"/>
    <w:rsid w:val="00020CFD"/>
    <w:rsid w:val="00021A63"/>
    <w:rsid w:val="00023C0B"/>
    <w:rsid w:val="00023DBA"/>
    <w:rsid w:val="0002402B"/>
    <w:rsid w:val="00024FFA"/>
    <w:rsid w:val="00025803"/>
    <w:rsid w:val="00025CB5"/>
    <w:rsid w:val="00026548"/>
    <w:rsid w:val="00030324"/>
    <w:rsid w:val="000303EE"/>
    <w:rsid w:val="00030544"/>
    <w:rsid w:val="00032A91"/>
    <w:rsid w:val="00033445"/>
    <w:rsid w:val="00034A21"/>
    <w:rsid w:val="00037F19"/>
    <w:rsid w:val="0004766F"/>
    <w:rsid w:val="00052BC7"/>
    <w:rsid w:val="000547C7"/>
    <w:rsid w:val="00054BF3"/>
    <w:rsid w:val="00064463"/>
    <w:rsid w:val="0006634E"/>
    <w:rsid w:val="00067011"/>
    <w:rsid w:val="000706F3"/>
    <w:rsid w:val="00070C06"/>
    <w:rsid w:val="00071F01"/>
    <w:rsid w:val="0007278D"/>
    <w:rsid w:val="00073937"/>
    <w:rsid w:val="00076315"/>
    <w:rsid w:val="000775C5"/>
    <w:rsid w:val="00077894"/>
    <w:rsid w:val="00080378"/>
    <w:rsid w:val="00080819"/>
    <w:rsid w:val="000809D0"/>
    <w:rsid w:val="00081F1D"/>
    <w:rsid w:val="000839E7"/>
    <w:rsid w:val="00083DAE"/>
    <w:rsid w:val="00084064"/>
    <w:rsid w:val="00084158"/>
    <w:rsid w:val="0008532A"/>
    <w:rsid w:val="00085EF8"/>
    <w:rsid w:val="00085FF2"/>
    <w:rsid w:val="00086EEF"/>
    <w:rsid w:val="00087518"/>
    <w:rsid w:val="00090058"/>
    <w:rsid w:val="00090749"/>
    <w:rsid w:val="00091D70"/>
    <w:rsid w:val="000921CD"/>
    <w:rsid w:val="00094ABB"/>
    <w:rsid w:val="00095145"/>
    <w:rsid w:val="00096A7D"/>
    <w:rsid w:val="000A2A46"/>
    <w:rsid w:val="000A510A"/>
    <w:rsid w:val="000A5441"/>
    <w:rsid w:val="000A6E3E"/>
    <w:rsid w:val="000A7A91"/>
    <w:rsid w:val="000A7F91"/>
    <w:rsid w:val="000B01F6"/>
    <w:rsid w:val="000B207E"/>
    <w:rsid w:val="000B22A0"/>
    <w:rsid w:val="000B2999"/>
    <w:rsid w:val="000B4506"/>
    <w:rsid w:val="000B4BD9"/>
    <w:rsid w:val="000B5D69"/>
    <w:rsid w:val="000C31C7"/>
    <w:rsid w:val="000C4FBE"/>
    <w:rsid w:val="000C5AFD"/>
    <w:rsid w:val="000C685E"/>
    <w:rsid w:val="000C6D5B"/>
    <w:rsid w:val="000C7297"/>
    <w:rsid w:val="000D0AF8"/>
    <w:rsid w:val="000D0B7E"/>
    <w:rsid w:val="000D1E84"/>
    <w:rsid w:val="000D2767"/>
    <w:rsid w:val="000D2B1C"/>
    <w:rsid w:val="000D3F37"/>
    <w:rsid w:val="000D44D4"/>
    <w:rsid w:val="000D7FDB"/>
    <w:rsid w:val="000E2809"/>
    <w:rsid w:val="000E3D00"/>
    <w:rsid w:val="000E541E"/>
    <w:rsid w:val="000E5674"/>
    <w:rsid w:val="000E6989"/>
    <w:rsid w:val="000E7DDF"/>
    <w:rsid w:val="000E7FAA"/>
    <w:rsid w:val="000F271E"/>
    <w:rsid w:val="000F3676"/>
    <w:rsid w:val="000F43AB"/>
    <w:rsid w:val="000F51D7"/>
    <w:rsid w:val="000F57EE"/>
    <w:rsid w:val="000F6E47"/>
    <w:rsid w:val="000F73E5"/>
    <w:rsid w:val="00101182"/>
    <w:rsid w:val="001030CA"/>
    <w:rsid w:val="001041AC"/>
    <w:rsid w:val="00104243"/>
    <w:rsid w:val="00106474"/>
    <w:rsid w:val="00111C79"/>
    <w:rsid w:val="00112775"/>
    <w:rsid w:val="00113B8B"/>
    <w:rsid w:val="001174CD"/>
    <w:rsid w:val="0012223A"/>
    <w:rsid w:val="001223EA"/>
    <w:rsid w:val="0012253B"/>
    <w:rsid w:val="00122DBA"/>
    <w:rsid w:val="00124D42"/>
    <w:rsid w:val="00125313"/>
    <w:rsid w:val="00126690"/>
    <w:rsid w:val="00126FF6"/>
    <w:rsid w:val="00131221"/>
    <w:rsid w:val="00131868"/>
    <w:rsid w:val="00132324"/>
    <w:rsid w:val="00132DB4"/>
    <w:rsid w:val="00133241"/>
    <w:rsid w:val="001341E8"/>
    <w:rsid w:val="0013656C"/>
    <w:rsid w:val="0013661A"/>
    <w:rsid w:val="0013685F"/>
    <w:rsid w:val="00136E0D"/>
    <w:rsid w:val="00137532"/>
    <w:rsid w:val="00140103"/>
    <w:rsid w:val="00140E0B"/>
    <w:rsid w:val="0014416E"/>
    <w:rsid w:val="00144F83"/>
    <w:rsid w:val="001467E2"/>
    <w:rsid w:val="001477C8"/>
    <w:rsid w:val="00150393"/>
    <w:rsid w:val="00151357"/>
    <w:rsid w:val="001518CF"/>
    <w:rsid w:val="00152ADE"/>
    <w:rsid w:val="00153525"/>
    <w:rsid w:val="0015359A"/>
    <w:rsid w:val="00154B5D"/>
    <w:rsid w:val="00156B6D"/>
    <w:rsid w:val="0016034D"/>
    <w:rsid w:val="00161AC2"/>
    <w:rsid w:val="00161ECA"/>
    <w:rsid w:val="00162793"/>
    <w:rsid w:val="0016376F"/>
    <w:rsid w:val="0016495C"/>
    <w:rsid w:val="00165D4D"/>
    <w:rsid w:val="00170FD4"/>
    <w:rsid w:val="001729EF"/>
    <w:rsid w:val="001731B8"/>
    <w:rsid w:val="0017352B"/>
    <w:rsid w:val="00173BD7"/>
    <w:rsid w:val="00173BF0"/>
    <w:rsid w:val="00176121"/>
    <w:rsid w:val="0017722E"/>
    <w:rsid w:val="001772EC"/>
    <w:rsid w:val="0018143F"/>
    <w:rsid w:val="001859C3"/>
    <w:rsid w:val="001859DE"/>
    <w:rsid w:val="001872A2"/>
    <w:rsid w:val="00190139"/>
    <w:rsid w:val="0019143A"/>
    <w:rsid w:val="00191895"/>
    <w:rsid w:val="00192169"/>
    <w:rsid w:val="00192225"/>
    <w:rsid w:val="001925BC"/>
    <w:rsid w:val="00192CCC"/>
    <w:rsid w:val="00194243"/>
    <w:rsid w:val="001942E6"/>
    <w:rsid w:val="00196AF1"/>
    <w:rsid w:val="001978CA"/>
    <w:rsid w:val="001A1231"/>
    <w:rsid w:val="001A208D"/>
    <w:rsid w:val="001A2411"/>
    <w:rsid w:val="001A289E"/>
    <w:rsid w:val="001A328B"/>
    <w:rsid w:val="001A418B"/>
    <w:rsid w:val="001A505A"/>
    <w:rsid w:val="001A5935"/>
    <w:rsid w:val="001A662C"/>
    <w:rsid w:val="001A6643"/>
    <w:rsid w:val="001A67B6"/>
    <w:rsid w:val="001A6F22"/>
    <w:rsid w:val="001B091B"/>
    <w:rsid w:val="001B36DF"/>
    <w:rsid w:val="001B3AB0"/>
    <w:rsid w:val="001B71CB"/>
    <w:rsid w:val="001B7611"/>
    <w:rsid w:val="001C0F0C"/>
    <w:rsid w:val="001C48E2"/>
    <w:rsid w:val="001C5194"/>
    <w:rsid w:val="001C5B5E"/>
    <w:rsid w:val="001C643B"/>
    <w:rsid w:val="001C7822"/>
    <w:rsid w:val="001D241B"/>
    <w:rsid w:val="001D2603"/>
    <w:rsid w:val="001D3761"/>
    <w:rsid w:val="001D4FA4"/>
    <w:rsid w:val="001E065C"/>
    <w:rsid w:val="001E31DF"/>
    <w:rsid w:val="001E48E6"/>
    <w:rsid w:val="001E5604"/>
    <w:rsid w:val="001E5958"/>
    <w:rsid w:val="001E5D28"/>
    <w:rsid w:val="001E5DB7"/>
    <w:rsid w:val="001E6024"/>
    <w:rsid w:val="001F1D23"/>
    <w:rsid w:val="001F2563"/>
    <w:rsid w:val="001F31A0"/>
    <w:rsid w:val="001F5245"/>
    <w:rsid w:val="001F52D5"/>
    <w:rsid w:val="001F5312"/>
    <w:rsid w:val="001F6DBB"/>
    <w:rsid w:val="001F786E"/>
    <w:rsid w:val="002000FE"/>
    <w:rsid w:val="00202F9A"/>
    <w:rsid w:val="00203091"/>
    <w:rsid w:val="00206D93"/>
    <w:rsid w:val="002070BF"/>
    <w:rsid w:val="002077FC"/>
    <w:rsid w:val="00211110"/>
    <w:rsid w:val="00211984"/>
    <w:rsid w:val="00215787"/>
    <w:rsid w:val="00217407"/>
    <w:rsid w:val="00220CE4"/>
    <w:rsid w:val="002211C0"/>
    <w:rsid w:val="00223A29"/>
    <w:rsid w:val="00223B11"/>
    <w:rsid w:val="00223C30"/>
    <w:rsid w:val="00223DE6"/>
    <w:rsid w:val="0022495E"/>
    <w:rsid w:val="002252EC"/>
    <w:rsid w:val="0022581B"/>
    <w:rsid w:val="0023108F"/>
    <w:rsid w:val="002311AC"/>
    <w:rsid w:val="00232C6A"/>
    <w:rsid w:val="00232E92"/>
    <w:rsid w:val="00233896"/>
    <w:rsid w:val="002339F3"/>
    <w:rsid w:val="0023632A"/>
    <w:rsid w:val="00242E8D"/>
    <w:rsid w:val="00244CAC"/>
    <w:rsid w:val="00244D2A"/>
    <w:rsid w:val="002463E6"/>
    <w:rsid w:val="00246982"/>
    <w:rsid w:val="00247244"/>
    <w:rsid w:val="002527B8"/>
    <w:rsid w:val="0025298E"/>
    <w:rsid w:val="0025570B"/>
    <w:rsid w:val="00255E5F"/>
    <w:rsid w:val="0025731A"/>
    <w:rsid w:val="00260392"/>
    <w:rsid w:val="00260842"/>
    <w:rsid w:val="002626E4"/>
    <w:rsid w:val="002638BE"/>
    <w:rsid w:val="0026597D"/>
    <w:rsid w:val="0026670B"/>
    <w:rsid w:val="00267063"/>
    <w:rsid w:val="002679EA"/>
    <w:rsid w:val="00272E79"/>
    <w:rsid w:val="00277908"/>
    <w:rsid w:val="00277AD2"/>
    <w:rsid w:val="00280337"/>
    <w:rsid w:val="00281209"/>
    <w:rsid w:val="002818B8"/>
    <w:rsid w:val="00281EF9"/>
    <w:rsid w:val="00282A20"/>
    <w:rsid w:val="00283339"/>
    <w:rsid w:val="00284BF8"/>
    <w:rsid w:val="00290DE0"/>
    <w:rsid w:val="00291684"/>
    <w:rsid w:val="00292714"/>
    <w:rsid w:val="002938B5"/>
    <w:rsid w:val="00294852"/>
    <w:rsid w:val="00294F24"/>
    <w:rsid w:val="00295F8F"/>
    <w:rsid w:val="00296635"/>
    <w:rsid w:val="002973F0"/>
    <w:rsid w:val="002A09CE"/>
    <w:rsid w:val="002A0BEC"/>
    <w:rsid w:val="002A0CF6"/>
    <w:rsid w:val="002A2A02"/>
    <w:rsid w:val="002A3972"/>
    <w:rsid w:val="002B02EC"/>
    <w:rsid w:val="002B1423"/>
    <w:rsid w:val="002B2534"/>
    <w:rsid w:val="002B5783"/>
    <w:rsid w:val="002C0036"/>
    <w:rsid w:val="002C0F31"/>
    <w:rsid w:val="002C5E6A"/>
    <w:rsid w:val="002D08FD"/>
    <w:rsid w:val="002D1749"/>
    <w:rsid w:val="002D1970"/>
    <w:rsid w:val="002D1F2F"/>
    <w:rsid w:val="002D3E15"/>
    <w:rsid w:val="002D4C55"/>
    <w:rsid w:val="002D5836"/>
    <w:rsid w:val="002D7C8E"/>
    <w:rsid w:val="002E0510"/>
    <w:rsid w:val="002E12AF"/>
    <w:rsid w:val="002E173B"/>
    <w:rsid w:val="002E3A20"/>
    <w:rsid w:val="002E48E1"/>
    <w:rsid w:val="002E7025"/>
    <w:rsid w:val="002F00C3"/>
    <w:rsid w:val="002F1A4E"/>
    <w:rsid w:val="002F27AF"/>
    <w:rsid w:val="002F3B03"/>
    <w:rsid w:val="002F668A"/>
    <w:rsid w:val="002F6893"/>
    <w:rsid w:val="002F6CDE"/>
    <w:rsid w:val="00300A6C"/>
    <w:rsid w:val="00300FEC"/>
    <w:rsid w:val="003020AA"/>
    <w:rsid w:val="00304024"/>
    <w:rsid w:val="00304ABB"/>
    <w:rsid w:val="003060A4"/>
    <w:rsid w:val="00307158"/>
    <w:rsid w:val="00310A7B"/>
    <w:rsid w:val="00310A9B"/>
    <w:rsid w:val="003118DD"/>
    <w:rsid w:val="00312DC8"/>
    <w:rsid w:val="00312E1F"/>
    <w:rsid w:val="00312E8B"/>
    <w:rsid w:val="0031319C"/>
    <w:rsid w:val="00313936"/>
    <w:rsid w:val="00315159"/>
    <w:rsid w:val="003151FC"/>
    <w:rsid w:val="00316A9D"/>
    <w:rsid w:val="00320C8F"/>
    <w:rsid w:val="003238B9"/>
    <w:rsid w:val="00323966"/>
    <w:rsid w:val="00323D70"/>
    <w:rsid w:val="003251F5"/>
    <w:rsid w:val="00325432"/>
    <w:rsid w:val="00325C40"/>
    <w:rsid w:val="0032626D"/>
    <w:rsid w:val="00326EE1"/>
    <w:rsid w:val="00326F6A"/>
    <w:rsid w:val="00327983"/>
    <w:rsid w:val="00331A24"/>
    <w:rsid w:val="0033248C"/>
    <w:rsid w:val="00334A66"/>
    <w:rsid w:val="00336E0A"/>
    <w:rsid w:val="003371DF"/>
    <w:rsid w:val="0034456D"/>
    <w:rsid w:val="00347307"/>
    <w:rsid w:val="00347309"/>
    <w:rsid w:val="00350D2F"/>
    <w:rsid w:val="00351E08"/>
    <w:rsid w:val="00352192"/>
    <w:rsid w:val="00352A0D"/>
    <w:rsid w:val="00353DFB"/>
    <w:rsid w:val="00354413"/>
    <w:rsid w:val="00356D9F"/>
    <w:rsid w:val="003602F0"/>
    <w:rsid w:val="00362796"/>
    <w:rsid w:val="00363150"/>
    <w:rsid w:val="00363232"/>
    <w:rsid w:val="00363EC0"/>
    <w:rsid w:val="00366693"/>
    <w:rsid w:val="00367A00"/>
    <w:rsid w:val="00367B0F"/>
    <w:rsid w:val="003705A1"/>
    <w:rsid w:val="00372507"/>
    <w:rsid w:val="00372EC7"/>
    <w:rsid w:val="003744BE"/>
    <w:rsid w:val="00375D9F"/>
    <w:rsid w:val="00377A48"/>
    <w:rsid w:val="003824EC"/>
    <w:rsid w:val="00383AF6"/>
    <w:rsid w:val="0038646C"/>
    <w:rsid w:val="00387B2E"/>
    <w:rsid w:val="00395B2C"/>
    <w:rsid w:val="003961E9"/>
    <w:rsid w:val="003969DC"/>
    <w:rsid w:val="00396ACE"/>
    <w:rsid w:val="00396C65"/>
    <w:rsid w:val="0039748C"/>
    <w:rsid w:val="0039753A"/>
    <w:rsid w:val="00397ADF"/>
    <w:rsid w:val="003A15AF"/>
    <w:rsid w:val="003A2D41"/>
    <w:rsid w:val="003A3202"/>
    <w:rsid w:val="003A5147"/>
    <w:rsid w:val="003B00F4"/>
    <w:rsid w:val="003B0EBA"/>
    <w:rsid w:val="003B2C02"/>
    <w:rsid w:val="003B2E0B"/>
    <w:rsid w:val="003B586F"/>
    <w:rsid w:val="003B7908"/>
    <w:rsid w:val="003C03F2"/>
    <w:rsid w:val="003C07C5"/>
    <w:rsid w:val="003C0EE6"/>
    <w:rsid w:val="003C1D3E"/>
    <w:rsid w:val="003C2C41"/>
    <w:rsid w:val="003C7CBE"/>
    <w:rsid w:val="003D03F2"/>
    <w:rsid w:val="003D07DD"/>
    <w:rsid w:val="003D0FDE"/>
    <w:rsid w:val="003D3A3D"/>
    <w:rsid w:val="003D3FC8"/>
    <w:rsid w:val="003D746F"/>
    <w:rsid w:val="003D7B3F"/>
    <w:rsid w:val="003E1712"/>
    <w:rsid w:val="003E2EC8"/>
    <w:rsid w:val="003E3C07"/>
    <w:rsid w:val="003E3CDC"/>
    <w:rsid w:val="003E3F63"/>
    <w:rsid w:val="003E4962"/>
    <w:rsid w:val="003E5A49"/>
    <w:rsid w:val="003F0E47"/>
    <w:rsid w:val="003F2B4F"/>
    <w:rsid w:val="003F2DEB"/>
    <w:rsid w:val="003F48BE"/>
    <w:rsid w:val="003F680E"/>
    <w:rsid w:val="003F6E13"/>
    <w:rsid w:val="003F6FAD"/>
    <w:rsid w:val="0040267F"/>
    <w:rsid w:val="00403035"/>
    <w:rsid w:val="00403290"/>
    <w:rsid w:val="00407877"/>
    <w:rsid w:val="00412809"/>
    <w:rsid w:val="00413282"/>
    <w:rsid w:val="004137DD"/>
    <w:rsid w:val="00417475"/>
    <w:rsid w:val="00417629"/>
    <w:rsid w:val="004203B8"/>
    <w:rsid w:val="00420608"/>
    <w:rsid w:val="00420EF2"/>
    <w:rsid w:val="0043298D"/>
    <w:rsid w:val="004331C8"/>
    <w:rsid w:val="00433B4E"/>
    <w:rsid w:val="00434A77"/>
    <w:rsid w:val="00436DC1"/>
    <w:rsid w:val="00437625"/>
    <w:rsid w:val="00440570"/>
    <w:rsid w:val="00440ECA"/>
    <w:rsid w:val="00441C7A"/>
    <w:rsid w:val="00441F02"/>
    <w:rsid w:val="00441FF5"/>
    <w:rsid w:val="00442350"/>
    <w:rsid w:val="00442FFF"/>
    <w:rsid w:val="00443548"/>
    <w:rsid w:val="004438AC"/>
    <w:rsid w:val="00443C18"/>
    <w:rsid w:val="00444421"/>
    <w:rsid w:val="00446E6A"/>
    <w:rsid w:val="004506DD"/>
    <w:rsid w:val="00452AC0"/>
    <w:rsid w:val="00454B90"/>
    <w:rsid w:val="004568EA"/>
    <w:rsid w:val="00460566"/>
    <w:rsid w:val="00461B0C"/>
    <w:rsid w:val="0046290B"/>
    <w:rsid w:val="00463851"/>
    <w:rsid w:val="00466ED3"/>
    <w:rsid w:val="00467CB5"/>
    <w:rsid w:val="004712D8"/>
    <w:rsid w:val="00471CD7"/>
    <w:rsid w:val="004721F8"/>
    <w:rsid w:val="00472EC0"/>
    <w:rsid w:val="004732D5"/>
    <w:rsid w:val="00474FDC"/>
    <w:rsid w:val="00475A45"/>
    <w:rsid w:val="00476486"/>
    <w:rsid w:val="00476F49"/>
    <w:rsid w:val="00480397"/>
    <w:rsid w:val="004829C0"/>
    <w:rsid w:val="00482DCB"/>
    <w:rsid w:val="00483F40"/>
    <w:rsid w:val="0048472A"/>
    <w:rsid w:val="00485F84"/>
    <w:rsid w:val="00486B52"/>
    <w:rsid w:val="00486C68"/>
    <w:rsid w:val="0049433A"/>
    <w:rsid w:val="0049447C"/>
    <w:rsid w:val="00495AA1"/>
    <w:rsid w:val="00497ECD"/>
    <w:rsid w:val="004A2BE3"/>
    <w:rsid w:val="004A3EF9"/>
    <w:rsid w:val="004A4309"/>
    <w:rsid w:val="004A43E5"/>
    <w:rsid w:val="004A534C"/>
    <w:rsid w:val="004A55B3"/>
    <w:rsid w:val="004A7A3A"/>
    <w:rsid w:val="004A7FBF"/>
    <w:rsid w:val="004B0852"/>
    <w:rsid w:val="004B0CB2"/>
    <w:rsid w:val="004B13C9"/>
    <w:rsid w:val="004B34BE"/>
    <w:rsid w:val="004B3BDB"/>
    <w:rsid w:val="004B45DD"/>
    <w:rsid w:val="004B4B09"/>
    <w:rsid w:val="004C0DD6"/>
    <w:rsid w:val="004C6EC2"/>
    <w:rsid w:val="004D02CF"/>
    <w:rsid w:val="004D0411"/>
    <w:rsid w:val="004D3131"/>
    <w:rsid w:val="004D4F09"/>
    <w:rsid w:val="004D60F4"/>
    <w:rsid w:val="004D7069"/>
    <w:rsid w:val="004D71B5"/>
    <w:rsid w:val="004D7E83"/>
    <w:rsid w:val="004E340F"/>
    <w:rsid w:val="004E37BC"/>
    <w:rsid w:val="004E46A3"/>
    <w:rsid w:val="004E5438"/>
    <w:rsid w:val="004E559A"/>
    <w:rsid w:val="004E7CAA"/>
    <w:rsid w:val="004F2573"/>
    <w:rsid w:val="004F3160"/>
    <w:rsid w:val="004F31AB"/>
    <w:rsid w:val="004F3519"/>
    <w:rsid w:val="004F45E4"/>
    <w:rsid w:val="004F4CAC"/>
    <w:rsid w:val="00501250"/>
    <w:rsid w:val="00501787"/>
    <w:rsid w:val="00504128"/>
    <w:rsid w:val="0050430E"/>
    <w:rsid w:val="005054E0"/>
    <w:rsid w:val="005058FA"/>
    <w:rsid w:val="00506B44"/>
    <w:rsid w:val="00506BE3"/>
    <w:rsid w:val="00506C45"/>
    <w:rsid w:val="00510B4D"/>
    <w:rsid w:val="00512287"/>
    <w:rsid w:val="005122FC"/>
    <w:rsid w:val="00521E51"/>
    <w:rsid w:val="00523325"/>
    <w:rsid w:val="00523530"/>
    <w:rsid w:val="0052503D"/>
    <w:rsid w:val="005276A8"/>
    <w:rsid w:val="00530521"/>
    <w:rsid w:val="0053259E"/>
    <w:rsid w:val="005327B6"/>
    <w:rsid w:val="005329C3"/>
    <w:rsid w:val="00536433"/>
    <w:rsid w:val="005373F5"/>
    <w:rsid w:val="00540556"/>
    <w:rsid w:val="00540D98"/>
    <w:rsid w:val="00544C59"/>
    <w:rsid w:val="005451CE"/>
    <w:rsid w:val="00546F21"/>
    <w:rsid w:val="0054787F"/>
    <w:rsid w:val="00547AEB"/>
    <w:rsid w:val="00547FE0"/>
    <w:rsid w:val="005514E1"/>
    <w:rsid w:val="005518F1"/>
    <w:rsid w:val="00551DB9"/>
    <w:rsid w:val="00552758"/>
    <w:rsid w:val="005547A7"/>
    <w:rsid w:val="00554AED"/>
    <w:rsid w:val="005550DD"/>
    <w:rsid w:val="00557F82"/>
    <w:rsid w:val="00560004"/>
    <w:rsid w:val="00560EC0"/>
    <w:rsid w:val="0056198F"/>
    <w:rsid w:val="00563912"/>
    <w:rsid w:val="005646E3"/>
    <w:rsid w:val="0056673F"/>
    <w:rsid w:val="00572642"/>
    <w:rsid w:val="00572E0C"/>
    <w:rsid w:val="00574705"/>
    <w:rsid w:val="0057663A"/>
    <w:rsid w:val="00577069"/>
    <w:rsid w:val="005848A3"/>
    <w:rsid w:val="00585FC2"/>
    <w:rsid w:val="005873F2"/>
    <w:rsid w:val="0058760F"/>
    <w:rsid w:val="00591DF9"/>
    <w:rsid w:val="00591F04"/>
    <w:rsid w:val="0059312A"/>
    <w:rsid w:val="005932DF"/>
    <w:rsid w:val="00594CD8"/>
    <w:rsid w:val="00595CB2"/>
    <w:rsid w:val="00596383"/>
    <w:rsid w:val="005966F0"/>
    <w:rsid w:val="005969C3"/>
    <w:rsid w:val="005A0038"/>
    <w:rsid w:val="005A2A7F"/>
    <w:rsid w:val="005A3219"/>
    <w:rsid w:val="005A34AA"/>
    <w:rsid w:val="005A3862"/>
    <w:rsid w:val="005A4A28"/>
    <w:rsid w:val="005A57B4"/>
    <w:rsid w:val="005B0B28"/>
    <w:rsid w:val="005B0E00"/>
    <w:rsid w:val="005B12E5"/>
    <w:rsid w:val="005B235C"/>
    <w:rsid w:val="005B358B"/>
    <w:rsid w:val="005B4954"/>
    <w:rsid w:val="005B54AA"/>
    <w:rsid w:val="005B6742"/>
    <w:rsid w:val="005B715D"/>
    <w:rsid w:val="005B7BDC"/>
    <w:rsid w:val="005C0BA9"/>
    <w:rsid w:val="005C0C75"/>
    <w:rsid w:val="005C1D9E"/>
    <w:rsid w:val="005C2CC6"/>
    <w:rsid w:val="005C4561"/>
    <w:rsid w:val="005C5023"/>
    <w:rsid w:val="005C66FE"/>
    <w:rsid w:val="005C7641"/>
    <w:rsid w:val="005C78CB"/>
    <w:rsid w:val="005D29C8"/>
    <w:rsid w:val="005D4888"/>
    <w:rsid w:val="005D5218"/>
    <w:rsid w:val="005D6724"/>
    <w:rsid w:val="005D6F61"/>
    <w:rsid w:val="005D725E"/>
    <w:rsid w:val="005D7B54"/>
    <w:rsid w:val="005D7F7D"/>
    <w:rsid w:val="005E0D62"/>
    <w:rsid w:val="005E3A00"/>
    <w:rsid w:val="005E5DD4"/>
    <w:rsid w:val="005E60D8"/>
    <w:rsid w:val="005E66B8"/>
    <w:rsid w:val="005F0325"/>
    <w:rsid w:val="005F085E"/>
    <w:rsid w:val="005F255E"/>
    <w:rsid w:val="005F47CE"/>
    <w:rsid w:val="005F4D71"/>
    <w:rsid w:val="005F5AD9"/>
    <w:rsid w:val="005F75D8"/>
    <w:rsid w:val="005F7623"/>
    <w:rsid w:val="005F783E"/>
    <w:rsid w:val="0060007A"/>
    <w:rsid w:val="006014FF"/>
    <w:rsid w:val="00601A0E"/>
    <w:rsid w:val="00601CFD"/>
    <w:rsid w:val="00601E1F"/>
    <w:rsid w:val="006026CD"/>
    <w:rsid w:val="006048C1"/>
    <w:rsid w:val="00605022"/>
    <w:rsid w:val="006056D5"/>
    <w:rsid w:val="006068DE"/>
    <w:rsid w:val="00611A17"/>
    <w:rsid w:val="0061362E"/>
    <w:rsid w:val="006137FC"/>
    <w:rsid w:val="006163E9"/>
    <w:rsid w:val="00616A18"/>
    <w:rsid w:val="00616A83"/>
    <w:rsid w:val="00617BD5"/>
    <w:rsid w:val="00617E00"/>
    <w:rsid w:val="0062166E"/>
    <w:rsid w:val="00622B1B"/>
    <w:rsid w:val="006263A2"/>
    <w:rsid w:val="00626A23"/>
    <w:rsid w:val="006335D3"/>
    <w:rsid w:val="006343F8"/>
    <w:rsid w:val="0063799B"/>
    <w:rsid w:val="00640FAA"/>
    <w:rsid w:val="00645446"/>
    <w:rsid w:val="00646995"/>
    <w:rsid w:val="00647720"/>
    <w:rsid w:val="0064780B"/>
    <w:rsid w:val="00647FFE"/>
    <w:rsid w:val="00651046"/>
    <w:rsid w:val="00651815"/>
    <w:rsid w:val="006529BB"/>
    <w:rsid w:val="00653AD6"/>
    <w:rsid w:val="00653F96"/>
    <w:rsid w:val="00654C93"/>
    <w:rsid w:val="00654FC6"/>
    <w:rsid w:val="006600C3"/>
    <w:rsid w:val="00661E7E"/>
    <w:rsid w:val="006649A5"/>
    <w:rsid w:val="00664BBB"/>
    <w:rsid w:val="0066571B"/>
    <w:rsid w:val="00667381"/>
    <w:rsid w:val="00670ABC"/>
    <w:rsid w:val="00671F4E"/>
    <w:rsid w:val="00673716"/>
    <w:rsid w:val="00674D0D"/>
    <w:rsid w:val="006755A1"/>
    <w:rsid w:val="00675D7E"/>
    <w:rsid w:val="00676C1C"/>
    <w:rsid w:val="00677E7A"/>
    <w:rsid w:val="00677EC6"/>
    <w:rsid w:val="00681CF9"/>
    <w:rsid w:val="006820E3"/>
    <w:rsid w:val="0068341A"/>
    <w:rsid w:val="00683C7C"/>
    <w:rsid w:val="0069186A"/>
    <w:rsid w:val="0069498C"/>
    <w:rsid w:val="00694D09"/>
    <w:rsid w:val="0069513A"/>
    <w:rsid w:val="0069545A"/>
    <w:rsid w:val="00695901"/>
    <w:rsid w:val="00696548"/>
    <w:rsid w:val="00697802"/>
    <w:rsid w:val="006A1559"/>
    <w:rsid w:val="006A24A1"/>
    <w:rsid w:val="006A5431"/>
    <w:rsid w:val="006A6A23"/>
    <w:rsid w:val="006A6DF9"/>
    <w:rsid w:val="006B2B18"/>
    <w:rsid w:val="006B4D3E"/>
    <w:rsid w:val="006B7CB8"/>
    <w:rsid w:val="006C18CA"/>
    <w:rsid w:val="006C1BE4"/>
    <w:rsid w:val="006C6F29"/>
    <w:rsid w:val="006D0529"/>
    <w:rsid w:val="006D4CAB"/>
    <w:rsid w:val="006D4F79"/>
    <w:rsid w:val="006D644B"/>
    <w:rsid w:val="006D79A1"/>
    <w:rsid w:val="006E0130"/>
    <w:rsid w:val="006E06EE"/>
    <w:rsid w:val="006E11D9"/>
    <w:rsid w:val="006E6880"/>
    <w:rsid w:val="006E6C15"/>
    <w:rsid w:val="006E7F06"/>
    <w:rsid w:val="006F0755"/>
    <w:rsid w:val="006F0D58"/>
    <w:rsid w:val="006F0EF1"/>
    <w:rsid w:val="006F312C"/>
    <w:rsid w:val="006F4564"/>
    <w:rsid w:val="006F5CF9"/>
    <w:rsid w:val="006F7E93"/>
    <w:rsid w:val="00700109"/>
    <w:rsid w:val="007031F6"/>
    <w:rsid w:val="00703321"/>
    <w:rsid w:val="007046AC"/>
    <w:rsid w:val="00707D22"/>
    <w:rsid w:val="00707F41"/>
    <w:rsid w:val="0071177F"/>
    <w:rsid w:val="00711DD6"/>
    <w:rsid w:val="0071583B"/>
    <w:rsid w:val="00716463"/>
    <w:rsid w:val="007201CE"/>
    <w:rsid w:val="00722CD0"/>
    <w:rsid w:val="00723822"/>
    <w:rsid w:val="007240F9"/>
    <w:rsid w:val="007243EA"/>
    <w:rsid w:val="007247B5"/>
    <w:rsid w:val="00725410"/>
    <w:rsid w:val="0072729E"/>
    <w:rsid w:val="00731671"/>
    <w:rsid w:val="00734052"/>
    <w:rsid w:val="0074057E"/>
    <w:rsid w:val="007429B1"/>
    <w:rsid w:val="0074352A"/>
    <w:rsid w:val="00744598"/>
    <w:rsid w:val="007451F3"/>
    <w:rsid w:val="00750A77"/>
    <w:rsid w:val="0075156B"/>
    <w:rsid w:val="00751E67"/>
    <w:rsid w:val="00751FC5"/>
    <w:rsid w:val="007533A5"/>
    <w:rsid w:val="00755EE8"/>
    <w:rsid w:val="00757889"/>
    <w:rsid w:val="00760760"/>
    <w:rsid w:val="007634F2"/>
    <w:rsid w:val="007648BF"/>
    <w:rsid w:val="0076554E"/>
    <w:rsid w:val="00765DD8"/>
    <w:rsid w:val="00765E2F"/>
    <w:rsid w:val="00766D46"/>
    <w:rsid w:val="007675A3"/>
    <w:rsid w:val="00767C1A"/>
    <w:rsid w:val="00767D03"/>
    <w:rsid w:val="00771318"/>
    <w:rsid w:val="00771F0C"/>
    <w:rsid w:val="00774764"/>
    <w:rsid w:val="00775C51"/>
    <w:rsid w:val="00777244"/>
    <w:rsid w:val="00777D08"/>
    <w:rsid w:val="00784828"/>
    <w:rsid w:val="00785FD4"/>
    <w:rsid w:val="00790653"/>
    <w:rsid w:val="00792A2D"/>
    <w:rsid w:val="00793141"/>
    <w:rsid w:val="00794142"/>
    <w:rsid w:val="007A009B"/>
    <w:rsid w:val="007A13E2"/>
    <w:rsid w:val="007A33E0"/>
    <w:rsid w:val="007A343A"/>
    <w:rsid w:val="007A4B90"/>
    <w:rsid w:val="007A4F15"/>
    <w:rsid w:val="007A54BF"/>
    <w:rsid w:val="007A7185"/>
    <w:rsid w:val="007A736D"/>
    <w:rsid w:val="007B110E"/>
    <w:rsid w:val="007B2024"/>
    <w:rsid w:val="007B3A57"/>
    <w:rsid w:val="007B46AD"/>
    <w:rsid w:val="007B4B11"/>
    <w:rsid w:val="007B528A"/>
    <w:rsid w:val="007B6400"/>
    <w:rsid w:val="007C0807"/>
    <w:rsid w:val="007C0E54"/>
    <w:rsid w:val="007C10E3"/>
    <w:rsid w:val="007C14CA"/>
    <w:rsid w:val="007C2436"/>
    <w:rsid w:val="007C25C7"/>
    <w:rsid w:val="007C36E6"/>
    <w:rsid w:val="007C4B91"/>
    <w:rsid w:val="007C558F"/>
    <w:rsid w:val="007C6270"/>
    <w:rsid w:val="007C7A6A"/>
    <w:rsid w:val="007D057C"/>
    <w:rsid w:val="007D1240"/>
    <w:rsid w:val="007D2E59"/>
    <w:rsid w:val="007D752F"/>
    <w:rsid w:val="007E3389"/>
    <w:rsid w:val="007E4E62"/>
    <w:rsid w:val="007E5005"/>
    <w:rsid w:val="007E5361"/>
    <w:rsid w:val="007E5A57"/>
    <w:rsid w:val="007E6DDA"/>
    <w:rsid w:val="007E7786"/>
    <w:rsid w:val="007F0B66"/>
    <w:rsid w:val="007F1D46"/>
    <w:rsid w:val="007F2876"/>
    <w:rsid w:val="007F2ADF"/>
    <w:rsid w:val="007F2C71"/>
    <w:rsid w:val="007F5CC3"/>
    <w:rsid w:val="008013D9"/>
    <w:rsid w:val="00801E49"/>
    <w:rsid w:val="00802AD1"/>
    <w:rsid w:val="00803C84"/>
    <w:rsid w:val="00806116"/>
    <w:rsid w:val="008063D1"/>
    <w:rsid w:val="00810F75"/>
    <w:rsid w:val="00811337"/>
    <w:rsid w:val="00812EC8"/>
    <w:rsid w:val="00813008"/>
    <w:rsid w:val="008136E0"/>
    <w:rsid w:val="00814F94"/>
    <w:rsid w:val="00815015"/>
    <w:rsid w:val="00815034"/>
    <w:rsid w:val="0082207E"/>
    <w:rsid w:val="00822109"/>
    <w:rsid w:val="008243AE"/>
    <w:rsid w:val="008261FB"/>
    <w:rsid w:val="008266AA"/>
    <w:rsid w:val="008311CE"/>
    <w:rsid w:val="008318F9"/>
    <w:rsid w:val="00832368"/>
    <w:rsid w:val="00832C38"/>
    <w:rsid w:val="008349DE"/>
    <w:rsid w:val="00834A91"/>
    <w:rsid w:val="00835041"/>
    <w:rsid w:val="00836390"/>
    <w:rsid w:val="00836443"/>
    <w:rsid w:val="00837159"/>
    <w:rsid w:val="00837629"/>
    <w:rsid w:val="00837D26"/>
    <w:rsid w:val="008403D0"/>
    <w:rsid w:val="0084043A"/>
    <w:rsid w:val="00841763"/>
    <w:rsid w:val="00841897"/>
    <w:rsid w:val="00845E27"/>
    <w:rsid w:val="008460C2"/>
    <w:rsid w:val="00846522"/>
    <w:rsid w:val="00850AD9"/>
    <w:rsid w:val="00851A04"/>
    <w:rsid w:val="008525F2"/>
    <w:rsid w:val="00852F97"/>
    <w:rsid w:val="00861DC5"/>
    <w:rsid w:val="008628E9"/>
    <w:rsid w:val="00864E42"/>
    <w:rsid w:val="00866F5B"/>
    <w:rsid w:val="00870285"/>
    <w:rsid w:val="00872842"/>
    <w:rsid w:val="00872CCC"/>
    <w:rsid w:val="0087339E"/>
    <w:rsid w:val="00874FB1"/>
    <w:rsid w:val="00875713"/>
    <w:rsid w:val="008761F4"/>
    <w:rsid w:val="0087755A"/>
    <w:rsid w:val="00880696"/>
    <w:rsid w:val="00884111"/>
    <w:rsid w:val="00886DF0"/>
    <w:rsid w:val="00890DBC"/>
    <w:rsid w:val="00891EA4"/>
    <w:rsid w:val="00892732"/>
    <w:rsid w:val="00893478"/>
    <w:rsid w:val="008935C2"/>
    <w:rsid w:val="008951AB"/>
    <w:rsid w:val="008A0780"/>
    <w:rsid w:val="008A228E"/>
    <w:rsid w:val="008A4AF0"/>
    <w:rsid w:val="008A63DE"/>
    <w:rsid w:val="008B1701"/>
    <w:rsid w:val="008B2A5D"/>
    <w:rsid w:val="008B350B"/>
    <w:rsid w:val="008B4A25"/>
    <w:rsid w:val="008B5FBF"/>
    <w:rsid w:val="008C0C06"/>
    <w:rsid w:val="008C3E93"/>
    <w:rsid w:val="008C508B"/>
    <w:rsid w:val="008C58C8"/>
    <w:rsid w:val="008C6204"/>
    <w:rsid w:val="008D0E44"/>
    <w:rsid w:val="008D0F62"/>
    <w:rsid w:val="008D14E5"/>
    <w:rsid w:val="008D3F15"/>
    <w:rsid w:val="008D41D4"/>
    <w:rsid w:val="008D7315"/>
    <w:rsid w:val="008E045E"/>
    <w:rsid w:val="008E05AE"/>
    <w:rsid w:val="008E20C8"/>
    <w:rsid w:val="008E211F"/>
    <w:rsid w:val="008E27FE"/>
    <w:rsid w:val="008E2B5A"/>
    <w:rsid w:val="008E4210"/>
    <w:rsid w:val="008E42B6"/>
    <w:rsid w:val="008E5F9E"/>
    <w:rsid w:val="008E623E"/>
    <w:rsid w:val="008E75C6"/>
    <w:rsid w:val="008F3E7B"/>
    <w:rsid w:val="008F41B9"/>
    <w:rsid w:val="008F44C6"/>
    <w:rsid w:val="008F4F07"/>
    <w:rsid w:val="008F5B2F"/>
    <w:rsid w:val="00902D8B"/>
    <w:rsid w:val="009040C2"/>
    <w:rsid w:val="00904935"/>
    <w:rsid w:val="00906137"/>
    <w:rsid w:val="009065D1"/>
    <w:rsid w:val="00906EC6"/>
    <w:rsid w:val="00910494"/>
    <w:rsid w:val="009108C7"/>
    <w:rsid w:val="00911435"/>
    <w:rsid w:val="009117CD"/>
    <w:rsid w:val="00913105"/>
    <w:rsid w:val="00916FE8"/>
    <w:rsid w:val="00917106"/>
    <w:rsid w:val="009177C2"/>
    <w:rsid w:val="00920F8B"/>
    <w:rsid w:val="0092355B"/>
    <w:rsid w:val="00923CA5"/>
    <w:rsid w:val="00923E2E"/>
    <w:rsid w:val="00924346"/>
    <w:rsid w:val="00924C95"/>
    <w:rsid w:val="0092619D"/>
    <w:rsid w:val="00927BB2"/>
    <w:rsid w:val="00933D7B"/>
    <w:rsid w:val="0093450B"/>
    <w:rsid w:val="0093461E"/>
    <w:rsid w:val="009353CF"/>
    <w:rsid w:val="00936354"/>
    <w:rsid w:val="0093697E"/>
    <w:rsid w:val="009415E6"/>
    <w:rsid w:val="00942360"/>
    <w:rsid w:val="0094404E"/>
    <w:rsid w:val="0094564A"/>
    <w:rsid w:val="009463B2"/>
    <w:rsid w:val="0095035D"/>
    <w:rsid w:val="00951D7E"/>
    <w:rsid w:val="009539D6"/>
    <w:rsid w:val="009545DF"/>
    <w:rsid w:val="0095572C"/>
    <w:rsid w:val="00956505"/>
    <w:rsid w:val="00957D97"/>
    <w:rsid w:val="00960560"/>
    <w:rsid w:val="00960CF5"/>
    <w:rsid w:val="0096397C"/>
    <w:rsid w:val="00964D21"/>
    <w:rsid w:val="00965C26"/>
    <w:rsid w:val="00966AB8"/>
    <w:rsid w:val="00967AF8"/>
    <w:rsid w:val="00971680"/>
    <w:rsid w:val="00971835"/>
    <w:rsid w:val="00972624"/>
    <w:rsid w:val="009749D5"/>
    <w:rsid w:val="00974BE6"/>
    <w:rsid w:val="009750B6"/>
    <w:rsid w:val="00976608"/>
    <w:rsid w:val="00977927"/>
    <w:rsid w:val="009824FC"/>
    <w:rsid w:val="00982641"/>
    <w:rsid w:val="00982696"/>
    <w:rsid w:val="0098499A"/>
    <w:rsid w:val="00985D45"/>
    <w:rsid w:val="00986274"/>
    <w:rsid w:val="00986FCC"/>
    <w:rsid w:val="00990503"/>
    <w:rsid w:val="009920EB"/>
    <w:rsid w:val="0099252F"/>
    <w:rsid w:val="009929D5"/>
    <w:rsid w:val="00992A1C"/>
    <w:rsid w:val="00994539"/>
    <w:rsid w:val="00995348"/>
    <w:rsid w:val="00995932"/>
    <w:rsid w:val="00996DBB"/>
    <w:rsid w:val="00997183"/>
    <w:rsid w:val="009A0C62"/>
    <w:rsid w:val="009A122C"/>
    <w:rsid w:val="009A2189"/>
    <w:rsid w:val="009A358D"/>
    <w:rsid w:val="009A54CC"/>
    <w:rsid w:val="009A675D"/>
    <w:rsid w:val="009A7B1A"/>
    <w:rsid w:val="009B05C2"/>
    <w:rsid w:val="009B14A1"/>
    <w:rsid w:val="009B3E32"/>
    <w:rsid w:val="009B4A0E"/>
    <w:rsid w:val="009B763B"/>
    <w:rsid w:val="009B79D4"/>
    <w:rsid w:val="009C2659"/>
    <w:rsid w:val="009C5124"/>
    <w:rsid w:val="009C6342"/>
    <w:rsid w:val="009C6EF7"/>
    <w:rsid w:val="009D042C"/>
    <w:rsid w:val="009D0E02"/>
    <w:rsid w:val="009D28C5"/>
    <w:rsid w:val="009D54C5"/>
    <w:rsid w:val="009D55AB"/>
    <w:rsid w:val="009D56CC"/>
    <w:rsid w:val="009D5F2F"/>
    <w:rsid w:val="009D7081"/>
    <w:rsid w:val="009E03DE"/>
    <w:rsid w:val="009E14FF"/>
    <w:rsid w:val="009E30ED"/>
    <w:rsid w:val="009E3565"/>
    <w:rsid w:val="009E3871"/>
    <w:rsid w:val="009E3E24"/>
    <w:rsid w:val="009E41D6"/>
    <w:rsid w:val="009E45E7"/>
    <w:rsid w:val="009E49A8"/>
    <w:rsid w:val="009E528D"/>
    <w:rsid w:val="009E5484"/>
    <w:rsid w:val="009E5B96"/>
    <w:rsid w:val="009E7010"/>
    <w:rsid w:val="009F1639"/>
    <w:rsid w:val="00A01A6D"/>
    <w:rsid w:val="00A0266E"/>
    <w:rsid w:val="00A03FDA"/>
    <w:rsid w:val="00A042DD"/>
    <w:rsid w:val="00A05A9A"/>
    <w:rsid w:val="00A05C7E"/>
    <w:rsid w:val="00A05DD6"/>
    <w:rsid w:val="00A064B4"/>
    <w:rsid w:val="00A077A2"/>
    <w:rsid w:val="00A14621"/>
    <w:rsid w:val="00A1468D"/>
    <w:rsid w:val="00A15492"/>
    <w:rsid w:val="00A1594A"/>
    <w:rsid w:val="00A172A6"/>
    <w:rsid w:val="00A20B6B"/>
    <w:rsid w:val="00A22591"/>
    <w:rsid w:val="00A22D7E"/>
    <w:rsid w:val="00A2409F"/>
    <w:rsid w:val="00A24135"/>
    <w:rsid w:val="00A24883"/>
    <w:rsid w:val="00A27157"/>
    <w:rsid w:val="00A31DB7"/>
    <w:rsid w:val="00A32B47"/>
    <w:rsid w:val="00A369B5"/>
    <w:rsid w:val="00A37E21"/>
    <w:rsid w:val="00A42E6F"/>
    <w:rsid w:val="00A450A4"/>
    <w:rsid w:val="00A475C8"/>
    <w:rsid w:val="00A47DF1"/>
    <w:rsid w:val="00A50E76"/>
    <w:rsid w:val="00A53B22"/>
    <w:rsid w:val="00A541B4"/>
    <w:rsid w:val="00A54621"/>
    <w:rsid w:val="00A55879"/>
    <w:rsid w:val="00A55F36"/>
    <w:rsid w:val="00A57E58"/>
    <w:rsid w:val="00A60197"/>
    <w:rsid w:val="00A61065"/>
    <w:rsid w:val="00A62196"/>
    <w:rsid w:val="00A63541"/>
    <w:rsid w:val="00A63991"/>
    <w:rsid w:val="00A641AF"/>
    <w:rsid w:val="00A6622C"/>
    <w:rsid w:val="00A669D0"/>
    <w:rsid w:val="00A67FF5"/>
    <w:rsid w:val="00A700A8"/>
    <w:rsid w:val="00A7088E"/>
    <w:rsid w:val="00A743E8"/>
    <w:rsid w:val="00A748CC"/>
    <w:rsid w:val="00A74C22"/>
    <w:rsid w:val="00A813E5"/>
    <w:rsid w:val="00A8190D"/>
    <w:rsid w:val="00A82305"/>
    <w:rsid w:val="00A859EF"/>
    <w:rsid w:val="00A85FAB"/>
    <w:rsid w:val="00A86445"/>
    <w:rsid w:val="00A90863"/>
    <w:rsid w:val="00A91300"/>
    <w:rsid w:val="00A913B0"/>
    <w:rsid w:val="00A94537"/>
    <w:rsid w:val="00A95F02"/>
    <w:rsid w:val="00A96500"/>
    <w:rsid w:val="00AA1691"/>
    <w:rsid w:val="00AA1AED"/>
    <w:rsid w:val="00AA6FD3"/>
    <w:rsid w:val="00AA786B"/>
    <w:rsid w:val="00AB0095"/>
    <w:rsid w:val="00AB0E84"/>
    <w:rsid w:val="00AB64AF"/>
    <w:rsid w:val="00AB681B"/>
    <w:rsid w:val="00AB76DA"/>
    <w:rsid w:val="00AC247A"/>
    <w:rsid w:val="00AC3767"/>
    <w:rsid w:val="00AC434B"/>
    <w:rsid w:val="00AC4595"/>
    <w:rsid w:val="00AC4F22"/>
    <w:rsid w:val="00AC5A3D"/>
    <w:rsid w:val="00AC6062"/>
    <w:rsid w:val="00AD28C9"/>
    <w:rsid w:val="00AD2953"/>
    <w:rsid w:val="00AD5A36"/>
    <w:rsid w:val="00AD79EC"/>
    <w:rsid w:val="00AE07B2"/>
    <w:rsid w:val="00AE1870"/>
    <w:rsid w:val="00AE1899"/>
    <w:rsid w:val="00AE1C18"/>
    <w:rsid w:val="00AE294E"/>
    <w:rsid w:val="00AE67A3"/>
    <w:rsid w:val="00AF0C54"/>
    <w:rsid w:val="00AF16EA"/>
    <w:rsid w:val="00AF225B"/>
    <w:rsid w:val="00AF2740"/>
    <w:rsid w:val="00AF36D6"/>
    <w:rsid w:val="00AF568A"/>
    <w:rsid w:val="00AF647B"/>
    <w:rsid w:val="00AF6C6A"/>
    <w:rsid w:val="00B002CF"/>
    <w:rsid w:val="00B02F36"/>
    <w:rsid w:val="00B044F6"/>
    <w:rsid w:val="00B062B6"/>
    <w:rsid w:val="00B1214E"/>
    <w:rsid w:val="00B139F4"/>
    <w:rsid w:val="00B14A71"/>
    <w:rsid w:val="00B14EFB"/>
    <w:rsid w:val="00B1521D"/>
    <w:rsid w:val="00B16465"/>
    <w:rsid w:val="00B16822"/>
    <w:rsid w:val="00B16FCC"/>
    <w:rsid w:val="00B20AF5"/>
    <w:rsid w:val="00B2303A"/>
    <w:rsid w:val="00B23513"/>
    <w:rsid w:val="00B243E3"/>
    <w:rsid w:val="00B2584B"/>
    <w:rsid w:val="00B26F7D"/>
    <w:rsid w:val="00B27201"/>
    <w:rsid w:val="00B274F5"/>
    <w:rsid w:val="00B30479"/>
    <w:rsid w:val="00B306E3"/>
    <w:rsid w:val="00B33BC8"/>
    <w:rsid w:val="00B35731"/>
    <w:rsid w:val="00B35DF2"/>
    <w:rsid w:val="00B35F20"/>
    <w:rsid w:val="00B363EA"/>
    <w:rsid w:val="00B3743A"/>
    <w:rsid w:val="00B40142"/>
    <w:rsid w:val="00B41272"/>
    <w:rsid w:val="00B4333D"/>
    <w:rsid w:val="00B43F60"/>
    <w:rsid w:val="00B44F7B"/>
    <w:rsid w:val="00B45429"/>
    <w:rsid w:val="00B457A3"/>
    <w:rsid w:val="00B46202"/>
    <w:rsid w:val="00B47A0F"/>
    <w:rsid w:val="00B50C4D"/>
    <w:rsid w:val="00B50DBF"/>
    <w:rsid w:val="00B51104"/>
    <w:rsid w:val="00B5134C"/>
    <w:rsid w:val="00B51F6F"/>
    <w:rsid w:val="00B5287C"/>
    <w:rsid w:val="00B54726"/>
    <w:rsid w:val="00B547EC"/>
    <w:rsid w:val="00B54FFD"/>
    <w:rsid w:val="00B56B97"/>
    <w:rsid w:val="00B5705E"/>
    <w:rsid w:val="00B57ABE"/>
    <w:rsid w:val="00B60324"/>
    <w:rsid w:val="00B60D03"/>
    <w:rsid w:val="00B615BE"/>
    <w:rsid w:val="00B61DCF"/>
    <w:rsid w:val="00B72236"/>
    <w:rsid w:val="00B724BF"/>
    <w:rsid w:val="00B73761"/>
    <w:rsid w:val="00B7385D"/>
    <w:rsid w:val="00B738C1"/>
    <w:rsid w:val="00B73D16"/>
    <w:rsid w:val="00B74089"/>
    <w:rsid w:val="00B744C9"/>
    <w:rsid w:val="00B74F6C"/>
    <w:rsid w:val="00B76027"/>
    <w:rsid w:val="00B765B7"/>
    <w:rsid w:val="00B80B94"/>
    <w:rsid w:val="00B8314B"/>
    <w:rsid w:val="00B843A1"/>
    <w:rsid w:val="00B90A6F"/>
    <w:rsid w:val="00B92C91"/>
    <w:rsid w:val="00B94A85"/>
    <w:rsid w:val="00B969AF"/>
    <w:rsid w:val="00B96C93"/>
    <w:rsid w:val="00B96EC4"/>
    <w:rsid w:val="00B9717E"/>
    <w:rsid w:val="00BA2369"/>
    <w:rsid w:val="00BA38FF"/>
    <w:rsid w:val="00BA3E18"/>
    <w:rsid w:val="00BA3EAC"/>
    <w:rsid w:val="00BA650B"/>
    <w:rsid w:val="00BA74B6"/>
    <w:rsid w:val="00BA7519"/>
    <w:rsid w:val="00BA773F"/>
    <w:rsid w:val="00BA79E2"/>
    <w:rsid w:val="00BB18FB"/>
    <w:rsid w:val="00BB3FB6"/>
    <w:rsid w:val="00BB4155"/>
    <w:rsid w:val="00BB4C02"/>
    <w:rsid w:val="00BB542C"/>
    <w:rsid w:val="00BB7316"/>
    <w:rsid w:val="00BB7DA0"/>
    <w:rsid w:val="00BC1579"/>
    <w:rsid w:val="00BC2E82"/>
    <w:rsid w:val="00BC3A59"/>
    <w:rsid w:val="00BC4819"/>
    <w:rsid w:val="00BD11CB"/>
    <w:rsid w:val="00BD23C5"/>
    <w:rsid w:val="00BD40D4"/>
    <w:rsid w:val="00BD46ED"/>
    <w:rsid w:val="00BD53CE"/>
    <w:rsid w:val="00BD5C44"/>
    <w:rsid w:val="00BD6EEC"/>
    <w:rsid w:val="00BD7876"/>
    <w:rsid w:val="00BE0675"/>
    <w:rsid w:val="00BE0B35"/>
    <w:rsid w:val="00BE2DAC"/>
    <w:rsid w:val="00BE4CFC"/>
    <w:rsid w:val="00BE5F36"/>
    <w:rsid w:val="00BE7312"/>
    <w:rsid w:val="00BF110C"/>
    <w:rsid w:val="00BF34B4"/>
    <w:rsid w:val="00BF4098"/>
    <w:rsid w:val="00C0076E"/>
    <w:rsid w:val="00C03FB4"/>
    <w:rsid w:val="00C04398"/>
    <w:rsid w:val="00C04BB3"/>
    <w:rsid w:val="00C04D46"/>
    <w:rsid w:val="00C05C6D"/>
    <w:rsid w:val="00C0784B"/>
    <w:rsid w:val="00C078ED"/>
    <w:rsid w:val="00C119E1"/>
    <w:rsid w:val="00C12594"/>
    <w:rsid w:val="00C13C80"/>
    <w:rsid w:val="00C13F9D"/>
    <w:rsid w:val="00C14ECD"/>
    <w:rsid w:val="00C16020"/>
    <w:rsid w:val="00C16B62"/>
    <w:rsid w:val="00C17340"/>
    <w:rsid w:val="00C17ED8"/>
    <w:rsid w:val="00C201AF"/>
    <w:rsid w:val="00C20302"/>
    <w:rsid w:val="00C20393"/>
    <w:rsid w:val="00C21639"/>
    <w:rsid w:val="00C21D98"/>
    <w:rsid w:val="00C22C84"/>
    <w:rsid w:val="00C2430D"/>
    <w:rsid w:val="00C25303"/>
    <w:rsid w:val="00C25B01"/>
    <w:rsid w:val="00C3016D"/>
    <w:rsid w:val="00C30ACA"/>
    <w:rsid w:val="00C323A3"/>
    <w:rsid w:val="00C3462A"/>
    <w:rsid w:val="00C34EFD"/>
    <w:rsid w:val="00C359A5"/>
    <w:rsid w:val="00C37C31"/>
    <w:rsid w:val="00C37F95"/>
    <w:rsid w:val="00C40E55"/>
    <w:rsid w:val="00C43C53"/>
    <w:rsid w:val="00C45E2D"/>
    <w:rsid w:val="00C4659F"/>
    <w:rsid w:val="00C468B6"/>
    <w:rsid w:val="00C5021E"/>
    <w:rsid w:val="00C50B2C"/>
    <w:rsid w:val="00C51C02"/>
    <w:rsid w:val="00C51DE8"/>
    <w:rsid w:val="00C5386F"/>
    <w:rsid w:val="00C55508"/>
    <w:rsid w:val="00C55517"/>
    <w:rsid w:val="00C5592F"/>
    <w:rsid w:val="00C55DD8"/>
    <w:rsid w:val="00C56426"/>
    <w:rsid w:val="00C57CFA"/>
    <w:rsid w:val="00C620FE"/>
    <w:rsid w:val="00C637BD"/>
    <w:rsid w:val="00C63E15"/>
    <w:rsid w:val="00C65939"/>
    <w:rsid w:val="00C7037B"/>
    <w:rsid w:val="00C717B1"/>
    <w:rsid w:val="00C7305E"/>
    <w:rsid w:val="00C73A3A"/>
    <w:rsid w:val="00C7473F"/>
    <w:rsid w:val="00C74C27"/>
    <w:rsid w:val="00C753FA"/>
    <w:rsid w:val="00C7546A"/>
    <w:rsid w:val="00C76DD6"/>
    <w:rsid w:val="00C76E33"/>
    <w:rsid w:val="00C77537"/>
    <w:rsid w:val="00C77D59"/>
    <w:rsid w:val="00C80588"/>
    <w:rsid w:val="00C80693"/>
    <w:rsid w:val="00C8174D"/>
    <w:rsid w:val="00C820FC"/>
    <w:rsid w:val="00C8248E"/>
    <w:rsid w:val="00C864D6"/>
    <w:rsid w:val="00C87440"/>
    <w:rsid w:val="00C87E14"/>
    <w:rsid w:val="00C90AF5"/>
    <w:rsid w:val="00C92DB7"/>
    <w:rsid w:val="00C93C06"/>
    <w:rsid w:val="00C94833"/>
    <w:rsid w:val="00C95547"/>
    <w:rsid w:val="00C96B6A"/>
    <w:rsid w:val="00C974E1"/>
    <w:rsid w:val="00C974E8"/>
    <w:rsid w:val="00CA1886"/>
    <w:rsid w:val="00CA224B"/>
    <w:rsid w:val="00CA31BE"/>
    <w:rsid w:val="00CA3B46"/>
    <w:rsid w:val="00CA4D5C"/>
    <w:rsid w:val="00CA554A"/>
    <w:rsid w:val="00CA6B25"/>
    <w:rsid w:val="00CB2658"/>
    <w:rsid w:val="00CB3ABC"/>
    <w:rsid w:val="00CB4233"/>
    <w:rsid w:val="00CB4472"/>
    <w:rsid w:val="00CB69F9"/>
    <w:rsid w:val="00CB7222"/>
    <w:rsid w:val="00CC3AF9"/>
    <w:rsid w:val="00CC491C"/>
    <w:rsid w:val="00CC5861"/>
    <w:rsid w:val="00CC5C49"/>
    <w:rsid w:val="00CC6B28"/>
    <w:rsid w:val="00CD011A"/>
    <w:rsid w:val="00CD0A17"/>
    <w:rsid w:val="00CD1E68"/>
    <w:rsid w:val="00CD20F3"/>
    <w:rsid w:val="00CD3087"/>
    <w:rsid w:val="00CD502E"/>
    <w:rsid w:val="00CD764C"/>
    <w:rsid w:val="00CE12F6"/>
    <w:rsid w:val="00CE13C8"/>
    <w:rsid w:val="00CE493A"/>
    <w:rsid w:val="00CE4C3F"/>
    <w:rsid w:val="00CE4E8D"/>
    <w:rsid w:val="00CE58C4"/>
    <w:rsid w:val="00CE5919"/>
    <w:rsid w:val="00CE5979"/>
    <w:rsid w:val="00CE617B"/>
    <w:rsid w:val="00CE62C9"/>
    <w:rsid w:val="00CE6925"/>
    <w:rsid w:val="00CE720B"/>
    <w:rsid w:val="00CE721A"/>
    <w:rsid w:val="00CF2353"/>
    <w:rsid w:val="00CF353A"/>
    <w:rsid w:val="00CF4818"/>
    <w:rsid w:val="00CF4C2F"/>
    <w:rsid w:val="00CF5DAB"/>
    <w:rsid w:val="00CF5EC6"/>
    <w:rsid w:val="00D02D6C"/>
    <w:rsid w:val="00D04C2C"/>
    <w:rsid w:val="00D04E63"/>
    <w:rsid w:val="00D07D8E"/>
    <w:rsid w:val="00D10EA9"/>
    <w:rsid w:val="00D1109A"/>
    <w:rsid w:val="00D12817"/>
    <w:rsid w:val="00D1367A"/>
    <w:rsid w:val="00D14A50"/>
    <w:rsid w:val="00D14A9B"/>
    <w:rsid w:val="00D14E96"/>
    <w:rsid w:val="00D15021"/>
    <w:rsid w:val="00D2047A"/>
    <w:rsid w:val="00D20BB4"/>
    <w:rsid w:val="00D21F65"/>
    <w:rsid w:val="00D27E84"/>
    <w:rsid w:val="00D27EBF"/>
    <w:rsid w:val="00D31849"/>
    <w:rsid w:val="00D3365B"/>
    <w:rsid w:val="00D34368"/>
    <w:rsid w:val="00D3467B"/>
    <w:rsid w:val="00D34F47"/>
    <w:rsid w:val="00D36A3B"/>
    <w:rsid w:val="00D3797E"/>
    <w:rsid w:val="00D37A4C"/>
    <w:rsid w:val="00D40149"/>
    <w:rsid w:val="00D42187"/>
    <w:rsid w:val="00D42200"/>
    <w:rsid w:val="00D42531"/>
    <w:rsid w:val="00D43B25"/>
    <w:rsid w:val="00D45505"/>
    <w:rsid w:val="00D4631A"/>
    <w:rsid w:val="00D46620"/>
    <w:rsid w:val="00D47431"/>
    <w:rsid w:val="00D53202"/>
    <w:rsid w:val="00D5410E"/>
    <w:rsid w:val="00D608FE"/>
    <w:rsid w:val="00D60945"/>
    <w:rsid w:val="00D60C5C"/>
    <w:rsid w:val="00D621D3"/>
    <w:rsid w:val="00D62322"/>
    <w:rsid w:val="00D63A87"/>
    <w:rsid w:val="00D65147"/>
    <w:rsid w:val="00D65F59"/>
    <w:rsid w:val="00D66E6A"/>
    <w:rsid w:val="00D67AD6"/>
    <w:rsid w:val="00D703EA"/>
    <w:rsid w:val="00D70DE0"/>
    <w:rsid w:val="00D714B5"/>
    <w:rsid w:val="00D71D66"/>
    <w:rsid w:val="00D71F29"/>
    <w:rsid w:val="00D730F8"/>
    <w:rsid w:val="00D769EF"/>
    <w:rsid w:val="00D80171"/>
    <w:rsid w:val="00D806B4"/>
    <w:rsid w:val="00D819A3"/>
    <w:rsid w:val="00D83D1D"/>
    <w:rsid w:val="00D86093"/>
    <w:rsid w:val="00D91852"/>
    <w:rsid w:val="00D92841"/>
    <w:rsid w:val="00D930DE"/>
    <w:rsid w:val="00D93DE9"/>
    <w:rsid w:val="00D97CB8"/>
    <w:rsid w:val="00D97E93"/>
    <w:rsid w:val="00DA33BC"/>
    <w:rsid w:val="00DA3E20"/>
    <w:rsid w:val="00DA5882"/>
    <w:rsid w:val="00DA7010"/>
    <w:rsid w:val="00DA72EF"/>
    <w:rsid w:val="00DB0706"/>
    <w:rsid w:val="00DB10CE"/>
    <w:rsid w:val="00DB10D1"/>
    <w:rsid w:val="00DB25F1"/>
    <w:rsid w:val="00DB28A3"/>
    <w:rsid w:val="00DB3928"/>
    <w:rsid w:val="00DB3EB3"/>
    <w:rsid w:val="00DB5EC3"/>
    <w:rsid w:val="00DC1EB2"/>
    <w:rsid w:val="00DC2A2E"/>
    <w:rsid w:val="00DC3423"/>
    <w:rsid w:val="00DC409F"/>
    <w:rsid w:val="00DC44AE"/>
    <w:rsid w:val="00DD069F"/>
    <w:rsid w:val="00DD1822"/>
    <w:rsid w:val="00DD1C89"/>
    <w:rsid w:val="00DD1F32"/>
    <w:rsid w:val="00DD3131"/>
    <w:rsid w:val="00DD4B68"/>
    <w:rsid w:val="00DD57AD"/>
    <w:rsid w:val="00DD6A86"/>
    <w:rsid w:val="00DD7CEF"/>
    <w:rsid w:val="00DE033B"/>
    <w:rsid w:val="00DE0830"/>
    <w:rsid w:val="00DE311E"/>
    <w:rsid w:val="00DE5F55"/>
    <w:rsid w:val="00DE78D5"/>
    <w:rsid w:val="00DF1778"/>
    <w:rsid w:val="00DF7068"/>
    <w:rsid w:val="00E02EA8"/>
    <w:rsid w:val="00E03AAC"/>
    <w:rsid w:val="00E03DFD"/>
    <w:rsid w:val="00E04328"/>
    <w:rsid w:val="00E0498B"/>
    <w:rsid w:val="00E06BAA"/>
    <w:rsid w:val="00E0751D"/>
    <w:rsid w:val="00E07989"/>
    <w:rsid w:val="00E1069A"/>
    <w:rsid w:val="00E10704"/>
    <w:rsid w:val="00E12D5A"/>
    <w:rsid w:val="00E13059"/>
    <w:rsid w:val="00E1526B"/>
    <w:rsid w:val="00E15539"/>
    <w:rsid w:val="00E2084D"/>
    <w:rsid w:val="00E20A03"/>
    <w:rsid w:val="00E2206E"/>
    <w:rsid w:val="00E22ADF"/>
    <w:rsid w:val="00E23B2C"/>
    <w:rsid w:val="00E2696E"/>
    <w:rsid w:val="00E27FBF"/>
    <w:rsid w:val="00E303FC"/>
    <w:rsid w:val="00E33991"/>
    <w:rsid w:val="00E339CD"/>
    <w:rsid w:val="00E35C2F"/>
    <w:rsid w:val="00E37E2C"/>
    <w:rsid w:val="00E37F39"/>
    <w:rsid w:val="00E404D3"/>
    <w:rsid w:val="00E4480D"/>
    <w:rsid w:val="00E45165"/>
    <w:rsid w:val="00E46926"/>
    <w:rsid w:val="00E46D7A"/>
    <w:rsid w:val="00E50958"/>
    <w:rsid w:val="00E56549"/>
    <w:rsid w:val="00E56B6E"/>
    <w:rsid w:val="00E574DD"/>
    <w:rsid w:val="00E6153A"/>
    <w:rsid w:val="00E62F83"/>
    <w:rsid w:val="00E63B0D"/>
    <w:rsid w:val="00E63DE8"/>
    <w:rsid w:val="00E6469F"/>
    <w:rsid w:val="00E6495E"/>
    <w:rsid w:val="00E64EDB"/>
    <w:rsid w:val="00E65BD5"/>
    <w:rsid w:val="00E675D0"/>
    <w:rsid w:val="00E7030D"/>
    <w:rsid w:val="00E7053F"/>
    <w:rsid w:val="00E70E31"/>
    <w:rsid w:val="00E7162B"/>
    <w:rsid w:val="00E719C5"/>
    <w:rsid w:val="00E720A4"/>
    <w:rsid w:val="00E7277F"/>
    <w:rsid w:val="00E73868"/>
    <w:rsid w:val="00E74DD7"/>
    <w:rsid w:val="00E77230"/>
    <w:rsid w:val="00E81141"/>
    <w:rsid w:val="00E815EA"/>
    <w:rsid w:val="00E832DE"/>
    <w:rsid w:val="00E83F31"/>
    <w:rsid w:val="00E8451C"/>
    <w:rsid w:val="00E919A6"/>
    <w:rsid w:val="00E92A0A"/>
    <w:rsid w:val="00E93708"/>
    <w:rsid w:val="00E95FEB"/>
    <w:rsid w:val="00E96D63"/>
    <w:rsid w:val="00E972B4"/>
    <w:rsid w:val="00E97FB6"/>
    <w:rsid w:val="00EA18FF"/>
    <w:rsid w:val="00EA2FB6"/>
    <w:rsid w:val="00EA3A1E"/>
    <w:rsid w:val="00EA4137"/>
    <w:rsid w:val="00EA45D2"/>
    <w:rsid w:val="00EA55B9"/>
    <w:rsid w:val="00EA79DA"/>
    <w:rsid w:val="00EB26C4"/>
    <w:rsid w:val="00EB42ED"/>
    <w:rsid w:val="00EC0D85"/>
    <w:rsid w:val="00EC1746"/>
    <w:rsid w:val="00EC230E"/>
    <w:rsid w:val="00EC31C9"/>
    <w:rsid w:val="00EC41E6"/>
    <w:rsid w:val="00EC5612"/>
    <w:rsid w:val="00EC5B3E"/>
    <w:rsid w:val="00EC6284"/>
    <w:rsid w:val="00EC691E"/>
    <w:rsid w:val="00EC6A56"/>
    <w:rsid w:val="00EC7A65"/>
    <w:rsid w:val="00EC7A8C"/>
    <w:rsid w:val="00ED0CD4"/>
    <w:rsid w:val="00ED10FB"/>
    <w:rsid w:val="00ED18CF"/>
    <w:rsid w:val="00ED1B43"/>
    <w:rsid w:val="00ED1E47"/>
    <w:rsid w:val="00ED2E1A"/>
    <w:rsid w:val="00ED35E6"/>
    <w:rsid w:val="00ED43CD"/>
    <w:rsid w:val="00ED4CA2"/>
    <w:rsid w:val="00ED5388"/>
    <w:rsid w:val="00ED6435"/>
    <w:rsid w:val="00ED6D1C"/>
    <w:rsid w:val="00ED77AE"/>
    <w:rsid w:val="00EE4DBA"/>
    <w:rsid w:val="00EE5B9D"/>
    <w:rsid w:val="00EE5C60"/>
    <w:rsid w:val="00EE7E95"/>
    <w:rsid w:val="00EF1112"/>
    <w:rsid w:val="00EF199D"/>
    <w:rsid w:val="00EF2265"/>
    <w:rsid w:val="00EF34A2"/>
    <w:rsid w:val="00EF66BF"/>
    <w:rsid w:val="00EF6926"/>
    <w:rsid w:val="00EF699D"/>
    <w:rsid w:val="00EF7D3C"/>
    <w:rsid w:val="00F00094"/>
    <w:rsid w:val="00F0150C"/>
    <w:rsid w:val="00F017EE"/>
    <w:rsid w:val="00F02EAF"/>
    <w:rsid w:val="00F035CE"/>
    <w:rsid w:val="00F03938"/>
    <w:rsid w:val="00F048F9"/>
    <w:rsid w:val="00F04DA2"/>
    <w:rsid w:val="00F06609"/>
    <w:rsid w:val="00F07D2A"/>
    <w:rsid w:val="00F1073B"/>
    <w:rsid w:val="00F119BB"/>
    <w:rsid w:val="00F1379A"/>
    <w:rsid w:val="00F14BF3"/>
    <w:rsid w:val="00F153E0"/>
    <w:rsid w:val="00F15467"/>
    <w:rsid w:val="00F15FE0"/>
    <w:rsid w:val="00F17452"/>
    <w:rsid w:val="00F235F9"/>
    <w:rsid w:val="00F23F63"/>
    <w:rsid w:val="00F25062"/>
    <w:rsid w:val="00F26411"/>
    <w:rsid w:val="00F26A05"/>
    <w:rsid w:val="00F27CDE"/>
    <w:rsid w:val="00F32B24"/>
    <w:rsid w:val="00F33ADB"/>
    <w:rsid w:val="00F34FCB"/>
    <w:rsid w:val="00F35102"/>
    <w:rsid w:val="00F4010E"/>
    <w:rsid w:val="00F4028B"/>
    <w:rsid w:val="00F410FE"/>
    <w:rsid w:val="00F41436"/>
    <w:rsid w:val="00F4144D"/>
    <w:rsid w:val="00F41A3C"/>
    <w:rsid w:val="00F43FB2"/>
    <w:rsid w:val="00F444C5"/>
    <w:rsid w:val="00F50B24"/>
    <w:rsid w:val="00F510D6"/>
    <w:rsid w:val="00F5137C"/>
    <w:rsid w:val="00F514A7"/>
    <w:rsid w:val="00F51D4D"/>
    <w:rsid w:val="00F5319A"/>
    <w:rsid w:val="00F54D79"/>
    <w:rsid w:val="00F568E8"/>
    <w:rsid w:val="00F60039"/>
    <w:rsid w:val="00F6057C"/>
    <w:rsid w:val="00F61B38"/>
    <w:rsid w:val="00F635BB"/>
    <w:rsid w:val="00F64969"/>
    <w:rsid w:val="00F65022"/>
    <w:rsid w:val="00F65CEA"/>
    <w:rsid w:val="00F702F9"/>
    <w:rsid w:val="00F70922"/>
    <w:rsid w:val="00F7272B"/>
    <w:rsid w:val="00F7303F"/>
    <w:rsid w:val="00F7324E"/>
    <w:rsid w:val="00F74EDC"/>
    <w:rsid w:val="00F861A6"/>
    <w:rsid w:val="00F871E9"/>
    <w:rsid w:val="00F92FCC"/>
    <w:rsid w:val="00F93B74"/>
    <w:rsid w:val="00F96540"/>
    <w:rsid w:val="00F97551"/>
    <w:rsid w:val="00F97E1E"/>
    <w:rsid w:val="00FA01FC"/>
    <w:rsid w:val="00FA13AC"/>
    <w:rsid w:val="00FA59CC"/>
    <w:rsid w:val="00FA7245"/>
    <w:rsid w:val="00FB1471"/>
    <w:rsid w:val="00FB2DF7"/>
    <w:rsid w:val="00FB3697"/>
    <w:rsid w:val="00FB5328"/>
    <w:rsid w:val="00FB7711"/>
    <w:rsid w:val="00FB7A94"/>
    <w:rsid w:val="00FC05CE"/>
    <w:rsid w:val="00FC19F2"/>
    <w:rsid w:val="00FC1D1C"/>
    <w:rsid w:val="00FC26CD"/>
    <w:rsid w:val="00FC2D74"/>
    <w:rsid w:val="00FC3CC1"/>
    <w:rsid w:val="00FD0672"/>
    <w:rsid w:val="00FD3085"/>
    <w:rsid w:val="00FD374A"/>
    <w:rsid w:val="00FD43E8"/>
    <w:rsid w:val="00FD4E01"/>
    <w:rsid w:val="00FD6ABA"/>
    <w:rsid w:val="00FD6F59"/>
    <w:rsid w:val="00FE0F32"/>
    <w:rsid w:val="00FE3727"/>
    <w:rsid w:val="00FE4672"/>
    <w:rsid w:val="00FE5D3F"/>
    <w:rsid w:val="00FE721B"/>
    <w:rsid w:val="00FE7621"/>
    <w:rsid w:val="00FF0C2A"/>
    <w:rsid w:val="00FF158C"/>
    <w:rsid w:val="00FF34F6"/>
    <w:rsid w:val="00FF35B5"/>
    <w:rsid w:val="00FF4253"/>
    <w:rsid w:val="00FF5EC1"/>
    <w:rsid w:val="00FF6C1A"/>
    <w:rsid w:val="00FF7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88A5F4"/>
  <w15:docId w15:val="{3710314A-E0F7-44A4-BBE0-C9EFAB758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20FE"/>
    <w:rPr>
      <w:sz w:val="24"/>
      <w:szCs w:val="24"/>
      <w:lang w:val="en-US"/>
    </w:rPr>
  </w:style>
  <w:style w:type="paragraph" w:styleId="Heading3">
    <w:name w:val="heading 3"/>
    <w:basedOn w:val="Normal"/>
    <w:link w:val="Heading3Char"/>
    <w:uiPriority w:val="9"/>
    <w:qFormat/>
    <w:locked/>
    <w:rsid w:val="00E07989"/>
    <w:pPr>
      <w:spacing w:before="100" w:beforeAutospacing="1" w:after="100" w:afterAutospacing="1"/>
      <w:outlineLvl w:val="2"/>
    </w:pPr>
    <w:rPr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216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F119B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semiHidden/>
    <w:locked/>
    <w:rsid w:val="00F119BB"/>
    <w:rPr>
      <w:rFonts w:eastAsia="Times New Roman" w:cs="Times New Roman"/>
      <w:sz w:val="24"/>
      <w:lang w:val="tr-TR" w:eastAsia="tr-TR"/>
    </w:rPr>
  </w:style>
  <w:style w:type="character" w:styleId="Strong">
    <w:name w:val="Strong"/>
    <w:basedOn w:val="DefaultParagraphFont"/>
    <w:qFormat/>
    <w:locked/>
    <w:rsid w:val="0077476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4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47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73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38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385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8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85D"/>
    <w:rPr>
      <w:b/>
      <w:bCs/>
    </w:rPr>
  </w:style>
  <w:style w:type="paragraph" w:styleId="Revision">
    <w:name w:val="Revision"/>
    <w:hidden/>
    <w:uiPriority w:val="99"/>
    <w:semiHidden/>
    <w:rsid w:val="00B7385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43F60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F60"/>
    <w:rPr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07989"/>
    <w:rPr>
      <w:b/>
      <w:bCs/>
      <w:sz w:val="27"/>
      <w:szCs w:val="27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E0798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548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B9D4A1-CCB4-4E80-9BAD-E4ABB46FC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5</TotalTime>
  <Pages>4</Pages>
  <Words>981</Words>
  <Characters>5596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2018-2019 ÖĞRETİM YILI BAHAR YARIYILI MAKİNA MÜHENDİSLİĞİ BÖLÜMÜ</vt:lpstr>
      <vt:lpstr>2018-2019 ÖĞRETİM YILI BAHAR YARIYILI MAKİNA MÜHENDİSLİĞİ BÖLÜMÜ</vt:lpstr>
    </vt:vector>
  </TitlesOfParts>
  <Company>Dokuz Eylul University</Company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-2019 ÖĞRETİM YILI BAHAR YARIYILI MAKİNA MÜHENDİSLİĞİ BÖLÜMÜ</dc:title>
  <dc:creator>Bulent</dc:creator>
  <cp:lastModifiedBy>Mehmet Akif Ezan</cp:lastModifiedBy>
  <cp:revision>106</cp:revision>
  <cp:lastPrinted>2019-03-18T06:48:00Z</cp:lastPrinted>
  <dcterms:created xsi:type="dcterms:W3CDTF">2019-03-14T14:58:00Z</dcterms:created>
  <dcterms:modified xsi:type="dcterms:W3CDTF">2019-03-22T08:33:00Z</dcterms:modified>
</cp:coreProperties>
</file>